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34467" w14:textId="77777777" w:rsidR="00B03B91" w:rsidRPr="008F4234" w:rsidRDefault="00B03B91" w:rsidP="008F1FA4">
      <w:pPr>
        <w:spacing w:after="0" w:line="240" w:lineRule="auto"/>
        <w:jc w:val="center"/>
        <w:rPr>
          <w:rFonts w:ascii="Roboto" w:hAnsi="Roboto"/>
          <w:b/>
          <w:bCs/>
          <w:sz w:val="28"/>
          <w:szCs w:val="28"/>
          <w:lang w:val="fr-FR"/>
        </w:rPr>
      </w:pPr>
    </w:p>
    <w:p w14:paraId="61B3E7FA" w14:textId="4ECE82D5" w:rsidR="003D0C81" w:rsidRPr="008F4234" w:rsidRDefault="00000000" w:rsidP="008F1FA4">
      <w:pPr>
        <w:spacing w:after="0" w:line="240" w:lineRule="auto"/>
        <w:jc w:val="center"/>
        <w:rPr>
          <w:rFonts w:ascii="Roboto" w:hAnsi="Roboto"/>
          <w:b/>
          <w:bCs/>
          <w:sz w:val="28"/>
          <w:szCs w:val="28"/>
          <w:lang w:val="fr-FR"/>
        </w:rPr>
      </w:pPr>
      <w:r w:rsidRPr="008F4234">
        <w:rPr>
          <w:rFonts w:ascii="Roboto" w:hAnsi="Roboto"/>
          <w:b/>
          <w:bCs/>
          <w:sz w:val="28"/>
          <w:szCs w:val="28"/>
          <w:lang w:val="fr-FR"/>
        </w:rPr>
        <w:t xml:space="preserve">Le « Freedom of </w:t>
      </w:r>
      <w:proofErr w:type="spellStart"/>
      <w:r w:rsidRPr="008F4234">
        <w:rPr>
          <w:rFonts w:ascii="Roboto" w:hAnsi="Roboto"/>
          <w:b/>
          <w:bCs/>
          <w:sz w:val="28"/>
          <w:szCs w:val="28"/>
          <w:lang w:val="fr-FR"/>
        </w:rPr>
        <w:t>Mobility</w:t>
      </w:r>
      <w:proofErr w:type="spellEnd"/>
      <w:r w:rsidRPr="008F4234">
        <w:rPr>
          <w:rFonts w:ascii="Roboto" w:hAnsi="Roboto"/>
          <w:b/>
          <w:bCs/>
          <w:sz w:val="28"/>
          <w:szCs w:val="28"/>
          <w:lang w:val="fr-FR"/>
        </w:rPr>
        <w:t xml:space="preserve"> Forum »</w:t>
      </w:r>
      <w:r w:rsidR="007D7A84" w:rsidRPr="008F4234">
        <w:rPr>
          <w:rFonts w:ascii="Roboto" w:hAnsi="Roboto"/>
          <w:b/>
          <w:bCs/>
          <w:sz w:val="28"/>
          <w:szCs w:val="28"/>
          <w:lang w:val="fr-FR"/>
        </w:rPr>
        <w:t xml:space="preserve"> </w:t>
      </w:r>
      <w:r w:rsidRPr="008F4234">
        <w:rPr>
          <w:rFonts w:ascii="Roboto" w:hAnsi="Roboto"/>
          <w:b/>
          <w:bCs/>
          <w:sz w:val="28"/>
          <w:szCs w:val="28"/>
          <w:lang w:val="fr-FR"/>
        </w:rPr>
        <w:t>annonce l</w:t>
      </w:r>
      <w:r w:rsidR="007D7A84" w:rsidRPr="008F4234">
        <w:rPr>
          <w:rFonts w:ascii="Roboto" w:hAnsi="Roboto"/>
          <w:b/>
          <w:bCs/>
          <w:sz w:val="28"/>
          <w:szCs w:val="28"/>
          <w:lang w:val="fr-FR"/>
        </w:rPr>
        <w:t>’</w:t>
      </w:r>
      <w:r w:rsidRPr="008F4234">
        <w:rPr>
          <w:rFonts w:ascii="Roboto" w:hAnsi="Roboto"/>
          <w:b/>
          <w:bCs/>
          <w:sz w:val="28"/>
          <w:szCs w:val="28"/>
          <w:lang w:val="fr-FR"/>
        </w:rPr>
        <w:t xml:space="preserve">ouverture de son édition 2024 : sa thématique, ses panélistes ainsi que les universités associées pour le débat annuel en direct qui aura lieu le 3 avril </w:t>
      </w:r>
    </w:p>
    <w:p w14:paraId="4DD74360" w14:textId="77777777" w:rsidR="008F1FA4" w:rsidRPr="008F4234" w:rsidRDefault="008F1FA4" w:rsidP="009F3B48">
      <w:pPr>
        <w:spacing w:after="0" w:line="240" w:lineRule="auto"/>
        <w:rPr>
          <w:rFonts w:ascii="Roboto" w:hAnsi="Roboto"/>
          <w:b/>
          <w:bCs/>
          <w:lang w:val="fr-FR"/>
        </w:rPr>
      </w:pPr>
    </w:p>
    <w:p w14:paraId="5640A6BF" w14:textId="77777777" w:rsidR="531CEBEB" w:rsidRPr="008F4234" w:rsidRDefault="00000000" w:rsidP="001D62E9">
      <w:pPr>
        <w:pStyle w:val="ListParagraph"/>
        <w:numPr>
          <w:ilvl w:val="0"/>
          <w:numId w:val="3"/>
        </w:numPr>
        <w:spacing w:after="0" w:line="240" w:lineRule="auto"/>
        <w:jc w:val="both"/>
        <w:rPr>
          <w:rFonts w:ascii="Roboto" w:hAnsi="Roboto"/>
          <w:lang w:val="fr-FR"/>
        </w:rPr>
      </w:pPr>
      <w:r w:rsidRPr="008F4234">
        <w:rPr>
          <w:rFonts w:ascii="Roboto" w:hAnsi="Roboto"/>
          <w:lang w:val="fr-FR"/>
        </w:rPr>
        <w:t>Le deuxième événement annuel encourage la discussion sur la manière dont la planète répondra aux besoins de mobilité de huit milliards de personnes au cours des prochaines décennies</w:t>
      </w:r>
    </w:p>
    <w:p w14:paraId="0949C44F" w14:textId="77777777" w:rsidR="126E23CB" w:rsidRPr="008F4234" w:rsidRDefault="00000000" w:rsidP="001D62E9">
      <w:pPr>
        <w:pStyle w:val="ListParagraph"/>
        <w:numPr>
          <w:ilvl w:val="0"/>
          <w:numId w:val="3"/>
        </w:numPr>
        <w:spacing w:after="0" w:line="240" w:lineRule="auto"/>
        <w:jc w:val="both"/>
        <w:rPr>
          <w:rFonts w:ascii="Roboto" w:hAnsi="Roboto"/>
          <w:lang w:val="fr-FR"/>
        </w:rPr>
      </w:pPr>
      <w:r w:rsidRPr="008F4234">
        <w:rPr>
          <w:rFonts w:ascii="Roboto" w:hAnsi="Roboto"/>
          <w:lang w:val="fr-FR"/>
        </w:rPr>
        <w:t>Un panel international de cinq experts sélectionnés pour débattre de la thématique, représentant diverses disciplines : sciences sociales, technologie et intelligence artificielle, environnement, économie et gestion des entreprises</w:t>
      </w:r>
    </w:p>
    <w:p w14:paraId="6DFCB2C9" w14:textId="77777777" w:rsidR="007B1B8E" w:rsidRPr="008F4234" w:rsidRDefault="00000000" w:rsidP="001D62E9">
      <w:pPr>
        <w:pStyle w:val="ListParagraph"/>
        <w:numPr>
          <w:ilvl w:val="0"/>
          <w:numId w:val="3"/>
        </w:numPr>
        <w:spacing w:after="0" w:line="240" w:lineRule="auto"/>
        <w:jc w:val="both"/>
        <w:rPr>
          <w:rFonts w:ascii="Roboto" w:hAnsi="Roboto"/>
          <w:color w:val="000000" w:themeColor="text1"/>
          <w:lang w:val="fr-FR"/>
        </w:rPr>
      </w:pPr>
      <w:r w:rsidRPr="008F4234">
        <w:rPr>
          <w:rFonts w:ascii="Roboto" w:hAnsi="Roboto"/>
          <w:i/>
          <w:iCs/>
          <w:color w:val="000000" w:themeColor="text1"/>
          <w:lang w:val="fr-FR"/>
        </w:rPr>
        <w:t xml:space="preserve">Nouveautés pour 2024 :  </w:t>
      </w:r>
    </w:p>
    <w:p w14:paraId="1263A9AE" w14:textId="4C04EC35" w:rsidR="007B1B8E" w:rsidRPr="008F4234" w:rsidRDefault="00000000" w:rsidP="001D62E9">
      <w:pPr>
        <w:pStyle w:val="ListParagraph"/>
        <w:numPr>
          <w:ilvl w:val="1"/>
          <w:numId w:val="3"/>
        </w:numPr>
        <w:spacing w:after="0" w:line="240" w:lineRule="auto"/>
        <w:jc w:val="both"/>
        <w:rPr>
          <w:rFonts w:ascii="Roboto" w:hAnsi="Roboto"/>
          <w:color w:val="000000" w:themeColor="text1"/>
          <w:lang w:val="fr-FR"/>
        </w:rPr>
      </w:pPr>
      <w:r w:rsidRPr="008F4234">
        <w:rPr>
          <w:rFonts w:ascii="Roboto" w:hAnsi="Roboto"/>
          <w:color w:val="000000" w:themeColor="text1"/>
          <w:lang w:val="fr-FR"/>
        </w:rPr>
        <w:t>Des étudiants</w:t>
      </w:r>
      <w:r w:rsidRPr="008F4234">
        <w:rPr>
          <w:rFonts w:ascii="Roboto" w:hAnsi="Roboto"/>
          <w:lang w:val="fr-FR"/>
        </w:rPr>
        <w:t xml:space="preserve"> de trois pays -</w:t>
      </w:r>
      <w:r w:rsidRPr="008F4234">
        <w:rPr>
          <w:rFonts w:ascii="Roboto" w:hAnsi="Roboto"/>
          <w:color w:val="000000" w:themeColor="text1"/>
          <w:lang w:val="fr-FR"/>
        </w:rPr>
        <w:t xml:space="preserve"> </w:t>
      </w:r>
      <w:proofErr w:type="spellStart"/>
      <w:r w:rsidRPr="008F4234">
        <w:rPr>
          <w:rFonts w:ascii="Roboto" w:hAnsi="Roboto"/>
          <w:color w:val="000000" w:themeColor="text1"/>
          <w:lang w:val="fr-FR"/>
        </w:rPr>
        <w:t>Brandeis</w:t>
      </w:r>
      <w:proofErr w:type="spellEnd"/>
      <w:r w:rsidRPr="008F4234">
        <w:rPr>
          <w:rFonts w:ascii="Roboto" w:hAnsi="Roboto"/>
          <w:color w:val="000000" w:themeColor="text1"/>
          <w:lang w:val="fr-FR"/>
        </w:rPr>
        <w:t xml:space="preserve"> </w:t>
      </w:r>
      <w:proofErr w:type="spellStart"/>
      <w:r w:rsidRPr="008F4234">
        <w:rPr>
          <w:rFonts w:ascii="Roboto" w:hAnsi="Roboto"/>
          <w:color w:val="000000" w:themeColor="text1"/>
          <w:lang w:val="fr-FR"/>
        </w:rPr>
        <w:t>University</w:t>
      </w:r>
      <w:proofErr w:type="spellEnd"/>
      <w:r w:rsidRPr="008F4234">
        <w:rPr>
          <w:rFonts w:ascii="Roboto" w:hAnsi="Roboto"/>
          <w:color w:val="000000" w:themeColor="text1"/>
          <w:lang w:val="fr-FR"/>
        </w:rPr>
        <w:t xml:space="preserve"> aux États-Unis, HEC Paris en France et l</w:t>
      </w:r>
      <w:r w:rsidR="007D7A84" w:rsidRPr="008F4234">
        <w:rPr>
          <w:rFonts w:ascii="Roboto" w:hAnsi="Roboto"/>
          <w:color w:val="000000" w:themeColor="text1"/>
          <w:lang w:val="fr-FR"/>
        </w:rPr>
        <w:t>’</w:t>
      </w:r>
      <w:r w:rsidRPr="008F4234">
        <w:rPr>
          <w:rFonts w:ascii="Roboto" w:hAnsi="Roboto"/>
          <w:color w:val="000000" w:themeColor="text1"/>
          <w:lang w:val="fr-FR"/>
        </w:rPr>
        <w:t>École nationale des sciences appliquées de Kénitra au Maroc - challengeront les experts durant le débat en direct.</w:t>
      </w:r>
    </w:p>
    <w:p w14:paraId="147137FA" w14:textId="6CDF60A4" w:rsidR="51E1C485" w:rsidRPr="008F4234" w:rsidRDefault="00000000" w:rsidP="001D62E9">
      <w:pPr>
        <w:pStyle w:val="ListParagraph"/>
        <w:numPr>
          <w:ilvl w:val="1"/>
          <w:numId w:val="3"/>
        </w:numPr>
        <w:spacing w:after="0" w:line="240" w:lineRule="auto"/>
        <w:jc w:val="both"/>
        <w:rPr>
          <w:rFonts w:ascii="Roboto" w:hAnsi="Roboto"/>
          <w:color w:val="000000" w:themeColor="text1"/>
          <w:lang w:val="fr-FR"/>
        </w:rPr>
      </w:pPr>
      <w:r w:rsidRPr="008F4234">
        <w:rPr>
          <w:rFonts w:ascii="Roboto" w:hAnsi="Roboto"/>
          <w:color w:val="000000" w:themeColor="text1"/>
          <w:lang w:val="fr-FR"/>
        </w:rPr>
        <w:t>Les téléspectateurs auront la possibilité d</w:t>
      </w:r>
      <w:r w:rsidR="007D7A84" w:rsidRPr="008F4234">
        <w:rPr>
          <w:rFonts w:ascii="Roboto" w:hAnsi="Roboto"/>
          <w:color w:val="000000" w:themeColor="text1"/>
          <w:lang w:val="fr-FR"/>
        </w:rPr>
        <w:t>’</w:t>
      </w:r>
      <w:r w:rsidRPr="008F4234">
        <w:rPr>
          <w:rFonts w:ascii="Roboto" w:hAnsi="Roboto"/>
          <w:color w:val="000000" w:themeColor="text1"/>
          <w:lang w:val="fr-FR"/>
        </w:rPr>
        <w:t>interagir directement avec les panélistes tout au long du programme via trois sessions de questions-réponses dédiées.</w:t>
      </w:r>
    </w:p>
    <w:p w14:paraId="567D3B66" w14:textId="2EBDC552" w:rsidR="1D5DD346" w:rsidRPr="008F4234" w:rsidRDefault="00000000" w:rsidP="001D62E9">
      <w:pPr>
        <w:pStyle w:val="ListParagraph"/>
        <w:numPr>
          <w:ilvl w:val="1"/>
          <w:numId w:val="3"/>
        </w:numPr>
        <w:spacing w:after="0" w:line="240" w:lineRule="auto"/>
        <w:jc w:val="both"/>
        <w:rPr>
          <w:rFonts w:ascii="Roboto" w:eastAsia="Roboto" w:hAnsi="Roboto" w:cs="Roboto"/>
          <w:lang w:val="fr-FR"/>
        </w:rPr>
      </w:pPr>
      <w:r w:rsidRPr="008F4234">
        <w:rPr>
          <w:rFonts w:ascii="Roboto" w:eastAsia="Roboto" w:hAnsi="Roboto" w:cs="Roboto"/>
          <w:lang w:val="fr-FR"/>
        </w:rPr>
        <w:t>La société d</w:t>
      </w:r>
      <w:r w:rsidR="007D7A84" w:rsidRPr="008F4234">
        <w:rPr>
          <w:rFonts w:ascii="Roboto" w:eastAsia="Roboto" w:hAnsi="Roboto" w:cs="Roboto"/>
          <w:lang w:val="fr-FR"/>
        </w:rPr>
        <w:t>’</w:t>
      </w:r>
      <w:r w:rsidRPr="008F4234">
        <w:rPr>
          <w:rFonts w:ascii="Roboto" w:eastAsia="Roboto" w:hAnsi="Roboto" w:cs="Roboto"/>
          <w:lang w:val="fr-FR"/>
        </w:rPr>
        <w:t xml:space="preserve">études en ligne </w:t>
      </w:r>
      <w:proofErr w:type="spellStart"/>
      <w:r w:rsidRPr="008F4234">
        <w:rPr>
          <w:rFonts w:ascii="Roboto" w:eastAsia="Roboto" w:hAnsi="Roboto" w:cs="Roboto"/>
          <w:lang w:val="fr-FR"/>
        </w:rPr>
        <w:t>YouGov</w:t>
      </w:r>
      <w:proofErr w:type="spellEnd"/>
      <w:r w:rsidRPr="008F4234">
        <w:rPr>
          <w:rFonts w:ascii="Roboto" w:eastAsia="Roboto" w:hAnsi="Roboto" w:cs="Roboto"/>
          <w:lang w:val="fr-FR"/>
        </w:rPr>
        <w:t xml:space="preserve"> dévoilera les résultats d</w:t>
      </w:r>
      <w:r w:rsidR="007D7A84" w:rsidRPr="008F4234">
        <w:rPr>
          <w:rFonts w:ascii="Roboto" w:eastAsia="Roboto" w:hAnsi="Roboto" w:cs="Roboto"/>
          <w:lang w:val="fr-FR"/>
        </w:rPr>
        <w:t>’</w:t>
      </w:r>
      <w:r w:rsidRPr="008F4234">
        <w:rPr>
          <w:rFonts w:ascii="Roboto" w:eastAsia="Roboto" w:hAnsi="Roboto" w:cs="Roboto"/>
          <w:lang w:val="fr-FR"/>
        </w:rPr>
        <w:t>une enquête exclusive</w:t>
      </w:r>
      <w:r w:rsidR="00B309F6" w:rsidRPr="008F4234">
        <w:rPr>
          <w:rFonts w:ascii="Roboto" w:eastAsia="Roboto" w:hAnsi="Roboto" w:cs="Roboto"/>
          <w:lang w:val="fr-FR"/>
        </w:rPr>
        <w:t>.</w:t>
      </w:r>
    </w:p>
    <w:p w14:paraId="1D5CA022" w14:textId="77777777" w:rsidR="003D0C81" w:rsidRPr="008F4234" w:rsidRDefault="003D0C81" w:rsidP="001D62E9">
      <w:pPr>
        <w:spacing w:after="0" w:line="240" w:lineRule="auto"/>
        <w:jc w:val="both"/>
        <w:rPr>
          <w:rFonts w:ascii="Roboto" w:hAnsi="Roboto"/>
          <w:lang w:val="fr-FR"/>
        </w:rPr>
      </w:pPr>
    </w:p>
    <w:p w14:paraId="0577F74C" w14:textId="68B85CEC" w:rsidR="0006534E" w:rsidRPr="008F4234" w:rsidRDefault="00000000" w:rsidP="001D62E9">
      <w:pPr>
        <w:spacing w:after="0" w:line="240" w:lineRule="auto"/>
        <w:jc w:val="both"/>
        <w:rPr>
          <w:rFonts w:ascii="Roboto" w:hAnsi="Roboto"/>
          <w:color w:val="FF0000"/>
          <w:lang w:val="fr-FR"/>
        </w:rPr>
      </w:pPr>
      <w:r w:rsidRPr="008F4234">
        <w:rPr>
          <w:rFonts w:ascii="Roboto" w:hAnsi="Roboto"/>
          <w:lang w:val="fr-FR"/>
        </w:rPr>
        <w:t xml:space="preserve">AMSTERDAM, 30 janvier 2024 - Le </w:t>
      </w:r>
      <w:bookmarkStart w:id="0" w:name="_Hlk124963893"/>
      <w:r w:rsidRPr="008F4234">
        <w:rPr>
          <w:rFonts w:ascii="Roboto" w:hAnsi="Roboto"/>
          <w:lang w:val="fr-FR"/>
        </w:rPr>
        <w:t xml:space="preserve">« Freedom of </w:t>
      </w:r>
      <w:proofErr w:type="spellStart"/>
      <w:r w:rsidRPr="008F4234">
        <w:rPr>
          <w:rFonts w:ascii="Roboto" w:hAnsi="Roboto"/>
          <w:lang w:val="fr-FR"/>
        </w:rPr>
        <w:t>Mobility</w:t>
      </w:r>
      <w:proofErr w:type="spellEnd"/>
      <w:r w:rsidRPr="008F4234">
        <w:rPr>
          <w:rFonts w:ascii="Roboto" w:hAnsi="Roboto"/>
          <w:lang w:val="fr-FR"/>
        </w:rPr>
        <w:t xml:space="preserve"> Forum</w:t>
      </w:r>
      <w:r w:rsidR="00B309F6" w:rsidRPr="008F4234">
        <w:rPr>
          <w:rFonts w:ascii="Roboto" w:hAnsi="Roboto"/>
          <w:lang w:val="fr-FR"/>
        </w:rPr>
        <w:t> »</w:t>
      </w:r>
      <w:bookmarkEnd w:id="0"/>
      <w:r w:rsidRPr="008F4234">
        <w:rPr>
          <w:rFonts w:ascii="Roboto" w:hAnsi="Roboto"/>
          <w:lang w:val="fr-FR"/>
        </w:rPr>
        <w:t xml:space="preserve">, initié par </w:t>
      </w:r>
      <w:hyperlink r:id="rId10" w:history="1">
        <w:proofErr w:type="spellStart"/>
        <w:r w:rsidR="2C234026" w:rsidRPr="008F4234">
          <w:rPr>
            <w:rStyle w:val="Hyperlink"/>
            <w:rFonts w:ascii="Roboto" w:hAnsi="Roboto"/>
            <w:lang w:val="fr-FR"/>
          </w:rPr>
          <w:t>Stellantis</w:t>
        </w:r>
        <w:proofErr w:type="spellEnd"/>
      </w:hyperlink>
      <w:r w:rsidRPr="008F4234">
        <w:rPr>
          <w:rFonts w:ascii="Roboto" w:hAnsi="Roboto"/>
          <w:lang w:val="fr-FR"/>
        </w:rPr>
        <w:t xml:space="preserve"> et animé par une tierce partie neutre, a annoncé ce jour la deuxième édition de son débat public annuel prévu le mercredi 3 avril 2024. Le débat de 2024, diffusé en ligne et en direct, portera sur le thème suivant : </w:t>
      </w:r>
      <w:r w:rsidR="38EBFD13" w:rsidRPr="008F4234">
        <w:rPr>
          <w:rFonts w:ascii="Roboto" w:hAnsi="Roboto"/>
          <w:i/>
          <w:iCs/>
          <w:lang w:val="fr-FR"/>
        </w:rPr>
        <w:t>« Comment notre planète répondra-t-elle aux besoins de mobilité de 8 milliards de personnes ? »</w:t>
      </w:r>
      <w:r w:rsidRPr="008F4234">
        <w:rPr>
          <w:rFonts w:ascii="Roboto" w:hAnsi="Roboto"/>
          <w:lang w:val="fr-FR"/>
        </w:rPr>
        <w:t xml:space="preserve"> La discussion portera sur la manière dont les limites planétaires pourraient questionner la liberté de mouvement, en remodelant les technologies, les modèles d</w:t>
      </w:r>
      <w:r w:rsidR="007D7A84" w:rsidRPr="008F4234">
        <w:rPr>
          <w:rFonts w:ascii="Roboto" w:hAnsi="Roboto"/>
          <w:lang w:val="fr-FR"/>
        </w:rPr>
        <w:t>’</w:t>
      </w:r>
      <w:r w:rsidRPr="008F4234">
        <w:rPr>
          <w:rFonts w:ascii="Roboto" w:hAnsi="Roboto"/>
          <w:lang w:val="fr-FR"/>
        </w:rPr>
        <w:t xml:space="preserve">affaires et nos modes de vie.  </w:t>
      </w:r>
    </w:p>
    <w:p w14:paraId="6656C1E6" w14:textId="77777777" w:rsidR="39C0C340" w:rsidRPr="008F4234" w:rsidRDefault="39C0C340" w:rsidP="001D62E9">
      <w:pPr>
        <w:spacing w:after="0" w:line="240" w:lineRule="auto"/>
        <w:jc w:val="both"/>
        <w:rPr>
          <w:rFonts w:ascii="Roboto" w:hAnsi="Roboto"/>
          <w:lang w:val="fr-FR"/>
        </w:rPr>
      </w:pPr>
    </w:p>
    <w:p w14:paraId="2959839A" w14:textId="03D1B377" w:rsidR="7C4110C2" w:rsidRPr="008F4234" w:rsidRDefault="00000000" w:rsidP="001D62E9">
      <w:pPr>
        <w:spacing w:after="0" w:line="240" w:lineRule="auto"/>
        <w:jc w:val="both"/>
        <w:rPr>
          <w:rFonts w:ascii="Roboto" w:hAnsi="Roboto"/>
          <w:lang w:val="fr-FR"/>
        </w:rPr>
      </w:pPr>
      <w:r w:rsidRPr="008F4234">
        <w:rPr>
          <w:rFonts w:ascii="Roboto" w:hAnsi="Roboto"/>
          <w:lang w:val="fr-FR"/>
        </w:rPr>
        <w:t xml:space="preserve">Les inscriptions pour suivre le débat en ligne sont ouvertes : Inscrivez-vous au débat digital en direct ici  </w:t>
      </w:r>
      <w:hyperlink r:id="rId11" w:tgtFrame="_blank" w:history="1">
        <w:r w:rsidR="00EA20FF" w:rsidRPr="008F4234">
          <w:rPr>
            <w:rStyle w:val="normaltextrun"/>
            <w:rFonts w:ascii="Roboto" w:hAnsi="Roboto" w:cs="Segoe UI"/>
            <w:color w:val="0563C1"/>
            <w:u w:val="single"/>
            <w:shd w:val="clear" w:color="auto" w:fill="FFFFFF"/>
            <w:lang w:val="fr-FR"/>
          </w:rPr>
          <w:t>: https://www.freedomofmobilityforum.org/en/2024-event</w:t>
        </w:r>
      </w:hyperlink>
    </w:p>
    <w:p w14:paraId="6A1A65C3" w14:textId="77777777" w:rsidR="00565764" w:rsidRPr="008F4234" w:rsidRDefault="00565764" w:rsidP="001D62E9">
      <w:pPr>
        <w:spacing w:after="0" w:line="240" w:lineRule="auto"/>
        <w:jc w:val="both"/>
        <w:rPr>
          <w:rFonts w:ascii="Roboto" w:hAnsi="Roboto"/>
          <w:color w:val="FF0000"/>
          <w:lang w:val="fr-FR"/>
        </w:rPr>
      </w:pPr>
    </w:p>
    <w:p w14:paraId="11BEDA3C" w14:textId="58E5FF53" w:rsidR="00565764" w:rsidRPr="008F4234" w:rsidRDefault="00000000" w:rsidP="001D62E9">
      <w:pPr>
        <w:spacing w:after="0" w:line="240" w:lineRule="auto"/>
        <w:jc w:val="both"/>
        <w:rPr>
          <w:rFonts w:ascii="Roboto" w:hAnsi="Roboto"/>
          <w:lang w:val="fr-FR"/>
        </w:rPr>
      </w:pPr>
      <w:r w:rsidRPr="008F4234">
        <w:rPr>
          <w:rFonts w:ascii="Roboto" w:hAnsi="Roboto"/>
          <w:lang w:val="fr-FR"/>
        </w:rPr>
        <w:t xml:space="preserve">Au cours du débat en direct, les téléspectateurs pourront entendre les différents points de vue de cinq panélistes, sélectionnés par le </w:t>
      </w:r>
      <w:hyperlink r:id="rId12" w:history="1">
        <w:r w:rsidR="13065563" w:rsidRPr="008F4234">
          <w:rPr>
            <w:rStyle w:val="Hyperlink"/>
            <w:rFonts w:ascii="Roboto" w:hAnsi="Roboto"/>
            <w:lang w:val="fr-FR"/>
          </w:rPr>
          <w:t>conseil consultatif</w:t>
        </w:r>
      </w:hyperlink>
      <w:r w:rsidRPr="008F4234">
        <w:rPr>
          <w:rFonts w:ascii="Roboto" w:hAnsi="Roboto"/>
          <w:lang w:val="fr-FR"/>
        </w:rPr>
        <w:t xml:space="preserve"> du « </w:t>
      </w:r>
      <w:r w:rsidR="00B309F6" w:rsidRPr="008F4234">
        <w:rPr>
          <w:rFonts w:ascii="Roboto" w:hAnsi="Roboto"/>
          <w:lang w:val="fr-FR"/>
        </w:rPr>
        <w:t xml:space="preserve">Freedom of </w:t>
      </w:r>
      <w:proofErr w:type="spellStart"/>
      <w:r w:rsidR="00B309F6" w:rsidRPr="008F4234">
        <w:rPr>
          <w:rFonts w:ascii="Roboto" w:hAnsi="Roboto"/>
          <w:lang w:val="fr-FR"/>
        </w:rPr>
        <w:t>Mobility</w:t>
      </w:r>
      <w:proofErr w:type="spellEnd"/>
      <w:r w:rsidR="00B309F6" w:rsidRPr="008F4234">
        <w:rPr>
          <w:rFonts w:ascii="Roboto" w:hAnsi="Roboto"/>
          <w:lang w:val="fr-FR"/>
        </w:rPr>
        <w:t xml:space="preserve"> Forum </w:t>
      </w:r>
      <w:r w:rsidRPr="008F4234">
        <w:rPr>
          <w:rFonts w:ascii="Roboto" w:hAnsi="Roboto"/>
          <w:lang w:val="fr-FR"/>
        </w:rPr>
        <w:t>» pour leur niveau d</w:t>
      </w:r>
      <w:r w:rsidR="007D7A84" w:rsidRPr="008F4234">
        <w:rPr>
          <w:rFonts w:ascii="Roboto" w:hAnsi="Roboto"/>
          <w:lang w:val="fr-FR"/>
        </w:rPr>
        <w:t>’</w:t>
      </w:r>
      <w:r w:rsidRPr="008F4234">
        <w:rPr>
          <w:rFonts w:ascii="Roboto" w:hAnsi="Roboto"/>
          <w:lang w:val="fr-FR"/>
        </w:rPr>
        <w:t>expertise, la diversité et la complémentarité de leurs profils</w:t>
      </w:r>
      <w:r w:rsidR="008F4234" w:rsidRPr="008F4234">
        <w:rPr>
          <w:rFonts w:ascii="Roboto" w:hAnsi="Roboto"/>
          <w:lang w:val="fr-FR"/>
        </w:rPr>
        <w:t> </w:t>
      </w:r>
      <w:r w:rsidRPr="008F4234">
        <w:rPr>
          <w:rFonts w:ascii="Roboto" w:hAnsi="Roboto"/>
          <w:lang w:val="fr-FR"/>
        </w:rPr>
        <w:t xml:space="preserve">: </w:t>
      </w:r>
    </w:p>
    <w:p w14:paraId="61C6F4F4" w14:textId="77777777" w:rsidR="00565764" w:rsidRPr="008F4234" w:rsidRDefault="00565764" w:rsidP="001D62E9">
      <w:pPr>
        <w:spacing w:after="0" w:line="240" w:lineRule="auto"/>
        <w:jc w:val="both"/>
        <w:rPr>
          <w:rFonts w:ascii="Roboto" w:hAnsi="Roboto"/>
          <w:lang w:val="fr-FR"/>
        </w:rPr>
      </w:pPr>
    </w:p>
    <w:p w14:paraId="28B02795" w14:textId="169EE72A" w:rsidR="007B1B8E" w:rsidRPr="008F6681" w:rsidRDefault="00000000" w:rsidP="001D62E9">
      <w:pPr>
        <w:pStyle w:val="ListParagraph"/>
        <w:numPr>
          <w:ilvl w:val="0"/>
          <w:numId w:val="7"/>
        </w:numPr>
        <w:spacing w:after="0" w:line="240" w:lineRule="auto"/>
        <w:jc w:val="both"/>
        <w:rPr>
          <w:rFonts w:ascii="Roboto" w:eastAsia="Roboto" w:hAnsi="Roboto" w:cs="Roboto"/>
        </w:rPr>
      </w:pPr>
      <w:r w:rsidRPr="008F6681">
        <w:rPr>
          <w:rFonts w:ascii="Roboto" w:hAnsi="Roboto"/>
          <w:i/>
          <w:iCs/>
        </w:rPr>
        <w:t xml:space="preserve">Société </w:t>
      </w:r>
      <w:proofErr w:type="gramStart"/>
      <w:r w:rsidRPr="008F6681">
        <w:rPr>
          <w:rFonts w:ascii="Roboto" w:hAnsi="Roboto"/>
          <w:i/>
          <w:iCs/>
        </w:rPr>
        <w:t>civile :</w:t>
      </w:r>
      <w:proofErr w:type="gramEnd"/>
      <w:r w:rsidR="007D7A84" w:rsidRPr="008F6681">
        <w:rPr>
          <w:rFonts w:ascii="Roboto" w:hAnsi="Roboto"/>
          <w:i/>
          <w:iCs/>
        </w:rPr>
        <w:t xml:space="preserve"> </w:t>
      </w:r>
      <w:r w:rsidRPr="008F6681">
        <w:rPr>
          <w:rFonts w:ascii="Roboto" w:hAnsi="Roboto"/>
        </w:rPr>
        <w:t>Majora Carter (</w:t>
      </w:r>
      <w:proofErr w:type="spellStart"/>
      <w:r w:rsidRPr="008F6681">
        <w:rPr>
          <w:rFonts w:ascii="Roboto" w:hAnsi="Roboto"/>
        </w:rPr>
        <w:t>États</w:t>
      </w:r>
      <w:proofErr w:type="spellEnd"/>
      <w:r w:rsidRPr="008F6681">
        <w:rPr>
          <w:rFonts w:ascii="Roboto" w:hAnsi="Roboto"/>
        </w:rPr>
        <w:t xml:space="preserve">-Unis), Urban revitalization strategist, real estate developer, author and award-winning broadcaster  </w:t>
      </w:r>
    </w:p>
    <w:p w14:paraId="08EB4B09" w14:textId="27559F89" w:rsidR="007B1B8E" w:rsidRPr="008F6681" w:rsidRDefault="00000000" w:rsidP="001D62E9">
      <w:pPr>
        <w:pStyle w:val="ListParagraph"/>
        <w:numPr>
          <w:ilvl w:val="0"/>
          <w:numId w:val="7"/>
        </w:numPr>
        <w:spacing w:after="0" w:line="240" w:lineRule="auto"/>
        <w:jc w:val="both"/>
      </w:pPr>
      <w:proofErr w:type="spellStart"/>
      <w:r w:rsidRPr="008F6681">
        <w:rPr>
          <w:rFonts w:ascii="Roboto" w:eastAsia="Roboto" w:hAnsi="Roboto" w:cs="Roboto"/>
          <w:i/>
          <w:iCs/>
        </w:rPr>
        <w:t>Technologie</w:t>
      </w:r>
      <w:proofErr w:type="spellEnd"/>
      <w:r w:rsidRPr="008F6681">
        <w:rPr>
          <w:rFonts w:ascii="Roboto" w:eastAsia="Roboto" w:hAnsi="Roboto" w:cs="Roboto"/>
          <w:i/>
          <w:iCs/>
        </w:rPr>
        <w:t xml:space="preserve"> &amp; Intelligence </w:t>
      </w:r>
      <w:proofErr w:type="spellStart"/>
      <w:proofErr w:type="gramStart"/>
      <w:r w:rsidRPr="008F6681">
        <w:rPr>
          <w:rFonts w:ascii="Roboto" w:eastAsia="Roboto" w:hAnsi="Roboto" w:cs="Roboto"/>
          <w:i/>
          <w:iCs/>
        </w:rPr>
        <w:t>Artif</w:t>
      </w:r>
      <w:r w:rsidR="008F4234" w:rsidRPr="008F6681">
        <w:rPr>
          <w:rFonts w:ascii="Roboto" w:eastAsia="Roboto" w:hAnsi="Roboto" w:cs="Roboto"/>
          <w:i/>
          <w:iCs/>
        </w:rPr>
        <w:t>i</w:t>
      </w:r>
      <w:r w:rsidRPr="008F6681">
        <w:rPr>
          <w:rFonts w:ascii="Roboto" w:eastAsia="Roboto" w:hAnsi="Roboto" w:cs="Roboto"/>
          <w:i/>
          <w:iCs/>
        </w:rPr>
        <w:t>cielle</w:t>
      </w:r>
      <w:proofErr w:type="spellEnd"/>
      <w:r w:rsidRPr="008F6681">
        <w:rPr>
          <w:rFonts w:ascii="Roboto" w:eastAsia="Roboto" w:hAnsi="Roboto" w:cs="Roboto"/>
          <w:i/>
          <w:iCs/>
        </w:rPr>
        <w:t xml:space="preserve"> :</w:t>
      </w:r>
      <w:proofErr w:type="gramEnd"/>
      <w:r w:rsidRPr="008F6681">
        <w:rPr>
          <w:rFonts w:ascii="Roboto" w:eastAsia="Roboto" w:hAnsi="Roboto" w:cs="Roboto"/>
          <w:i/>
          <w:iCs/>
        </w:rPr>
        <w:t xml:space="preserve"> </w:t>
      </w:r>
      <w:r w:rsidRPr="008F6681">
        <w:rPr>
          <w:rFonts w:ascii="Roboto" w:eastAsia="Roboto" w:hAnsi="Roboto" w:cs="Roboto"/>
        </w:rPr>
        <w:t xml:space="preserve">Manal </w:t>
      </w:r>
      <w:proofErr w:type="spellStart"/>
      <w:r w:rsidRPr="008F6681">
        <w:rPr>
          <w:rFonts w:ascii="Roboto" w:eastAsia="Roboto" w:hAnsi="Roboto" w:cs="Roboto"/>
        </w:rPr>
        <w:t>Jalloul</w:t>
      </w:r>
      <w:proofErr w:type="spellEnd"/>
      <w:r w:rsidRPr="008F6681">
        <w:rPr>
          <w:rFonts w:ascii="Roboto" w:eastAsia="Roboto" w:hAnsi="Roboto" w:cs="Roboto"/>
        </w:rPr>
        <w:t xml:space="preserve"> (</w:t>
      </w:r>
      <w:proofErr w:type="spellStart"/>
      <w:r w:rsidRPr="008F6681">
        <w:rPr>
          <w:rFonts w:ascii="Roboto" w:eastAsia="Roboto" w:hAnsi="Roboto" w:cs="Roboto"/>
        </w:rPr>
        <w:t>Liban</w:t>
      </w:r>
      <w:proofErr w:type="spellEnd"/>
      <w:r w:rsidRPr="008F6681">
        <w:rPr>
          <w:rFonts w:ascii="Roboto" w:eastAsia="Roboto" w:hAnsi="Roboto" w:cs="Roboto"/>
        </w:rPr>
        <w:t xml:space="preserve">) Co-founder and Chief Executive Officer of AI Lab, Certified Instructor and University Ambassador at NVIDIA </w:t>
      </w:r>
      <w:r w:rsidRPr="008F6681">
        <w:rPr>
          <w:rFonts w:ascii="Roboto" w:eastAsia="Roboto" w:hAnsi="Roboto" w:cs="Roboto"/>
          <w:color w:val="000000" w:themeColor="text1"/>
        </w:rPr>
        <w:t xml:space="preserve"> Deep Learning Institute </w:t>
      </w:r>
      <w:r w:rsidRPr="008F6681">
        <w:rPr>
          <w:rFonts w:ascii="Roboto" w:eastAsia="Roboto" w:hAnsi="Roboto" w:cs="Roboto"/>
        </w:rPr>
        <w:t xml:space="preserve"> </w:t>
      </w:r>
    </w:p>
    <w:p w14:paraId="45AA4BD2" w14:textId="77777777" w:rsidR="007B1B8E" w:rsidRPr="008F6681" w:rsidRDefault="00000000" w:rsidP="001D62E9">
      <w:pPr>
        <w:pStyle w:val="ListParagraph"/>
        <w:numPr>
          <w:ilvl w:val="0"/>
          <w:numId w:val="7"/>
        </w:numPr>
        <w:spacing w:after="0" w:line="240" w:lineRule="auto"/>
        <w:jc w:val="both"/>
        <w:rPr>
          <w:rFonts w:ascii="Roboto" w:eastAsia="Roboto" w:hAnsi="Roboto" w:cs="Roboto"/>
        </w:rPr>
      </w:pPr>
      <w:proofErr w:type="spellStart"/>
      <w:proofErr w:type="gramStart"/>
      <w:r w:rsidRPr="008F6681">
        <w:rPr>
          <w:rFonts w:ascii="Roboto" w:hAnsi="Roboto"/>
          <w:i/>
          <w:iCs/>
        </w:rPr>
        <w:t>Environnement</w:t>
      </w:r>
      <w:proofErr w:type="spellEnd"/>
      <w:r w:rsidRPr="008F6681">
        <w:rPr>
          <w:rFonts w:ascii="Roboto" w:hAnsi="Roboto"/>
          <w:i/>
          <w:iCs/>
        </w:rPr>
        <w:t xml:space="preserve"> :</w:t>
      </w:r>
      <w:proofErr w:type="gramEnd"/>
      <w:r w:rsidRPr="008F6681">
        <w:rPr>
          <w:rFonts w:ascii="Roboto" w:eastAsia="Roboto" w:hAnsi="Roboto" w:cs="Roboto"/>
        </w:rPr>
        <w:t xml:space="preserve"> Roberto Schaeffer (</w:t>
      </w:r>
      <w:proofErr w:type="spellStart"/>
      <w:r w:rsidRPr="008F6681">
        <w:rPr>
          <w:rFonts w:ascii="Roboto" w:eastAsia="Roboto" w:hAnsi="Roboto" w:cs="Roboto"/>
        </w:rPr>
        <w:t>Brésil</w:t>
      </w:r>
      <w:proofErr w:type="spellEnd"/>
      <w:r w:rsidRPr="008F6681">
        <w:rPr>
          <w:rFonts w:ascii="Roboto" w:eastAsia="Roboto" w:hAnsi="Roboto" w:cs="Roboto"/>
        </w:rPr>
        <w:t xml:space="preserve">), Professor of Energy Economics at the </w:t>
      </w:r>
      <w:r w:rsidR="2EC82AC6" w:rsidRPr="008F6681">
        <w:rPr>
          <w:rFonts w:ascii="Roboto" w:eastAsia="Roboto" w:hAnsi="Roboto" w:cs="Roboto"/>
          <w:color w:val="000000" w:themeColor="text1"/>
        </w:rPr>
        <w:t>Federal University of Rio de Janeiro</w:t>
      </w:r>
      <w:r w:rsidRPr="008F6681">
        <w:rPr>
          <w:rFonts w:ascii="Roboto" w:eastAsia="Roboto" w:hAnsi="Roboto" w:cs="Roboto"/>
        </w:rPr>
        <w:t xml:space="preserve">, IPCC contributor </w:t>
      </w:r>
    </w:p>
    <w:p w14:paraId="312B8FEE" w14:textId="0A80F9BC" w:rsidR="007B1B8E" w:rsidRPr="008F4234" w:rsidRDefault="00000000" w:rsidP="00B309F6">
      <w:pPr>
        <w:pStyle w:val="ListParagraph"/>
        <w:numPr>
          <w:ilvl w:val="0"/>
          <w:numId w:val="7"/>
        </w:numPr>
        <w:spacing w:after="0" w:line="240" w:lineRule="auto"/>
        <w:jc w:val="both"/>
        <w:rPr>
          <w:rFonts w:ascii="Roboto" w:hAnsi="Roboto"/>
          <w:lang w:val="fr-FR"/>
        </w:rPr>
      </w:pPr>
      <w:r w:rsidRPr="008F4234">
        <w:rPr>
          <w:rFonts w:ascii="Roboto" w:hAnsi="Roboto"/>
          <w:i/>
          <w:iCs/>
          <w:lang w:val="fr-FR"/>
        </w:rPr>
        <w:t>Économie :</w:t>
      </w:r>
      <w:r w:rsidR="007D7A84" w:rsidRPr="008F4234">
        <w:rPr>
          <w:rFonts w:ascii="Roboto" w:hAnsi="Roboto"/>
          <w:i/>
          <w:iCs/>
          <w:lang w:val="fr-FR"/>
        </w:rPr>
        <w:t xml:space="preserve"> </w:t>
      </w:r>
      <w:r w:rsidR="0AEE7CB4" w:rsidRPr="008F4234">
        <w:rPr>
          <w:rFonts w:ascii="Roboto" w:hAnsi="Roboto"/>
          <w:lang w:val="fr-FR"/>
        </w:rPr>
        <w:t xml:space="preserve">Matthias </w:t>
      </w:r>
      <w:proofErr w:type="spellStart"/>
      <w:r w:rsidR="0AEE7CB4" w:rsidRPr="008F4234">
        <w:rPr>
          <w:rFonts w:ascii="Roboto" w:hAnsi="Roboto"/>
          <w:lang w:val="fr-FR"/>
        </w:rPr>
        <w:t>Schmelzer</w:t>
      </w:r>
      <w:proofErr w:type="spellEnd"/>
      <w:r w:rsidR="0AEE7CB4" w:rsidRPr="008F4234">
        <w:rPr>
          <w:rFonts w:ascii="Roboto" w:hAnsi="Roboto"/>
          <w:lang w:val="fr-FR"/>
        </w:rPr>
        <w:t xml:space="preserve"> (</w:t>
      </w:r>
      <w:r w:rsidR="00B309F6" w:rsidRPr="008F4234">
        <w:rPr>
          <w:rFonts w:ascii="Roboto" w:hAnsi="Roboto"/>
          <w:lang w:val="fr-FR"/>
        </w:rPr>
        <w:t>Allemagne</w:t>
      </w:r>
      <w:r w:rsidR="0AEE7CB4" w:rsidRPr="008F4234">
        <w:rPr>
          <w:rFonts w:ascii="Roboto" w:hAnsi="Roboto"/>
          <w:lang w:val="fr-FR"/>
        </w:rPr>
        <w:t xml:space="preserve">), </w:t>
      </w:r>
      <w:proofErr w:type="spellStart"/>
      <w:r w:rsidR="0AEE7CB4" w:rsidRPr="008F4234">
        <w:rPr>
          <w:rFonts w:ascii="Roboto" w:hAnsi="Roboto"/>
          <w:lang w:val="fr-FR"/>
        </w:rPr>
        <w:t>Economic</w:t>
      </w:r>
      <w:proofErr w:type="spellEnd"/>
      <w:r w:rsidR="0AEE7CB4" w:rsidRPr="008F4234">
        <w:rPr>
          <w:rFonts w:ascii="Roboto" w:hAnsi="Roboto"/>
          <w:lang w:val="fr-FR"/>
        </w:rPr>
        <w:t xml:space="preserve"> </w:t>
      </w:r>
      <w:proofErr w:type="spellStart"/>
      <w:r w:rsidR="0AEE7CB4" w:rsidRPr="008F4234">
        <w:rPr>
          <w:rFonts w:ascii="Roboto" w:hAnsi="Roboto"/>
          <w:lang w:val="fr-FR"/>
        </w:rPr>
        <w:t>historian</w:t>
      </w:r>
      <w:proofErr w:type="spellEnd"/>
      <w:r w:rsidR="0AEE7CB4" w:rsidRPr="008F4234">
        <w:rPr>
          <w:rFonts w:ascii="Roboto" w:hAnsi="Roboto"/>
          <w:lang w:val="fr-FR"/>
        </w:rPr>
        <w:t xml:space="preserve">, social </w:t>
      </w:r>
      <w:proofErr w:type="spellStart"/>
      <w:r w:rsidR="0AEE7CB4" w:rsidRPr="008F4234">
        <w:rPr>
          <w:rFonts w:ascii="Roboto" w:hAnsi="Roboto"/>
          <w:lang w:val="fr-FR"/>
        </w:rPr>
        <w:t>theorist</w:t>
      </w:r>
      <w:proofErr w:type="spellEnd"/>
      <w:r w:rsidR="0AEE7CB4" w:rsidRPr="008F4234">
        <w:rPr>
          <w:rFonts w:ascii="Roboto" w:hAnsi="Roboto"/>
          <w:lang w:val="fr-FR"/>
        </w:rPr>
        <w:t xml:space="preserve"> and </w:t>
      </w:r>
      <w:proofErr w:type="spellStart"/>
      <w:r w:rsidR="0AEE7CB4" w:rsidRPr="008F4234">
        <w:rPr>
          <w:rFonts w:ascii="Roboto" w:hAnsi="Roboto"/>
          <w:lang w:val="fr-FR"/>
        </w:rPr>
        <w:t>climate</w:t>
      </w:r>
      <w:proofErr w:type="spellEnd"/>
      <w:r w:rsidR="0AEE7CB4" w:rsidRPr="008F4234">
        <w:rPr>
          <w:rFonts w:ascii="Roboto" w:hAnsi="Roboto"/>
          <w:lang w:val="fr-FR"/>
        </w:rPr>
        <w:t xml:space="preserve"> </w:t>
      </w:r>
      <w:proofErr w:type="spellStart"/>
      <w:r w:rsidR="0AEE7CB4" w:rsidRPr="008F4234">
        <w:rPr>
          <w:rFonts w:ascii="Roboto" w:hAnsi="Roboto"/>
          <w:lang w:val="fr-FR"/>
        </w:rPr>
        <w:t>activist</w:t>
      </w:r>
      <w:proofErr w:type="spellEnd"/>
    </w:p>
    <w:p w14:paraId="6F3D72BA" w14:textId="464A77B7" w:rsidR="00565764" w:rsidRPr="008F6681" w:rsidRDefault="00000000" w:rsidP="001D62E9">
      <w:pPr>
        <w:pStyle w:val="ListParagraph"/>
        <w:numPr>
          <w:ilvl w:val="0"/>
          <w:numId w:val="7"/>
        </w:numPr>
        <w:spacing w:after="0" w:line="240" w:lineRule="auto"/>
        <w:jc w:val="both"/>
        <w:rPr>
          <w:rFonts w:ascii="Roboto" w:hAnsi="Roboto"/>
        </w:rPr>
      </w:pPr>
      <w:r w:rsidRPr="008F6681">
        <w:rPr>
          <w:rFonts w:ascii="Roboto" w:hAnsi="Roboto"/>
          <w:i/>
          <w:iCs/>
        </w:rPr>
        <w:lastRenderedPageBreak/>
        <w:t xml:space="preserve">Monde de </w:t>
      </w:r>
      <w:proofErr w:type="spellStart"/>
      <w:proofErr w:type="gramStart"/>
      <w:r w:rsidRPr="008F6681">
        <w:rPr>
          <w:rFonts w:ascii="Roboto" w:hAnsi="Roboto"/>
          <w:i/>
          <w:iCs/>
        </w:rPr>
        <w:t>l</w:t>
      </w:r>
      <w:r w:rsidR="007D7A84" w:rsidRPr="008F6681">
        <w:rPr>
          <w:rFonts w:ascii="Roboto" w:hAnsi="Roboto"/>
          <w:i/>
          <w:iCs/>
        </w:rPr>
        <w:t>’</w:t>
      </w:r>
      <w:r w:rsidRPr="008F6681">
        <w:rPr>
          <w:rFonts w:ascii="Roboto" w:hAnsi="Roboto"/>
          <w:i/>
          <w:iCs/>
        </w:rPr>
        <w:t>entreprise</w:t>
      </w:r>
      <w:proofErr w:type="spellEnd"/>
      <w:r w:rsidRPr="008F6681">
        <w:rPr>
          <w:rFonts w:ascii="Roboto" w:hAnsi="Roboto"/>
          <w:i/>
          <w:iCs/>
        </w:rPr>
        <w:t xml:space="preserve"> :</w:t>
      </w:r>
      <w:proofErr w:type="gramEnd"/>
      <w:r w:rsidR="007D7A84" w:rsidRPr="008F6681">
        <w:rPr>
          <w:rFonts w:ascii="Roboto" w:hAnsi="Roboto"/>
          <w:i/>
          <w:iCs/>
        </w:rPr>
        <w:t xml:space="preserve"> </w:t>
      </w:r>
      <w:r w:rsidRPr="008F6681">
        <w:rPr>
          <w:rFonts w:ascii="Roboto" w:hAnsi="Roboto"/>
        </w:rPr>
        <w:t>Carlos Tavares (Portugal), CEO, Stellantis; Co-chair of the Freedom of Mobility Forum Advisory Board</w:t>
      </w:r>
    </w:p>
    <w:p w14:paraId="23673E89" w14:textId="77777777" w:rsidR="00565764" w:rsidRPr="008F6681" w:rsidRDefault="00565764" w:rsidP="001D62E9">
      <w:pPr>
        <w:spacing w:after="0" w:line="240" w:lineRule="auto"/>
        <w:jc w:val="both"/>
        <w:rPr>
          <w:rFonts w:ascii="Roboto" w:hAnsi="Roboto"/>
        </w:rPr>
      </w:pPr>
    </w:p>
    <w:p w14:paraId="2737CAD8" w14:textId="77777777" w:rsidR="0079735B" w:rsidRPr="008F4234" w:rsidRDefault="00000000" w:rsidP="001D62E9">
      <w:pPr>
        <w:spacing w:after="0" w:line="240" w:lineRule="auto"/>
        <w:jc w:val="both"/>
        <w:rPr>
          <w:rFonts w:ascii="Roboto" w:hAnsi="Roboto"/>
          <w:lang w:val="fr-FR"/>
        </w:rPr>
      </w:pPr>
      <w:r w:rsidRPr="008F4234">
        <w:rPr>
          <w:rFonts w:ascii="Roboto" w:hAnsi="Roboto"/>
          <w:lang w:val="fr-FR"/>
        </w:rPr>
        <w:t xml:space="preserve">Le Forum se renforce cette année avec deux éléments nouveaux : </w:t>
      </w:r>
    </w:p>
    <w:p w14:paraId="4AD6D613" w14:textId="04D3983E" w:rsidR="005D6CE7" w:rsidRPr="008F4234" w:rsidRDefault="00000000" w:rsidP="0079735B">
      <w:pPr>
        <w:pStyle w:val="ListParagraph"/>
        <w:numPr>
          <w:ilvl w:val="0"/>
          <w:numId w:val="8"/>
        </w:numPr>
        <w:spacing w:after="0" w:line="240" w:lineRule="auto"/>
        <w:jc w:val="both"/>
        <w:rPr>
          <w:rFonts w:ascii="Roboto" w:hAnsi="Roboto"/>
          <w:lang w:val="fr-FR"/>
        </w:rPr>
      </w:pPr>
      <w:r w:rsidRPr="008F4234">
        <w:rPr>
          <w:rFonts w:ascii="Roboto" w:hAnsi="Roboto"/>
          <w:lang w:val="fr-FR"/>
        </w:rPr>
        <w:t>Pour l</w:t>
      </w:r>
      <w:r w:rsidR="007D7A84" w:rsidRPr="008F4234">
        <w:rPr>
          <w:rFonts w:ascii="Roboto" w:hAnsi="Roboto"/>
          <w:lang w:val="fr-FR"/>
        </w:rPr>
        <w:t>’</w:t>
      </w:r>
      <w:r w:rsidRPr="008F4234">
        <w:rPr>
          <w:rFonts w:ascii="Roboto" w:hAnsi="Roboto"/>
          <w:lang w:val="fr-FR"/>
        </w:rPr>
        <w:t xml:space="preserve">édition 2024, le Forum collabore avec trois grandes universités - </w:t>
      </w:r>
      <w:hyperlink r:id="rId13" w:history="1">
        <w:proofErr w:type="spellStart"/>
        <w:r w:rsidRPr="008F4234">
          <w:rPr>
            <w:rStyle w:val="Hyperlink"/>
            <w:rFonts w:ascii="Roboto" w:hAnsi="Roboto"/>
            <w:lang w:val="fr-FR"/>
          </w:rPr>
          <w:t>Brandeis</w:t>
        </w:r>
        <w:proofErr w:type="spellEnd"/>
        <w:r w:rsidRPr="008F4234">
          <w:rPr>
            <w:rStyle w:val="Hyperlink"/>
            <w:rFonts w:ascii="Roboto" w:hAnsi="Roboto"/>
            <w:lang w:val="fr-FR"/>
          </w:rPr>
          <w:t xml:space="preserve"> </w:t>
        </w:r>
        <w:proofErr w:type="spellStart"/>
        <w:r w:rsidRPr="008F4234">
          <w:rPr>
            <w:rStyle w:val="Hyperlink"/>
            <w:rFonts w:ascii="Roboto" w:hAnsi="Roboto"/>
            <w:lang w:val="fr-FR"/>
          </w:rPr>
          <w:t>University</w:t>
        </w:r>
        <w:proofErr w:type="spellEnd"/>
      </w:hyperlink>
      <w:r w:rsidRPr="008F4234">
        <w:rPr>
          <w:rFonts w:ascii="Roboto" w:hAnsi="Roboto"/>
          <w:lang w:val="fr-FR"/>
        </w:rPr>
        <w:t xml:space="preserve"> (États-Unis), </w:t>
      </w:r>
      <w:hyperlink r:id="rId14" w:history="1">
        <w:r w:rsidR="3A4108EB" w:rsidRPr="008F4234">
          <w:rPr>
            <w:rStyle w:val="Hyperlink"/>
            <w:rFonts w:ascii="Roboto" w:hAnsi="Roboto"/>
            <w:lang w:val="fr-FR"/>
          </w:rPr>
          <w:t>HEC Paris</w:t>
        </w:r>
      </w:hyperlink>
      <w:r w:rsidRPr="008F4234">
        <w:rPr>
          <w:rFonts w:ascii="Roboto" w:hAnsi="Roboto"/>
          <w:lang w:val="fr-FR"/>
        </w:rPr>
        <w:t xml:space="preserve"> (France) et </w:t>
      </w:r>
      <w:hyperlink r:id="rId15" w:history="1">
        <w:r w:rsidR="6C46ED17" w:rsidRPr="008F4234">
          <w:rPr>
            <w:rStyle w:val="Hyperlink"/>
            <w:rFonts w:ascii="Roboto" w:hAnsi="Roboto"/>
            <w:lang w:val="fr-FR"/>
          </w:rPr>
          <w:t>ENSA</w:t>
        </w:r>
      </w:hyperlink>
      <w:r w:rsidRPr="008F4234">
        <w:rPr>
          <w:rFonts w:ascii="Roboto" w:hAnsi="Roboto"/>
          <w:lang w:val="fr-FR"/>
        </w:rPr>
        <w:t xml:space="preserve"> Kénitra (Maroc) - et leurs étudiants. Ces derniers ont travaillé sur la thématique 2024 et seront invités à défier les panélistes lors du débat en direct. Pour le « Fre</w:t>
      </w:r>
      <w:r w:rsidR="008F4234" w:rsidRPr="008F4234">
        <w:rPr>
          <w:rFonts w:ascii="Roboto" w:hAnsi="Roboto"/>
          <w:lang w:val="fr-FR"/>
        </w:rPr>
        <w:t>e</w:t>
      </w:r>
      <w:r w:rsidRPr="008F4234">
        <w:rPr>
          <w:rFonts w:ascii="Roboto" w:hAnsi="Roboto"/>
          <w:lang w:val="fr-FR"/>
        </w:rPr>
        <w:t xml:space="preserve">dom of </w:t>
      </w:r>
      <w:proofErr w:type="spellStart"/>
      <w:r w:rsidRPr="008F4234">
        <w:rPr>
          <w:rFonts w:ascii="Roboto" w:hAnsi="Roboto"/>
          <w:lang w:val="fr-FR"/>
        </w:rPr>
        <w:t>Mobility</w:t>
      </w:r>
      <w:proofErr w:type="spellEnd"/>
      <w:r w:rsidRPr="008F4234">
        <w:rPr>
          <w:rFonts w:ascii="Roboto" w:hAnsi="Roboto"/>
          <w:lang w:val="fr-FR"/>
        </w:rPr>
        <w:t xml:space="preserve"> Forum », entendre plus fortement la voix des jeunes dans le débat est essentiel pour remettre en question les idées reçues et stimuler l</w:t>
      </w:r>
      <w:r w:rsidR="007D7A84" w:rsidRPr="008F4234">
        <w:rPr>
          <w:rFonts w:ascii="Roboto" w:hAnsi="Roboto"/>
          <w:lang w:val="fr-FR"/>
        </w:rPr>
        <w:t>’</w:t>
      </w:r>
      <w:r w:rsidRPr="008F4234">
        <w:rPr>
          <w:rFonts w:ascii="Roboto" w:hAnsi="Roboto"/>
          <w:lang w:val="fr-FR"/>
        </w:rPr>
        <w:t>innovation dans le secteur de la mobilité.</w:t>
      </w:r>
    </w:p>
    <w:p w14:paraId="2EDF7B9B" w14:textId="77777777" w:rsidR="006A1011" w:rsidRPr="008F4234" w:rsidRDefault="006A1011" w:rsidP="001D62E9">
      <w:pPr>
        <w:spacing w:after="0" w:line="240" w:lineRule="auto"/>
        <w:jc w:val="both"/>
        <w:rPr>
          <w:rFonts w:ascii="Roboto" w:hAnsi="Roboto"/>
          <w:lang w:val="fr-FR"/>
        </w:rPr>
      </w:pPr>
    </w:p>
    <w:p w14:paraId="4E95C7F1" w14:textId="31DF8F08" w:rsidR="0056166E" w:rsidRPr="008F4234" w:rsidRDefault="00000000" w:rsidP="0079735B">
      <w:pPr>
        <w:pStyle w:val="ListParagraph"/>
        <w:numPr>
          <w:ilvl w:val="0"/>
          <w:numId w:val="8"/>
        </w:numPr>
        <w:spacing w:after="0" w:line="240" w:lineRule="auto"/>
        <w:jc w:val="both"/>
        <w:rPr>
          <w:rFonts w:ascii="Roboto" w:hAnsi="Roboto"/>
          <w:lang w:val="fr-FR"/>
        </w:rPr>
      </w:pPr>
      <w:r w:rsidRPr="008F4234">
        <w:rPr>
          <w:rFonts w:ascii="Roboto" w:hAnsi="Roboto"/>
          <w:lang w:val="fr-FR"/>
        </w:rPr>
        <w:t>D</w:t>
      </w:r>
      <w:r w:rsidR="007D7A84" w:rsidRPr="008F4234">
        <w:rPr>
          <w:rFonts w:ascii="Roboto" w:hAnsi="Roboto"/>
          <w:lang w:val="fr-FR"/>
        </w:rPr>
        <w:t>’</w:t>
      </w:r>
      <w:r w:rsidRPr="008F4234">
        <w:rPr>
          <w:rFonts w:ascii="Roboto" w:hAnsi="Roboto"/>
          <w:lang w:val="fr-FR"/>
        </w:rPr>
        <w:t xml:space="preserve">autre part, les téléspectateurs </w:t>
      </w:r>
      <w:r w:rsidRPr="008F4234">
        <w:rPr>
          <w:rFonts w:ascii="Roboto" w:hAnsi="Roboto"/>
          <w:color w:val="000000" w:themeColor="text1"/>
          <w:lang w:val="fr-FR"/>
        </w:rPr>
        <w:t>de l</w:t>
      </w:r>
      <w:r w:rsidR="007D7A84" w:rsidRPr="008F4234">
        <w:rPr>
          <w:rFonts w:ascii="Roboto" w:hAnsi="Roboto"/>
          <w:color w:val="000000" w:themeColor="text1"/>
          <w:lang w:val="fr-FR"/>
        </w:rPr>
        <w:t>’</w:t>
      </w:r>
      <w:r w:rsidRPr="008F4234">
        <w:rPr>
          <w:rFonts w:ascii="Roboto" w:hAnsi="Roboto"/>
          <w:color w:val="000000" w:themeColor="text1"/>
          <w:lang w:val="fr-FR"/>
        </w:rPr>
        <w:t>événement en direct auront la possibilité d</w:t>
      </w:r>
      <w:r w:rsidR="007D7A84" w:rsidRPr="008F4234">
        <w:rPr>
          <w:rFonts w:ascii="Roboto" w:hAnsi="Roboto"/>
          <w:color w:val="000000" w:themeColor="text1"/>
          <w:lang w:val="fr-FR"/>
        </w:rPr>
        <w:t>’</w:t>
      </w:r>
      <w:r w:rsidRPr="008F4234">
        <w:rPr>
          <w:rFonts w:ascii="Roboto" w:hAnsi="Roboto"/>
          <w:color w:val="000000" w:themeColor="text1"/>
          <w:lang w:val="fr-FR"/>
        </w:rPr>
        <w:t xml:space="preserve">interagir directement avec les panélistes tout au long du programme grâce à trois sessions de questions-réponses dédiées. </w:t>
      </w:r>
      <w:r w:rsidR="3D05FADA" w:rsidRPr="008F4234">
        <w:rPr>
          <w:rFonts w:ascii="Roboto" w:hAnsi="Roboto"/>
          <w:lang w:val="fr-FR"/>
        </w:rPr>
        <w:t>De plus amples détails sur le débat numérique de deux heures seront annoncés ultérieurement.</w:t>
      </w:r>
    </w:p>
    <w:p w14:paraId="63245233" w14:textId="77777777" w:rsidR="009C736F" w:rsidRPr="008F4234" w:rsidRDefault="009C736F" w:rsidP="001D62E9">
      <w:pPr>
        <w:spacing w:after="0" w:line="240" w:lineRule="auto"/>
        <w:jc w:val="both"/>
        <w:rPr>
          <w:rFonts w:ascii="Roboto" w:hAnsi="Roboto"/>
          <w:lang w:val="fr-FR"/>
        </w:rPr>
      </w:pPr>
    </w:p>
    <w:p w14:paraId="03724CB7" w14:textId="6B4E523F" w:rsidR="005D6CE7" w:rsidRPr="008F4234" w:rsidRDefault="00000000" w:rsidP="001D62E9">
      <w:pPr>
        <w:spacing w:after="0" w:line="240" w:lineRule="auto"/>
        <w:jc w:val="both"/>
        <w:rPr>
          <w:rFonts w:ascii="Roboto" w:hAnsi="Roboto"/>
          <w:lang w:val="fr-FR"/>
        </w:rPr>
      </w:pPr>
      <w:r w:rsidRPr="008F4234">
        <w:rPr>
          <w:rFonts w:ascii="Roboto" w:hAnsi="Roboto"/>
          <w:lang w:val="fr-FR"/>
        </w:rPr>
        <w:t>Cecilia R. Edwards, partenaire de Wavestone, le cabinet de conseil, qui assure le rôle de tierce partie indépendante, sera cette année à nouveau la facilitatrice du débat. Elle animera la discussion ouverte entre les panélistes et les étudiants</w:t>
      </w:r>
      <w:r w:rsidR="00794FC4" w:rsidRPr="008F4234">
        <w:rPr>
          <w:rFonts w:ascii="Roboto" w:hAnsi="Roboto"/>
          <w:lang w:val="fr-FR"/>
        </w:rPr>
        <w:t>.</w:t>
      </w:r>
      <w:r w:rsidRPr="008F4234">
        <w:rPr>
          <w:rFonts w:ascii="Roboto" w:hAnsi="Roboto"/>
          <w:lang w:val="fr-FR"/>
        </w:rPr>
        <w:t xml:space="preserve"> Cecilia R. Edwards, a l</w:t>
      </w:r>
      <w:r w:rsidR="007D7A84" w:rsidRPr="008F4234">
        <w:rPr>
          <w:rFonts w:ascii="Roboto" w:hAnsi="Roboto"/>
          <w:lang w:val="fr-FR"/>
        </w:rPr>
        <w:t>’</w:t>
      </w:r>
      <w:r w:rsidRPr="008F4234">
        <w:rPr>
          <w:rFonts w:ascii="Roboto" w:hAnsi="Roboto"/>
          <w:lang w:val="fr-FR"/>
        </w:rPr>
        <w:t>habitude d</w:t>
      </w:r>
      <w:r w:rsidR="007D7A84" w:rsidRPr="008F4234">
        <w:rPr>
          <w:rFonts w:ascii="Roboto" w:hAnsi="Roboto"/>
          <w:lang w:val="fr-FR"/>
        </w:rPr>
        <w:t>’</w:t>
      </w:r>
      <w:r w:rsidRPr="008F4234">
        <w:rPr>
          <w:rFonts w:ascii="Roboto" w:hAnsi="Roboto"/>
          <w:lang w:val="fr-FR"/>
        </w:rPr>
        <w:t>animer des groupes d</w:t>
      </w:r>
      <w:r w:rsidR="007D7A84" w:rsidRPr="008F4234">
        <w:rPr>
          <w:rFonts w:ascii="Roboto" w:hAnsi="Roboto"/>
          <w:lang w:val="fr-FR"/>
        </w:rPr>
        <w:t>’</w:t>
      </w:r>
      <w:r w:rsidRPr="008F4234">
        <w:rPr>
          <w:rFonts w:ascii="Roboto" w:hAnsi="Roboto"/>
          <w:lang w:val="fr-FR"/>
        </w:rPr>
        <w:t>experts réunissant des chefs d</w:t>
      </w:r>
      <w:r w:rsidR="007D7A84" w:rsidRPr="008F4234">
        <w:rPr>
          <w:rFonts w:ascii="Roboto" w:hAnsi="Roboto"/>
          <w:lang w:val="fr-FR"/>
        </w:rPr>
        <w:t>’</w:t>
      </w:r>
      <w:r w:rsidRPr="008F4234">
        <w:rPr>
          <w:rFonts w:ascii="Roboto" w:hAnsi="Roboto"/>
          <w:lang w:val="fr-FR"/>
        </w:rPr>
        <w:t>entreprise, des hommes politiques et des philanthropes afin qu</w:t>
      </w:r>
      <w:r w:rsidR="007D7A84" w:rsidRPr="008F4234">
        <w:rPr>
          <w:rFonts w:ascii="Roboto" w:hAnsi="Roboto"/>
          <w:lang w:val="fr-FR"/>
        </w:rPr>
        <w:t>’</w:t>
      </w:r>
      <w:r w:rsidRPr="008F4234">
        <w:rPr>
          <w:rFonts w:ascii="Roboto" w:hAnsi="Roboto"/>
          <w:lang w:val="fr-FR"/>
        </w:rPr>
        <w:t xml:space="preserve">ils coopèrent sur des questions sociétales essentielles. </w:t>
      </w:r>
    </w:p>
    <w:p w14:paraId="52F5C852" w14:textId="77777777" w:rsidR="2BBCFFD2" w:rsidRPr="008F4234" w:rsidRDefault="2BBCFFD2" w:rsidP="001D62E9">
      <w:pPr>
        <w:spacing w:after="0" w:line="240" w:lineRule="auto"/>
        <w:jc w:val="both"/>
        <w:rPr>
          <w:rFonts w:ascii="Roboto" w:hAnsi="Roboto"/>
          <w:color w:val="00B0F0"/>
          <w:lang w:val="fr-FR"/>
        </w:rPr>
      </w:pPr>
    </w:p>
    <w:p w14:paraId="3A12C256" w14:textId="2268F6B9" w:rsidR="008121A5" w:rsidRPr="008F4234" w:rsidRDefault="00000000" w:rsidP="001D62E9">
      <w:pPr>
        <w:spacing w:after="0" w:line="240" w:lineRule="auto"/>
        <w:jc w:val="both"/>
        <w:rPr>
          <w:rFonts w:ascii="Roboto" w:eastAsia="Roboto" w:hAnsi="Roboto" w:cs="Roboto"/>
          <w:lang w:val="fr-FR"/>
        </w:rPr>
      </w:pPr>
      <w:r w:rsidRPr="008F4234">
        <w:rPr>
          <w:rFonts w:ascii="Roboto" w:eastAsia="Roboto" w:hAnsi="Roboto" w:cs="Roboto"/>
          <w:lang w:val="fr-FR"/>
        </w:rPr>
        <w:t>« Pour la deuxième année consécutive, nous avons rassemblé un groupe d</w:t>
      </w:r>
      <w:r w:rsidR="007D7A84" w:rsidRPr="008F4234">
        <w:rPr>
          <w:rFonts w:ascii="Roboto" w:eastAsia="Roboto" w:hAnsi="Roboto" w:cs="Roboto"/>
          <w:lang w:val="fr-FR"/>
        </w:rPr>
        <w:t>’</w:t>
      </w:r>
      <w:r w:rsidRPr="008F4234">
        <w:rPr>
          <w:rFonts w:ascii="Roboto" w:eastAsia="Roboto" w:hAnsi="Roboto" w:cs="Roboto"/>
          <w:lang w:val="fr-FR"/>
        </w:rPr>
        <w:t>experts internationaux reconnus et aux profils diversifiés pour discuter de la mobilité et défendre des points de vue différents », a déclaré Cecilia R. Edwards</w:t>
      </w:r>
      <w:r w:rsidR="00807E9A">
        <w:rPr>
          <w:rFonts w:ascii="Roboto" w:eastAsia="Roboto" w:hAnsi="Roboto" w:cs="Roboto"/>
          <w:lang w:val="fr-FR"/>
        </w:rPr>
        <w:t>.</w:t>
      </w:r>
      <w:r w:rsidRPr="008F4234">
        <w:rPr>
          <w:rFonts w:ascii="Roboto" w:eastAsia="Roboto" w:hAnsi="Roboto" w:cs="Roboto"/>
          <w:lang w:val="fr-FR"/>
        </w:rPr>
        <w:t xml:space="preserve"> « Nous sommes ravis de renforcer la voix des jeunes générations grâce à la participation d</w:t>
      </w:r>
      <w:r w:rsidR="007D7A84" w:rsidRPr="008F4234">
        <w:rPr>
          <w:rFonts w:ascii="Roboto" w:eastAsia="Roboto" w:hAnsi="Roboto" w:cs="Roboto"/>
          <w:lang w:val="fr-FR"/>
        </w:rPr>
        <w:t>’</w:t>
      </w:r>
      <w:r w:rsidRPr="008F4234">
        <w:rPr>
          <w:rFonts w:ascii="Roboto" w:eastAsia="Roboto" w:hAnsi="Roboto" w:cs="Roboto"/>
          <w:lang w:val="fr-FR"/>
        </w:rPr>
        <w:t>étudiants de trois universités réparties sur trois continents, qui défieront nos panélistes ».</w:t>
      </w:r>
    </w:p>
    <w:p w14:paraId="7CB64131" w14:textId="77777777" w:rsidR="763F6F4E" w:rsidRPr="008F4234" w:rsidRDefault="763F6F4E" w:rsidP="001D62E9">
      <w:pPr>
        <w:spacing w:after="0" w:line="240" w:lineRule="auto"/>
        <w:jc w:val="both"/>
        <w:rPr>
          <w:rStyle w:val="ui-provider"/>
          <w:rFonts w:ascii="Roboto" w:eastAsia="Roboto" w:hAnsi="Roboto" w:cs="Roboto"/>
          <w:lang w:val="fr-FR"/>
        </w:rPr>
      </w:pPr>
    </w:p>
    <w:p w14:paraId="76F000D7" w14:textId="36B6274F" w:rsidR="05B9AE1B" w:rsidRPr="008F4234" w:rsidRDefault="00000000" w:rsidP="001D62E9">
      <w:pPr>
        <w:spacing w:after="0" w:line="240" w:lineRule="auto"/>
        <w:jc w:val="both"/>
        <w:rPr>
          <w:rFonts w:ascii="Roboto" w:eastAsia="Roboto" w:hAnsi="Roboto" w:cs="Roboto"/>
          <w:lang w:val="fr-FR"/>
        </w:rPr>
      </w:pPr>
      <w:r w:rsidRPr="008F4234">
        <w:rPr>
          <w:rFonts w:ascii="Roboto" w:eastAsia="Roboto" w:hAnsi="Roboto" w:cs="Roboto"/>
          <w:lang w:val="fr-FR"/>
        </w:rPr>
        <w:t>La société d</w:t>
      </w:r>
      <w:r w:rsidR="007D7A84" w:rsidRPr="008F4234">
        <w:rPr>
          <w:rFonts w:ascii="Roboto" w:eastAsia="Roboto" w:hAnsi="Roboto" w:cs="Roboto"/>
          <w:lang w:val="fr-FR"/>
        </w:rPr>
        <w:t>’</w:t>
      </w:r>
      <w:r w:rsidRPr="008F4234">
        <w:rPr>
          <w:rFonts w:ascii="Roboto" w:eastAsia="Roboto" w:hAnsi="Roboto" w:cs="Roboto"/>
          <w:lang w:val="fr-FR"/>
        </w:rPr>
        <w:t xml:space="preserve">études en ligne </w:t>
      </w:r>
      <w:hyperlink r:id="rId16">
        <w:proofErr w:type="spellStart"/>
        <w:r w:rsidRPr="008F4234">
          <w:rPr>
            <w:rStyle w:val="Hyperlink"/>
            <w:rFonts w:ascii="Roboto" w:eastAsia="Roboto" w:hAnsi="Roboto" w:cs="Roboto"/>
            <w:lang w:val="fr-FR"/>
          </w:rPr>
          <w:t>YouGov</w:t>
        </w:r>
        <w:proofErr w:type="spellEnd"/>
      </w:hyperlink>
      <w:r w:rsidRPr="008F4234">
        <w:rPr>
          <w:rFonts w:ascii="Roboto" w:eastAsia="Roboto" w:hAnsi="Roboto" w:cs="Roboto"/>
          <w:lang w:val="fr-FR"/>
        </w:rPr>
        <w:t xml:space="preserve"> dévoilera les résultats d</w:t>
      </w:r>
      <w:r w:rsidR="007D7A84" w:rsidRPr="008F4234">
        <w:rPr>
          <w:rFonts w:ascii="Roboto" w:eastAsia="Roboto" w:hAnsi="Roboto" w:cs="Roboto"/>
          <w:lang w:val="fr-FR"/>
        </w:rPr>
        <w:t>’</w:t>
      </w:r>
      <w:r w:rsidRPr="008F4234">
        <w:rPr>
          <w:rFonts w:ascii="Roboto" w:eastAsia="Roboto" w:hAnsi="Roboto" w:cs="Roboto"/>
          <w:lang w:val="fr-FR"/>
        </w:rPr>
        <w:t>une enquête exclusive réalisée pour l</w:t>
      </w:r>
      <w:r w:rsidR="007D7A84" w:rsidRPr="008F4234">
        <w:rPr>
          <w:rFonts w:ascii="Roboto" w:eastAsia="Roboto" w:hAnsi="Roboto" w:cs="Roboto"/>
          <w:lang w:val="fr-FR"/>
        </w:rPr>
        <w:t>’</w:t>
      </w:r>
      <w:r w:rsidRPr="008F4234">
        <w:rPr>
          <w:rFonts w:ascii="Roboto" w:eastAsia="Roboto" w:hAnsi="Roboto" w:cs="Roboto"/>
          <w:lang w:val="fr-FR"/>
        </w:rPr>
        <w:t>édition 2024 du débat en direct «</w:t>
      </w:r>
      <w:r w:rsidR="008F4234" w:rsidRPr="008F4234">
        <w:rPr>
          <w:rFonts w:ascii="Roboto" w:eastAsia="Roboto" w:hAnsi="Roboto" w:cs="Roboto"/>
          <w:lang w:val="fr-FR"/>
        </w:rPr>
        <w:t xml:space="preserve"> </w:t>
      </w:r>
      <w:r w:rsidRPr="008F4234">
        <w:rPr>
          <w:rFonts w:ascii="Roboto" w:eastAsia="Roboto" w:hAnsi="Roboto" w:cs="Roboto"/>
          <w:lang w:val="fr-FR"/>
        </w:rPr>
        <w:t xml:space="preserve">Freedom of </w:t>
      </w:r>
      <w:proofErr w:type="spellStart"/>
      <w:r w:rsidRPr="008F4234">
        <w:rPr>
          <w:rFonts w:ascii="Roboto" w:eastAsia="Roboto" w:hAnsi="Roboto" w:cs="Roboto"/>
          <w:lang w:val="fr-FR"/>
        </w:rPr>
        <w:t>Mobility</w:t>
      </w:r>
      <w:proofErr w:type="spellEnd"/>
      <w:r w:rsidRPr="008F4234">
        <w:rPr>
          <w:rFonts w:ascii="Roboto" w:eastAsia="Roboto" w:hAnsi="Roboto" w:cs="Roboto"/>
          <w:lang w:val="fr-FR"/>
        </w:rPr>
        <w:t xml:space="preserve"> Forum</w:t>
      </w:r>
      <w:r w:rsidR="008F4234" w:rsidRPr="008F4234">
        <w:rPr>
          <w:rFonts w:ascii="Roboto" w:eastAsia="Roboto" w:hAnsi="Roboto" w:cs="Roboto"/>
          <w:lang w:val="fr-FR"/>
        </w:rPr>
        <w:t xml:space="preserve"> </w:t>
      </w:r>
      <w:r w:rsidRPr="008F4234">
        <w:rPr>
          <w:rFonts w:ascii="Roboto" w:eastAsia="Roboto" w:hAnsi="Roboto" w:cs="Roboto"/>
          <w:lang w:val="fr-FR"/>
        </w:rPr>
        <w:t>». L</w:t>
      </w:r>
      <w:r w:rsidR="007D7A84" w:rsidRPr="008F4234">
        <w:rPr>
          <w:rFonts w:ascii="Roboto" w:eastAsia="Roboto" w:hAnsi="Roboto" w:cs="Roboto"/>
          <w:lang w:val="fr-FR"/>
        </w:rPr>
        <w:t>’</w:t>
      </w:r>
      <w:r w:rsidRPr="008F4234">
        <w:rPr>
          <w:rFonts w:ascii="Roboto" w:eastAsia="Roboto" w:hAnsi="Roboto" w:cs="Roboto"/>
          <w:lang w:val="fr-FR"/>
        </w:rPr>
        <w:t>enquête vise à mesurer l</w:t>
      </w:r>
      <w:r w:rsidR="007D7A84" w:rsidRPr="008F4234">
        <w:rPr>
          <w:rFonts w:ascii="Roboto" w:eastAsia="Roboto" w:hAnsi="Roboto" w:cs="Roboto"/>
          <w:lang w:val="fr-FR"/>
        </w:rPr>
        <w:t>’</w:t>
      </w:r>
      <w:r w:rsidRPr="008F4234">
        <w:rPr>
          <w:rFonts w:ascii="Roboto" w:eastAsia="Roboto" w:hAnsi="Roboto" w:cs="Roboto"/>
          <w:lang w:val="fr-FR"/>
        </w:rPr>
        <w:t xml:space="preserve">appétit des répondants pour le changement de leurs habitudes en matière de mobilité.   </w:t>
      </w:r>
    </w:p>
    <w:p w14:paraId="705D24AD" w14:textId="77777777" w:rsidR="00AA1A74" w:rsidRPr="008F4234" w:rsidRDefault="00AA1A74" w:rsidP="001D62E9">
      <w:pPr>
        <w:spacing w:after="0" w:line="240" w:lineRule="auto"/>
        <w:jc w:val="both"/>
        <w:rPr>
          <w:rFonts w:ascii="Roboto" w:eastAsia="Roboto" w:hAnsi="Roboto" w:cs="Roboto"/>
          <w:lang w:val="fr-FR"/>
        </w:rPr>
      </w:pPr>
    </w:p>
    <w:p w14:paraId="4054E254" w14:textId="60AF0443" w:rsidR="1C60299B" w:rsidRPr="008F4234" w:rsidRDefault="00000000" w:rsidP="001D62E9">
      <w:pPr>
        <w:spacing w:after="0" w:line="240" w:lineRule="auto"/>
        <w:jc w:val="both"/>
        <w:rPr>
          <w:rFonts w:ascii="Roboto" w:eastAsia="Roboto" w:hAnsi="Roboto" w:cs="Roboto"/>
          <w:lang w:val="fr-FR"/>
        </w:rPr>
      </w:pPr>
      <w:r w:rsidRPr="008F4234">
        <w:rPr>
          <w:rFonts w:ascii="Roboto" w:hAnsi="Roboto"/>
          <w:lang w:val="fr-FR"/>
        </w:rPr>
        <w:t>À l</w:t>
      </w:r>
      <w:r w:rsidR="007D7A84" w:rsidRPr="008F4234">
        <w:rPr>
          <w:rFonts w:ascii="Roboto" w:hAnsi="Roboto"/>
          <w:lang w:val="fr-FR"/>
        </w:rPr>
        <w:t>’</w:t>
      </w:r>
      <w:r w:rsidRPr="008F4234">
        <w:rPr>
          <w:rFonts w:ascii="Roboto" w:hAnsi="Roboto"/>
          <w:lang w:val="fr-FR"/>
        </w:rPr>
        <w:t xml:space="preserve">issue du débat, le « Freedom of </w:t>
      </w:r>
      <w:proofErr w:type="spellStart"/>
      <w:r w:rsidRPr="008F4234">
        <w:rPr>
          <w:rFonts w:ascii="Roboto" w:hAnsi="Roboto"/>
          <w:lang w:val="fr-FR"/>
        </w:rPr>
        <w:t>Mobility</w:t>
      </w:r>
      <w:proofErr w:type="spellEnd"/>
      <w:r w:rsidRPr="008F4234">
        <w:rPr>
          <w:rFonts w:ascii="Roboto" w:hAnsi="Roboto"/>
          <w:lang w:val="fr-FR"/>
        </w:rPr>
        <w:t xml:space="preserve"> Forum » publiera sur </w:t>
      </w:r>
      <w:hyperlink r:id="rId17" w:history="1">
        <w:r w:rsidRPr="008F4234">
          <w:rPr>
            <w:rFonts w:ascii="Roboto" w:hAnsi="Roboto"/>
            <w:lang w:val="fr-FR"/>
          </w:rPr>
          <w:t>freedomofmobilityforum.org</w:t>
        </w:r>
      </w:hyperlink>
      <w:r w:rsidRPr="008F4234">
        <w:rPr>
          <w:rFonts w:ascii="Roboto" w:hAnsi="Roboto"/>
          <w:lang w:val="fr-FR"/>
        </w:rPr>
        <w:t xml:space="preserve">, les principales conclusions que les parties prenantes pourront utiliser pour nourrir leurs réflexions et travaux dans leurs domaines respectifs. Tout au long de 2024, des publications sur le site « Freedom of </w:t>
      </w:r>
      <w:proofErr w:type="spellStart"/>
      <w:r w:rsidRPr="008F4234">
        <w:rPr>
          <w:rFonts w:ascii="Roboto" w:hAnsi="Roboto"/>
          <w:lang w:val="fr-FR"/>
        </w:rPr>
        <w:t>Mobility</w:t>
      </w:r>
      <w:proofErr w:type="spellEnd"/>
      <w:r w:rsidRPr="008F4234">
        <w:rPr>
          <w:rFonts w:ascii="Roboto" w:hAnsi="Roboto"/>
          <w:lang w:val="fr-FR"/>
        </w:rPr>
        <w:t xml:space="preserve"> Forum » viendront éclairer la thématique de l</w:t>
      </w:r>
      <w:r w:rsidR="007D7A84" w:rsidRPr="008F4234">
        <w:rPr>
          <w:rFonts w:ascii="Roboto" w:hAnsi="Roboto"/>
          <w:lang w:val="fr-FR"/>
        </w:rPr>
        <w:t>’</w:t>
      </w:r>
      <w:r w:rsidRPr="008F4234">
        <w:rPr>
          <w:rFonts w:ascii="Roboto" w:hAnsi="Roboto"/>
          <w:lang w:val="fr-FR"/>
        </w:rPr>
        <w:t>année et explorer à travers des partages d</w:t>
      </w:r>
      <w:r w:rsidR="007D7A84" w:rsidRPr="008F4234">
        <w:rPr>
          <w:rFonts w:ascii="Roboto" w:hAnsi="Roboto"/>
          <w:lang w:val="fr-FR"/>
        </w:rPr>
        <w:t>’</w:t>
      </w:r>
      <w:r w:rsidRPr="008F4234">
        <w:rPr>
          <w:rFonts w:ascii="Roboto" w:hAnsi="Roboto"/>
          <w:lang w:val="fr-FR"/>
        </w:rPr>
        <w:t>informations, ou des interviews d</w:t>
      </w:r>
      <w:r w:rsidR="007D7A84" w:rsidRPr="008F4234">
        <w:rPr>
          <w:rFonts w:ascii="Roboto" w:hAnsi="Roboto"/>
          <w:lang w:val="fr-FR"/>
        </w:rPr>
        <w:t>’</w:t>
      </w:r>
      <w:r w:rsidRPr="008F4234">
        <w:rPr>
          <w:rFonts w:ascii="Roboto" w:hAnsi="Roboto"/>
          <w:lang w:val="fr-FR"/>
        </w:rPr>
        <w:t>experts, comme cela a été fait pour l</w:t>
      </w:r>
      <w:r w:rsidR="007D7A84" w:rsidRPr="008F4234">
        <w:rPr>
          <w:rFonts w:ascii="Roboto" w:hAnsi="Roboto"/>
          <w:lang w:val="fr-FR"/>
        </w:rPr>
        <w:t>’</w:t>
      </w:r>
      <w:r w:rsidRPr="008F4234">
        <w:rPr>
          <w:rFonts w:ascii="Roboto" w:hAnsi="Roboto"/>
          <w:lang w:val="fr-FR"/>
        </w:rPr>
        <w:t xml:space="preserve">édition précédente. Pour suivre le Forum, rendez-vous sur </w:t>
      </w:r>
      <w:hyperlink r:id="rId18" w:history="1">
        <w:r w:rsidR="504EB482" w:rsidRPr="008F4234">
          <w:rPr>
            <w:rStyle w:val="Hyperlink"/>
            <w:rFonts w:ascii="Roboto" w:eastAsia="Roboto" w:hAnsi="Roboto" w:cs="Roboto"/>
            <w:lang w:val="fr-FR"/>
          </w:rPr>
          <w:t>www.freedomofmobilityforum.org/en/follow-us</w:t>
        </w:r>
      </w:hyperlink>
      <w:r w:rsidRPr="008F4234">
        <w:rPr>
          <w:rFonts w:ascii="Roboto" w:hAnsi="Roboto"/>
          <w:lang w:val="fr-FR"/>
        </w:rPr>
        <w:t xml:space="preserve">. </w:t>
      </w:r>
    </w:p>
    <w:p w14:paraId="137B967F" w14:textId="77777777" w:rsidR="00042EA8" w:rsidRPr="008F4234" w:rsidRDefault="00042EA8" w:rsidP="001D62E9">
      <w:pPr>
        <w:spacing w:after="0" w:line="240" w:lineRule="auto"/>
        <w:jc w:val="both"/>
        <w:rPr>
          <w:rFonts w:ascii="Roboto" w:hAnsi="Roboto"/>
          <w:lang w:val="fr-FR"/>
        </w:rPr>
      </w:pPr>
    </w:p>
    <w:p w14:paraId="074941C9" w14:textId="77777777" w:rsidR="002600B5" w:rsidRPr="008F6681" w:rsidRDefault="00000000" w:rsidP="008F6681">
      <w:pPr>
        <w:spacing w:after="0" w:line="240" w:lineRule="auto"/>
        <w:jc w:val="center"/>
        <w:rPr>
          <w:rFonts w:ascii="Roboto" w:hAnsi="Roboto"/>
        </w:rPr>
      </w:pPr>
      <w:r w:rsidRPr="008F6681">
        <w:rPr>
          <w:rFonts w:ascii="Roboto" w:hAnsi="Roboto"/>
        </w:rPr>
        <w:t>###</w:t>
      </w:r>
    </w:p>
    <w:p w14:paraId="206D5F9D" w14:textId="77777777" w:rsidR="00C72CF7" w:rsidRPr="008F6681" w:rsidRDefault="00C72CF7" w:rsidP="001D62E9">
      <w:pPr>
        <w:spacing w:after="0" w:line="240" w:lineRule="auto"/>
        <w:jc w:val="both"/>
        <w:rPr>
          <w:rFonts w:ascii="Roboto" w:hAnsi="Roboto"/>
        </w:rPr>
      </w:pPr>
    </w:p>
    <w:p w14:paraId="1EF9C83A" w14:textId="77777777" w:rsidR="002600B5" w:rsidRPr="008F6681" w:rsidRDefault="00000000" w:rsidP="001D62E9">
      <w:pPr>
        <w:spacing w:after="0" w:line="240" w:lineRule="auto"/>
        <w:jc w:val="both"/>
        <w:rPr>
          <w:rFonts w:ascii="Roboto" w:hAnsi="Roboto"/>
          <w:b/>
          <w:bCs/>
        </w:rPr>
      </w:pPr>
      <w:r w:rsidRPr="008F6681">
        <w:rPr>
          <w:rFonts w:ascii="Roboto" w:hAnsi="Roboto"/>
          <w:b/>
          <w:bCs/>
        </w:rPr>
        <w:t xml:space="preserve">À </w:t>
      </w:r>
      <w:proofErr w:type="spellStart"/>
      <w:r w:rsidRPr="008F6681">
        <w:rPr>
          <w:rFonts w:ascii="Roboto" w:hAnsi="Roboto"/>
          <w:b/>
          <w:bCs/>
        </w:rPr>
        <w:t>propos</w:t>
      </w:r>
      <w:proofErr w:type="spellEnd"/>
      <w:r w:rsidRPr="008F6681">
        <w:rPr>
          <w:rFonts w:ascii="Roboto" w:hAnsi="Roboto"/>
          <w:b/>
          <w:bCs/>
        </w:rPr>
        <w:t xml:space="preserve"> du « Freedom of Mobility Forum » </w:t>
      </w:r>
    </w:p>
    <w:p w14:paraId="6F8329C4" w14:textId="17C30843" w:rsidR="009662E7" w:rsidRPr="008F4234" w:rsidRDefault="00000000" w:rsidP="001D62E9">
      <w:pPr>
        <w:spacing w:after="0" w:line="240" w:lineRule="auto"/>
        <w:jc w:val="both"/>
        <w:rPr>
          <w:rFonts w:ascii="Roboto" w:hAnsi="Roboto"/>
          <w:i/>
          <w:iCs/>
          <w:lang w:val="fr-FR"/>
        </w:rPr>
      </w:pPr>
      <w:r w:rsidRPr="008F4234">
        <w:rPr>
          <w:rFonts w:ascii="Roboto" w:hAnsi="Roboto"/>
          <w:i/>
          <w:iCs/>
          <w:lang w:val="fr-FR"/>
        </w:rPr>
        <w:t xml:space="preserve">Le « Freedom of </w:t>
      </w:r>
      <w:proofErr w:type="spellStart"/>
      <w:r w:rsidRPr="008F4234">
        <w:rPr>
          <w:rFonts w:ascii="Roboto" w:hAnsi="Roboto"/>
          <w:i/>
          <w:iCs/>
          <w:lang w:val="fr-FR"/>
        </w:rPr>
        <w:t>Mobility</w:t>
      </w:r>
      <w:proofErr w:type="spellEnd"/>
      <w:r w:rsidRPr="008F4234">
        <w:rPr>
          <w:rFonts w:ascii="Roboto" w:hAnsi="Roboto"/>
          <w:i/>
          <w:iCs/>
          <w:lang w:val="fr-FR"/>
        </w:rPr>
        <w:t xml:space="preserve"> Forum », initié par </w:t>
      </w:r>
      <w:proofErr w:type="spellStart"/>
      <w:r w:rsidRPr="008F4234">
        <w:rPr>
          <w:rFonts w:ascii="Roboto" w:hAnsi="Roboto"/>
          <w:i/>
          <w:iCs/>
          <w:lang w:val="fr-FR"/>
        </w:rPr>
        <w:t>Stellantis</w:t>
      </w:r>
      <w:proofErr w:type="spellEnd"/>
      <w:r w:rsidRPr="008F4234">
        <w:rPr>
          <w:rFonts w:ascii="Roboto" w:hAnsi="Roboto"/>
          <w:i/>
          <w:iCs/>
          <w:lang w:val="fr-FR"/>
        </w:rPr>
        <w:t xml:space="preserve"> et géré par </w:t>
      </w:r>
      <w:r w:rsidR="002850D2">
        <w:rPr>
          <w:rFonts w:ascii="Roboto" w:hAnsi="Roboto"/>
          <w:i/>
          <w:iCs/>
          <w:lang w:val="fr-FR"/>
        </w:rPr>
        <w:t>une</w:t>
      </w:r>
      <w:r w:rsidRPr="008F4234">
        <w:rPr>
          <w:rFonts w:ascii="Roboto" w:hAnsi="Roboto"/>
          <w:i/>
          <w:iCs/>
          <w:lang w:val="fr-FR"/>
        </w:rPr>
        <w:t xml:space="preserve"> tierce partie neutre, rassemble des contributeurs internationaux passionnés par la résolution de problèmes et engagés dans des discussions fondées sur des faits, qui remettent en question le statu quo, élargissent les </w:t>
      </w:r>
      <w:r w:rsidRPr="008F4234">
        <w:rPr>
          <w:rFonts w:ascii="Roboto" w:hAnsi="Roboto"/>
          <w:i/>
          <w:iCs/>
          <w:lang w:val="fr-FR"/>
        </w:rPr>
        <w:lastRenderedPageBreak/>
        <w:t xml:space="preserve">perspectives et identifient la meilleure façon de permettre une liberté de mouvement sûre, abordable et durable pour une société confrontée aux enjeux du réchauffement climatique.  Pour en savoir plus : </w:t>
      </w:r>
      <w:hyperlink r:id="rId19" w:history="1">
        <w:r w:rsidR="5AD279D8" w:rsidRPr="008F4234">
          <w:rPr>
            <w:rStyle w:val="Hyperlink"/>
            <w:rFonts w:ascii="Roboto" w:hAnsi="Roboto"/>
            <w:i/>
            <w:iCs/>
            <w:lang w:val="fr-FR"/>
          </w:rPr>
          <w:t>freedomofmobilityforum.org</w:t>
        </w:r>
      </w:hyperlink>
      <w:r w:rsidRPr="008F4234">
        <w:rPr>
          <w:rFonts w:ascii="Roboto" w:hAnsi="Roboto"/>
          <w:i/>
          <w:iCs/>
          <w:lang w:val="fr-FR"/>
        </w:rPr>
        <w:t xml:space="preserve">.    </w:t>
      </w:r>
    </w:p>
    <w:p w14:paraId="15E63619" w14:textId="77777777" w:rsidR="00721CD5" w:rsidRPr="008F4234" w:rsidRDefault="00721CD5" w:rsidP="00721CD5">
      <w:pPr>
        <w:spacing w:after="0" w:line="240" w:lineRule="auto"/>
        <w:rPr>
          <w:rFonts w:ascii="Roboto" w:hAnsi="Roboto"/>
          <w:b/>
          <w:bCs/>
          <w:lang w:val="fr-FR"/>
        </w:rPr>
      </w:pPr>
    </w:p>
    <w:p w14:paraId="3BB61428" w14:textId="77777777" w:rsidR="005E4176" w:rsidRPr="008F4234" w:rsidRDefault="00000000" w:rsidP="00721CD5">
      <w:pPr>
        <w:spacing w:after="0" w:line="240" w:lineRule="auto"/>
        <w:rPr>
          <w:rFonts w:ascii="Roboto" w:hAnsi="Roboto"/>
          <w:lang w:val="fr-FR"/>
        </w:rPr>
      </w:pPr>
      <w:r w:rsidRPr="008F4234">
        <w:rPr>
          <w:rFonts w:ascii="Roboto" w:hAnsi="Roboto"/>
          <w:b/>
          <w:lang w:val="fr-FR"/>
        </w:rPr>
        <w:t xml:space="preserve">CONTACT MÉDIAS : </w:t>
      </w:r>
      <w:hyperlink r:id="rId20" w:history="1">
        <w:r w:rsidR="006E5FE6" w:rsidRPr="008F4234">
          <w:rPr>
            <w:rStyle w:val="Hyperlink"/>
            <w:rFonts w:ascii="Roboto" w:hAnsi="Roboto"/>
            <w:lang w:val="fr-FR"/>
          </w:rPr>
          <w:t>media_fom@freedomofmobilityforum.org</w:t>
        </w:r>
      </w:hyperlink>
    </w:p>
    <w:p w14:paraId="5330096A" w14:textId="77777777" w:rsidR="006E5FE6" w:rsidRPr="008F4234" w:rsidRDefault="006E5FE6" w:rsidP="00721CD5">
      <w:pPr>
        <w:spacing w:after="0" w:line="240" w:lineRule="auto"/>
        <w:rPr>
          <w:rFonts w:ascii="Roboto" w:hAnsi="Roboto"/>
          <w:lang w:val="fr-FR"/>
        </w:rPr>
      </w:pPr>
    </w:p>
    <w:p w14:paraId="74E5FAE6" w14:textId="77777777" w:rsidR="006E5FE6" w:rsidRPr="008F4234" w:rsidRDefault="006E5FE6" w:rsidP="00721CD5">
      <w:pPr>
        <w:spacing w:after="0" w:line="240" w:lineRule="auto"/>
        <w:rPr>
          <w:rFonts w:ascii="Roboto" w:hAnsi="Roboto"/>
          <w:lang w:val="fr-FR"/>
        </w:rPr>
      </w:pPr>
    </w:p>
    <w:sectPr w:rsidR="006E5FE6" w:rsidRPr="008F4234" w:rsidSect="009A5FF6">
      <w:headerReference w:type="default" r:id="rId21"/>
      <w:pgSz w:w="12240" w:h="15840"/>
      <w:pgMar w:top="2344" w:right="1440" w:bottom="1080" w:left="144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9CE41" w14:textId="77777777" w:rsidR="0001427A" w:rsidRDefault="0001427A">
      <w:pPr>
        <w:spacing w:after="0" w:line="240" w:lineRule="auto"/>
      </w:pPr>
      <w:r>
        <w:separator/>
      </w:r>
    </w:p>
  </w:endnote>
  <w:endnote w:type="continuationSeparator" w:id="0">
    <w:p w14:paraId="69F4B919" w14:textId="77777777" w:rsidR="0001427A" w:rsidRDefault="00014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D0B95" w14:textId="77777777" w:rsidR="0001427A" w:rsidRDefault="0001427A">
      <w:pPr>
        <w:spacing w:after="0" w:line="240" w:lineRule="auto"/>
      </w:pPr>
      <w:r>
        <w:separator/>
      </w:r>
    </w:p>
  </w:footnote>
  <w:footnote w:type="continuationSeparator" w:id="0">
    <w:p w14:paraId="5D207A8F" w14:textId="77777777" w:rsidR="0001427A" w:rsidRDefault="000142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6FB9E" w14:textId="77777777" w:rsidR="005E4176" w:rsidRPr="00642F76" w:rsidRDefault="00000000" w:rsidP="005E4176">
    <w:pPr>
      <w:pStyle w:val="Header"/>
      <w:ind w:hanging="270"/>
      <w:rPr>
        <w:rFonts w:ascii="Roboto" w:hAnsi="Roboto"/>
      </w:rPr>
    </w:pPr>
    <w:r>
      <w:rPr>
        <w:noProof/>
        <w:color w:val="2B579A"/>
        <w:shd w:val="clear" w:color="auto" w:fill="E6E6E6"/>
      </w:rPr>
      <w:drawing>
        <wp:anchor distT="0" distB="0" distL="114300" distR="114300" simplePos="0" relativeHeight="251658240" behindDoc="0" locked="0" layoutInCell="1" allowOverlap="1" wp14:anchorId="02FAAF49" wp14:editId="66233126">
          <wp:simplePos x="0" y="0"/>
          <wp:positionH relativeFrom="column">
            <wp:posOffset>-174171</wp:posOffset>
          </wp:positionH>
          <wp:positionV relativeFrom="paragraph">
            <wp:posOffset>2721</wp:posOffset>
          </wp:positionV>
          <wp:extent cx="1920240" cy="960120"/>
          <wp:effectExtent l="0" t="0" r="0" b="0"/>
          <wp:wrapSquare wrapText="bothSides"/>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20240" cy="960120"/>
                  </a:xfrm>
                  <a:prstGeom prst="rect">
                    <a:avLst/>
                  </a:prstGeom>
                </pic:spPr>
              </pic:pic>
            </a:graphicData>
          </a:graphic>
        </wp:anchor>
      </w:drawing>
    </w:r>
    <w:r w:rsidR="002428FA">
      <w:t xml:space="preserve">      </w:t>
    </w:r>
    <w:r w:rsidR="002428FA" w:rsidRPr="00642F76">
      <w:rPr>
        <w:rFonts w:ascii="Roboto" w:hAnsi="Robo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962E0"/>
    <w:multiLevelType w:val="hybridMultilevel"/>
    <w:tmpl w:val="FC02955C"/>
    <w:lvl w:ilvl="0" w:tplc="BCAA4168">
      <w:start w:val="1"/>
      <w:numFmt w:val="bullet"/>
      <w:lvlText w:val=""/>
      <w:lvlJc w:val="left"/>
      <w:pPr>
        <w:ind w:left="720" w:hanging="360"/>
      </w:pPr>
      <w:rPr>
        <w:rFonts w:ascii="Symbol" w:hAnsi="Symbol" w:hint="default"/>
      </w:rPr>
    </w:lvl>
    <w:lvl w:ilvl="1" w:tplc="8E583286" w:tentative="1">
      <w:start w:val="1"/>
      <w:numFmt w:val="bullet"/>
      <w:lvlText w:val="o"/>
      <w:lvlJc w:val="left"/>
      <w:pPr>
        <w:ind w:left="1440" w:hanging="360"/>
      </w:pPr>
      <w:rPr>
        <w:rFonts w:ascii="Courier New" w:hAnsi="Courier New" w:cs="Courier New" w:hint="default"/>
      </w:rPr>
    </w:lvl>
    <w:lvl w:ilvl="2" w:tplc="A3FC72E6" w:tentative="1">
      <w:start w:val="1"/>
      <w:numFmt w:val="bullet"/>
      <w:lvlText w:val=""/>
      <w:lvlJc w:val="left"/>
      <w:pPr>
        <w:ind w:left="2160" w:hanging="360"/>
      </w:pPr>
      <w:rPr>
        <w:rFonts w:ascii="Wingdings" w:hAnsi="Wingdings" w:hint="default"/>
      </w:rPr>
    </w:lvl>
    <w:lvl w:ilvl="3" w:tplc="53C8A7D6" w:tentative="1">
      <w:start w:val="1"/>
      <w:numFmt w:val="bullet"/>
      <w:lvlText w:val=""/>
      <w:lvlJc w:val="left"/>
      <w:pPr>
        <w:ind w:left="2880" w:hanging="360"/>
      </w:pPr>
      <w:rPr>
        <w:rFonts w:ascii="Symbol" w:hAnsi="Symbol" w:hint="default"/>
      </w:rPr>
    </w:lvl>
    <w:lvl w:ilvl="4" w:tplc="5CD26120" w:tentative="1">
      <w:start w:val="1"/>
      <w:numFmt w:val="bullet"/>
      <w:lvlText w:val="o"/>
      <w:lvlJc w:val="left"/>
      <w:pPr>
        <w:ind w:left="3600" w:hanging="360"/>
      </w:pPr>
      <w:rPr>
        <w:rFonts w:ascii="Courier New" w:hAnsi="Courier New" w:cs="Courier New" w:hint="default"/>
      </w:rPr>
    </w:lvl>
    <w:lvl w:ilvl="5" w:tplc="66A0A23C" w:tentative="1">
      <w:start w:val="1"/>
      <w:numFmt w:val="bullet"/>
      <w:lvlText w:val=""/>
      <w:lvlJc w:val="left"/>
      <w:pPr>
        <w:ind w:left="4320" w:hanging="360"/>
      </w:pPr>
      <w:rPr>
        <w:rFonts w:ascii="Wingdings" w:hAnsi="Wingdings" w:hint="default"/>
      </w:rPr>
    </w:lvl>
    <w:lvl w:ilvl="6" w:tplc="60C017EC" w:tentative="1">
      <w:start w:val="1"/>
      <w:numFmt w:val="bullet"/>
      <w:lvlText w:val=""/>
      <w:lvlJc w:val="left"/>
      <w:pPr>
        <w:ind w:left="5040" w:hanging="360"/>
      </w:pPr>
      <w:rPr>
        <w:rFonts w:ascii="Symbol" w:hAnsi="Symbol" w:hint="default"/>
      </w:rPr>
    </w:lvl>
    <w:lvl w:ilvl="7" w:tplc="FEA6C25E" w:tentative="1">
      <w:start w:val="1"/>
      <w:numFmt w:val="bullet"/>
      <w:lvlText w:val="o"/>
      <w:lvlJc w:val="left"/>
      <w:pPr>
        <w:ind w:left="5760" w:hanging="360"/>
      </w:pPr>
      <w:rPr>
        <w:rFonts w:ascii="Courier New" w:hAnsi="Courier New" w:cs="Courier New" w:hint="default"/>
      </w:rPr>
    </w:lvl>
    <w:lvl w:ilvl="8" w:tplc="02106D22" w:tentative="1">
      <w:start w:val="1"/>
      <w:numFmt w:val="bullet"/>
      <w:lvlText w:val=""/>
      <w:lvlJc w:val="left"/>
      <w:pPr>
        <w:ind w:left="6480" w:hanging="360"/>
      </w:pPr>
      <w:rPr>
        <w:rFonts w:ascii="Wingdings" w:hAnsi="Wingdings" w:hint="default"/>
      </w:rPr>
    </w:lvl>
  </w:abstractNum>
  <w:abstractNum w:abstractNumId="1" w15:restartNumberingAfterBreak="0">
    <w:nsid w:val="0B463352"/>
    <w:multiLevelType w:val="hybridMultilevel"/>
    <w:tmpl w:val="313C21DC"/>
    <w:lvl w:ilvl="0" w:tplc="7CC04F26">
      <w:start w:val="1"/>
      <w:numFmt w:val="bullet"/>
      <w:lvlText w:val=""/>
      <w:lvlJc w:val="left"/>
      <w:pPr>
        <w:ind w:left="720" w:hanging="360"/>
      </w:pPr>
      <w:rPr>
        <w:rFonts w:ascii="Symbol" w:hAnsi="Symbol" w:hint="default"/>
      </w:rPr>
    </w:lvl>
    <w:lvl w:ilvl="1" w:tplc="C6985A4E" w:tentative="1">
      <w:start w:val="1"/>
      <w:numFmt w:val="bullet"/>
      <w:lvlText w:val="o"/>
      <w:lvlJc w:val="left"/>
      <w:pPr>
        <w:ind w:left="1440" w:hanging="360"/>
      </w:pPr>
      <w:rPr>
        <w:rFonts w:ascii="Courier New" w:hAnsi="Courier New" w:cs="Courier New" w:hint="default"/>
      </w:rPr>
    </w:lvl>
    <w:lvl w:ilvl="2" w:tplc="F670AA2C" w:tentative="1">
      <w:start w:val="1"/>
      <w:numFmt w:val="bullet"/>
      <w:lvlText w:val=""/>
      <w:lvlJc w:val="left"/>
      <w:pPr>
        <w:ind w:left="2160" w:hanging="360"/>
      </w:pPr>
      <w:rPr>
        <w:rFonts w:ascii="Wingdings" w:hAnsi="Wingdings" w:hint="default"/>
      </w:rPr>
    </w:lvl>
    <w:lvl w:ilvl="3" w:tplc="F574ED90" w:tentative="1">
      <w:start w:val="1"/>
      <w:numFmt w:val="bullet"/>
      <w:lvlText w:val=""/>
      <w:lvlJc w:val="left"/>
      <w:pPr>
        <w:ind w:left="2880" w:hanging="360"/>
      </w:pPr>
      <w:rPr>
        <w:rFonts w:ascii="Symbol" w:hAnsi="Symbol" w:hint="default"/>
      </w:rPr>
    </w:lvl>
    <w:lvl w:ilvl="4" w:tplc="3DB0FB9C" w:tentative="1">
      <w:start w:val="1"/>
      <w:numFmt w:val="bullet"/>
      <w:lvlText w:val="o"/>
      <w:lvlJc w:val="left"/>
      <w:pPr>
        <w:ind w:left="3600" w:hanging="360"/>
      </w:pPr>
      <w:rPr>
        <w:rFonts w:ascii="Courier New" w:hAnsi="Courier New" w:cs="Courier New" w:hint="default"/>
      </w:rPr>
    </w:lvl>
    <w:lvl w:ilvl="5" w:tplc="2F3A4E7A" w:tentative="1">
      <w:start w:val="1"/>
      <w:numFmt w:val="bullet"/>
      <w:lvlText w:val=""/>
      <w:lvlJc w:val="left"/>
      <w:pPr>
        <w:ind w:left="4320" w:hanging="360"/>
      </w:pPr>
      <w:rPr>
        <w:rFonts w:ascii="Wingdings" w:hAnsi="Wingdings" w:hint="default"/>
      </w:rPr>
    </w:lvl>
    <w:lvl w:ilvl="6" w:tplc="EFD0BD4E" w:tentative="1">
      <w:start w:val="1"/>
      <w:numFmt w:val="bullet"/>
      <w:lvlText w:val=""/>
      <w:lvlJc w:val="left"/>
      <w:pPr>
        <w:ind w:left="5040" w:hanging="360"/>
      </w:pPr>
      <w:rPr>
        <w:rFonts w:ascii="Symbol" w:hAnsi="Symbol" w:hint="default"/>
      </w:rPr>
    </w:lvl>
    <w:lvl w:ilvl="7" w:tplc="CEAE81B0" w:tentative="1">
      <w:start w:val="1"/>
      <w:numFmt w:val="bullet"/>
      <w:lvlText w:val="o"/>
      <w:lvlJc w:val="left"/>
      <w:pPr>
        <w:ind w:left="5760" w:hanging="360"/>
      </w:pPr>
      <w:rPr>
        <w:rFonts w:ascii="Courier New" w:hAnsi="Courier New" w:cs="Courier New" w:hint="default"/>
      </w:rPr>
    </w:lvl>
    <w:lvl w:ilvl="8" w:tplc="AA180524" w:tentative="1">
      <w:start w:val="1"/>
      <w:numFmt w:val="bullet"/>
      <w:lvlText w:val=""/>
      <w:lvlJc w:val="left"/>
      <w:pPr>
        <w:ind w:left="6480" w:hanging="360"/>
      </w:pPr>
      <w:rPr>
        <w:rFonts w:ascii="Wingdings" w:hAnsi="Wingdings" w:hint="default"/>
      </w:rPr>
    </w:lvl>
  </w:abstractNum>
  <w:abstractNum w:abstractNumId="2" w15:restartNumberingAfterBreak="0">
    <w:nsid w:val="2A8F6E3E"/>
    <w:multiLevelType w:val="hybridMultilevel"/>
    <w:tmpl w:val="28E648C6"/>
    <w:lvl w:ilvl="0" w:tplc="CFDCB4B8">
      <w:start w:val="1"/>
      <w:numFmt w:val="bullet"/>
      <w:lvlText w:val=""/>
      <w:lvlJc w:val="left"/>
      <w:pPr>
        <w:ind w:left="720" w:hanging="360"/>
      </w:pPr>
      <w:rPr>
        <w:rFonts w:ascii="Symbol" w:hAnsi="Symbol" w:hint="default"/>
      </w:rPr>
    </w:lvl>
    <w:lvl w:ilvl="1" w:tplc="681EB920">
      <w:start w:val="1"/>
      <w:numFmt w:val="bullet"/>
      <w:lvlText w:val="o"/>
      <w:lvlJc w:val="left"/>
      <w:pPr>
        <w:ind w:left="1440" w:hanging="360"/>
      </w:pPr>
      <w:rPr>
        <w:rFonts w:ascii="Courier New" w:hAnsi="Courier New" w:hint="default"/>
      </w:rPr>
    </w:lvl>
    <w:lvl w:ilvl="2" w:tplc="75C4546C" w:tentative="1">
      <w:start w:val="1"/>
      <w:numFmt w:val="bullet"/>
      <w:lvlText w:val=""/>
      <w:lvlJc w:val="left"/>
      <w:pPr>
        <w:ind w:left="2160" w:hanging="360"/>
      </w:pPr>
      <w:rPr>
        <w:rFonts w:ascii="Wingdings" w:hAnsi="Wingdings" w:hint="default"/>
      </w:rPr>
    </w:lvl>
    <w:lvl w:ilvl="3" w:tplc="4244A1E6" w:tentative="1">
      <w:start w:val="1"/>
      <w:numFmt w:val="bullet"/>
      <w:lvlText w:val=""/>
      <w:lvlJc w:val="left"/>
      <w:pPr>
        <w:ind w:left="2880" w:hanging="360"/>
      </w:pPr>
      <w:rPr>
        <w:rFonts w:ascii="Symbol" w:hAnsi="Symbol" w:hint="default"/>
      </w:rPr>
    </w:lvl>
    <w:lvl w:ilvl="4" w:tplc="6F3A5CDE" w:tentative="1">
      <w:start w:val="1"/>
      <w:numFmt w:val="bullet"/>
      <w:lvlText w:val="o"/>
      <w:lvlJc w:val="left"/>
      <w:pPr>
        <w:ind w:left="3600" w:hanging="360"/>
      </w:pPr>
      <w:rPr>
        <w:rFonts w:ascii="Courier New" w:hAnsi="Courier New" w:cs="Courier New" w:hint="default"/>
      </w:rPr>
    </w:lvl>
    <w:lvl w:ilvl="5" w:tplc="484A938C" w:tentative="1">
      <w:start w:val="1"/>
      <w:numFmt w:val="bullet"/>
      <w:lvlText w:val=""/>
      <w:lvlJc w:val="left"/>
      <w:pPr>
        <w:ind w:left="4320" w:hanging="360"/>
      </w:pPr>
      <w:rPr>
        <w:rFonts w:ascii="Wingdings" w:hAnsi="Wingdings" w:hint="default"/>
      </w:rPr>
    </w:lvl>
    <w:lvl w:ilvl="6" w:tplc="EE2A66FA" w:tentative="1">
      <w:start w:val="1"/>
      <w:numFmt w:val="bullet"/>
      <w:lvlText w:val=""/>
      <w:lvlJc w:val="left"/>
      <w:pPr>
        <w:ind w:left="5040" w:hanging="360"/>
      </w:pPr>
      <w:rPr>
        <w:rFonts w:ascii="Symbol" w:hAnsi="Symbol" w:hint="default"/>
      </w:rPr>
    </w:lvl>
    <w:lvl w:ilvl="7" w:tplc="DEF276EE" w:tentative="1">
      <w:start w:val="1"/>
      <w:numFmt w:val="bullet"/>
      <w:lvlText w:val="o"/>
      <w:lvlJc w:val="left"/>
      <w:pPr>
        <w:ind w:left="5760" w:hanging="360"/>
      </w:pPr>
      <w:rPr>
        <w:rFonts w:ascii="Courier New" w:hAnsi="Courier New" w:cs="Courier New" w:hint="default"/>
      </w:rPr>
    </w:lvl>
    <w:lvl w:ilvl="8" w:tplc="EC12F2A2" w:tentative="1">
      <w:start w:val="1"/>
      <w:numFmt w:val="bullet"/>
      <w:lvlText w:val=""/>
      <w:lvlJc w:val="left"/>
      <w:pPr>
        <w:ind w:left="6480" w:hanging="360"/>
      </w:pPr>
      <w:rPr>
        <w:rFonts w:ascii="Wingdings" w:hAnsi="Wingdings" w:hint="default"/>
      </w:rPr>
    </w:lvl>
  </w:abstractNum>
  <w:abstractNum w:abstractNumId="3" w15:restartNumberingAfterBreak="0">
    <w:nsid w:val="47025367"/>
    <w:multiLevelType w:val="hybridMultilevel"/>
    <w:tmpl w:val="DABAA04A"/>
    <w:lvl w:ilvl="0" w:tplc="83E46792">
      <w:start w:val="1"/>
      <w:numFmt w:val="bullet"/>
      <w:lvlText w:val=""/>
      <w:lvlJc w:val="left"/>
      <w:pPr>
        <w:ind w:left="720" w:hanging="360"/>
      </w:pPr>
      <w:rPr>
        <w:rFonts w:ascii="Symbol" w:hAnsi="Symbol" w:hint="default"/>
      </w:rPr>
    </w:lvl>
    <w:lvl w:ilvl="1" w:tplc="DB76B782" w:tentative="1">
      <w:start w:val="1"/>
      <w:numFmt w:val="bullet"/>
      <w:lvlText w:val="o"/>
      <w:lvlJc w:val="left"/>
      <w:pPr>
        <w:ind w:left="1440" w:hanging="360"/>
      </w:pPr>
      <w:rPr>
        <w:rFonts w:ascii="Courier New" w:hAnsi="Courier New" w:cs="Courier New" w:hint="default"/>
      </w:rPr>
    </w:lvl>
    <w:lvl w:ilvl="2" w:tplc="85A0C456" w:tentative="1">
      <w:start w:val="1"/>
      <w:numFmt w:val="bullet"/>
      <w:lvlText w:val=""/>
      <w:lvlJc w:val="left"/>
      <w:pPr>
        <w:ind w:left="2160" w:hanging="360"/>
      </w:pPr>
      <w:rPr>
        <w:rFonts w:ascii="Wingdings" w:hAnsi="Wingdings" w:hint="default"/>
      </w:rPr>
    </w:lvl>
    <w:lvl w:ilvl="3" w:tplc="9844FEE4" w:tentative="1">
      <w:start w:val="1"/>
      <w:numFmt w:val="bullet"/>
      <w:lvlText w:val=""/>
      <w:lvlJc w:val="left"/>
      <w:pPr>
        <w:ind w:left="2880" w:hanging="360"/>
      </w:pPr>
      <w:rPr>
        <w:rFonts w:ascii="Symbol" w:hAnsi="Symbol" w:hint="default"/>
      </w:rPr>
    </w:lvl>
    <w:lvl w:ilvl="4" w:tplc="392A6AAA" w:tentative="1">
      <w:start w:val="1"/>
      <w:numFmt w:val="bullet"/>
      <w:lvlText w:val="o"/>
      <w:lvlJc w:val="left"/>
      <w:pPr>
        <w:ind w:left="3600" w:hanging="360"/>
      </w:pPr>
      <w:rPr>
        <w:rFonts w:ascii="Courier New" w:hAnsi="Courier New" w:cs="Courier New" w:hint="default"/>
      </w:rPr>
    </w:lvl>
    <w:lvl w:ilvl="5" w:tplc="6BDE94C2" w:tentative="1">
      <w:start w:val="1"/>
      <w:numFmt w:val="bullet"/>
      <w:lvlText w:val=""/>
      <w:lvlJc w:val="left"/>
      <w:pPr>
        <w:ind w:left="4320" w:hanging="360"/>
      </w:pPr>
      <w:rPr>
        <w:rFonts w:ascii="Wingdings" w:hAnsi="Wingdings" w:hint="default"/>
      </w:rPr>
    </w:lvl>
    <w:lvl w:ilvl="6" w:tplc="779CF914" w:tentative="1">
      <w:start w:val="1"/>
      <w:numFmt w:val="bullet"/>
      <w:lvlText w:val=""/>
      <w:lvlJc w:val="left"/>
      <w:pPr>
        <w:ind w:left="5040" w:hanging="360"/>
      </w:pPr>
      <w:rPr>
        <w:rFonts w:ascii="Symbol" w:hAnsi="Symbol" w:hint="default"/>
      </w:rPr>
    </w:lvl>
    <w:lvl w:ilvl="7" w:tplc="41527B9A" w:tentative="1">
      <w:start w:val="1"/>
      <w:numFmt w:val="bullet"/>
      <w:lvlText w:val="o"/>
      <w:lvlJc w:val="left"/>
      <w:pPr>
        <w:ind w:left="5760" w:hanging="360"/>
      </w:pPr>
      <w:rPr>
        <w:rFonts w:ascii="Courier New" w:hAnsi="Courier New" w:cs="Courier New" w:hint="default"/>
      </w:rPr>
    </w:lvl>
    <w:lvl w:ilvl="8" w:tplc="401CE392" w:tentative="1">
      <w:start w:val="1"/>
      <w:numFmt w:val="bullet"/>
      <w:lvlText w:val=""/>
      <w:lvlJc w:val="left"/>
      <w:pPr>
        <w:ind w:left="6480" w:hanging="360"/>
      </w:pPr>
      <w:rPr>
        <w:rFonts w:ascii="Wingdings" w:hAnsi="Wingdings" w:hint="default"/>
      </w:rPr>
    </w:lvl>
  </w:abstractNum>
  <w:abstractNum w:abstractNumId="4" w15:restartNumberingAfterBreak="0">
    <w:nsid w:val="47677E42"/>
    <w:multiLevelType w:val="hybridMultilevel"/>
    <w:tmpl w:val="F146B92E"/>
    <w:lvl w:ilvl="0" w:tplc="2E46B99A">
      <w:start w:val="1"/>
      <w:numFmt w:val="bullet"/>
      <w:lvlText w:val=""/>
      <w:lvlJc w:val="left"/>
      <w:pPr>
        <w:ind w:left="780" w:hanging="360"/>
      </w:pPr>
      <w:rPr>
        <w:rFonts w:ascii="Symbol" w:hAnsi="Symbol" w:hint="default"/>
      </w:rPr>
    </w:lvl>
    <w:lvl w:ilvl="1" w:tplc="EEFA9586" w:tentative="1">
      <w:start w:val="1"/>
      <w:numFmt w:val="bullet"/>
      <w:lvlText w:val="o"/>
      <w:lvlJc w:val="left"/>
      <w:pPr>
        <w:ind w:left="1500" w:hanging="360"/>
      </w:pPr>
      <w:rPr>
        <w:rFonts w:ascii="Courier New" w:hAnsi="Courier New" w:cs="Courier New" w:hint="default"/>
      </w:rPr>
    </w:lvl>
    <w:lvl w:ilvl="2" w:tplc="B4A6D840" w:tentative="1">
      <w:start w:val="1"/>
      <w:numFmt w:val="bullet"/>
      <w:lvlText w:val=""/>
      <w:lvlJc w:val="left"/>
      <w:pPr>
        <w:ind w:left="2220" w:hanging="360"/>
      </w:pPr>
      <w:rPr>
        <w:rFonts w:ascii="Wingdings" w:hAnsi="Wingdings" w:hint="default"/>
      </w:rPr>
    </w:lvl>
    <w:lvl w:ilvl="3" w:tplc="9D102058" w:tentative="1">
      <w:start w:val="1"/>
      <w:numFmt w:val="bullet"/>
      <w:lvlText w:val=""/>
      <w:lvlJc w:val="left"/>
      <w:pPr>
        <w:ind w:left="2940" w:hanging="360"/>
      </w:pPr>
      <w:rPr>
        <w:rFonts w:ascii="Symbol" w:hAnsi="Symbol" w:hint="default"/>
      </w:rPr>
    </w:lvl>
    <w:lvl w:ilvl="4" w:tplc="464ADB10" w:tentative="1">
      <w:start w:val="1"/>
      <w:numFmt w:val="bullet"/>
      <w:lvlText w:val="o"/>
      <w:lvlJc w:val="left"/>
      <w:pPr>
        <w:ind w:left="3660" w:hanging="360"/>
      </w:pPr>
      <w:rPr>
        <w:rFonts w:ascii="Courier New" w:hAnsi="Courier New" w:cs="Courier New" w:hint="default"/>
      </w:rPr>
    </w:lvl>
    <w:lvl w:ilvl="5" w:tplc="7E20056C" w:tentative="1">
      <w:start w:val="1"/>
      <w:numFmt w:val="bullet"/>
      <w:lvlText w:val=""/>
      <w:lvlJc w:val="left"/>
      <w:pPr>
        <w:ind w:left="4380" w:hanging="360"/>
      </w:pPr>
      <w:rPr>
        <w:rFonts w:ascii="Wingdings" w:hAnsi="Wingdings" w:hint="default"/>
      </w:rPr>
    </w:lvl>
    <w:lvl w:ilvl="6" w:tplc="4B649444" w:tentative="1">
      <w:start w:val="1"/>
      <w:numFmt w:val="bullet"/>
      <w:lvlText w:val=""/>
      <w:lvlJc w:val="left"/>
      <w:pPr>
        <w:ind w:left="5100" w:hanging="360"/>
      </w:pPr>
      <w:rPr>
        <w:rFonts w:ascii="Symbol" w:hAnsi="Symbol" w:hint="default"/>
      </w:rPr>
    </w:lvl>
    <w:lvl w:ilvl="7" w:tplc="95F44DB6" w:tentative="1">
      <w:start w:val="1"/>
      <w:numFmt w:val="bullet"/>
      <w:lvlText w:val="o"/>
      <w:lvlJc w:val="left"/>
      <w:pPr>
        <w:ind w:left="5820" w:hanging="360"/>
      </w:pPr>
      <w:rPr>
        <w:rFonts w:ascii="Courier New" w:hAnsi="Courier New" w:cs="Courier New" w:hint="default"/>
      </w:rPr>
    </w:lvl>
    <w:lvl w:ilvl="8" w:tplc="B210C6A8" w:tentative="1">
      <w:start w:val="1"/>
      <w:numFmt w:val="bullet"/>
      <w:lvlText w:val=""/>
      <w:lvlJc w:val="left"/>
      <w:pPr>
        <w:ind w:left="6540" w:hanging="360"/>
      </w:pPr>
      <w:rPr>
        <w:rFonts w:ascii="Wingdings" w:hAnsi="Wingdings" w:hint="default"/>
      </w:rPr>
    </w:lvl>
  </w:abstractNum>
  <w:abstractNum w:abstractNumId="5" w15:restartNumberingAfterBreak="0">
    <w:nsid w:val="57812A69"/>
    <w:multiLevelType w:val="hybridMultilevel"/>
    <w:tmpl w:val="B94622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8A70F4E"/>
    <w:multiLevelType w:val="hybridMultilevel"/>
    <w:tmpl w:val="10423188"/>
    <w:lvl w:ilvl="0" w:tplc="4F861F2C">
      <w:start w:val="1"/>
      <w:numFmt w:val="bullet"/>
      <w:lvlText w:val=""/>
      <w:lvlJc w:val="left"/>
      <w:pPr>
        <w:ind w:left="720" w:hanging="360"/>
      </w:pPr>
      <w:rPr>
        <w:rFonts w:ascii="Symbol" w:hAnsi="Symbol" w:hint="default"/>
      </w:rPr>
    </w:lvl>
    <w:lvl w:ilvl="1" w:tplc="49384B42" w:tentative="1">
      <w:start w:val="1"/>
      <w:numFmt w:val="bullet"/>
      <w:lvlText w:val="o"/>
      <w:lvlJc w:val="left"/>
      <w:pPr>
        <w:ind w:left="1440" w:hanging="360"/>
      </w:pPr>
      <w:rPr>
        <w:rFonts w:ascii="Courier New" w:hAnsi="Courier New" w:cs="Courier New" w:hint="default"/>
      </w:rPr>
    </w:lvl>
    <w:lvl w:ilvl="2" w:tplc="872C2B1C" w:tentative="1">
      <w:start w:val="1"/>
      <w:numFmt w:val="bullet"/>
      <w:lvlText w:val=""/>
      <w:lvlJc w:val="left"/>
      <w:pPr>
        <w:ind w:left="2160" w:hanging="360"/>
      </w:pPr>
      <w:rPr>
        <w:rFonts w:ascii="Wingdings" w:hAnsi="Wingdings" w:hint="default"/>
      </w:rPr>
    </w:lvl>
    <w:lvl w:ilvl="3" w:tplc="259AD46A" w:tentative="1">
      <w:start w:val="1"/>
      <w:numFmt w:val="bullet"/>
      <w:lvlText w:val=""/>
      <w:lvlJc w:val="left"/>
      <w:pPr>
        <w:ind w:left="2880" w:hanging="360"/>
      </w:pPr>
      <w:rPr>
        <w:rFonts w:ascii="Symbol" w:hAnsi="Symbol" w:hint="default"/>
      </w:rPr>
    </w:lvl>
    <w:lvl w:ilvl="4" w:tplc="8E04BC3A" w:tentative="1">
      <w:start w:val="1"/>
      <w:numFmt w:val="bullet"/>
      <w:lvlText w:val="o"/>
      <w:lvlJc w:val="left"/>
      <w:pPr>
        <w:ind w:left="3600" w:hanging="360"/>
      </w:pPr>
      <w:rPr>
        <w:rFonts w:ascii="Courier New" w:hAnsi="Courier New" w:cs="Courier New" w:hint="default"/>
      </w:rPr>
    </w:lvl>
    <w:lvl w:ilvl="5" w:tplc="AF12B5D6" w:tentative="1">
      <w:start w:val="1"/>
      <w:numFmt w:val="bullet"/>
      <w:lvlText w:val=""/>
      <w:lvlJc w:val="left"/>
      <w:pPr>
        <w:ind w:left="4320" w:hanging="360"/>
      </w:pPr>
      <w:rPr>
        <w:rFonts w:ascii="Wingdings" w:hAnsi="Wingdings" w:hint="default"/>
      </w:rPr>
    </w:lvl>
    <w:lvl w:ilvl="6" w:tplc="5518EFC0" w:tentative="1">
      <w:start w:val="1"/>
      <w:numFmt w:val="bullet"/>
      <w:lvlText w:val=""/>
      <w:lvlJc w:val="left"/>
      <w:pPr>
        <w:ind w:left="5040" w:hanging="360"/>
      </w:pPr>
      <w:rPr>
        <w:rFonts w:ascii="Symbol" w:hAnsi="Symbol" w:hint="default"/>
      </w:rPr>
    </w:lvl>
    <w:lvl w:ilvl="7" w:tplc="3EE2DF16" w:tentative="1">
      <w:start w:val="1"/>
      <w:numFmt w:val="bullet"/>
      <w:lvlText w:val="o"/>
      <w:lvlJc w:val="left"/>
      <w:pPr>
        <w:ind w:left="5760" w:hanging="360"/>
      </w:pPr>
      <w:rPr>
        <w:rFonts w:ascii="Courier New" w:hAnsi="Courier New" w:cs="Courier New" w:hint="default"/>
      </w:rPr>
    </w:lvl>
    <w:lvl w:ilvl="8" w:tplc="D4EE2EAE" w:tentative="1">
      <w:start w:val="1"/>
      <w:numFmt w:val="bullet"/>
      <w:lvlText w:val=""/>
      <w:lvlJc w:val="left"/>
      <w:pPr>
        <w:ind w:left="6480" w:hanging="360"/>
      </w:pPr>
      <w:rPr>
        <w:rFonts w:ascii="Wingdings" w:hAnsi="Wingdings" w:hint="default"/>
      </w:rPr>
    </w:lvl>
  </w:abstractNum>
  <w:abstractNum w:abstractNumId="7" w15:restartNumberingAfterBreak="0">
    <w:nsid w:val="6F0E4A90"/>
    <w:multiLevelType w:val="hybridMultilevel"/>
    <w:tmpl w:val="8DAEEFCC"/>
    <w:lvl w:ilvl="0" w:tplc="740AFE74">
      <w:start w:val="1"/>
      <w:numFmt w:val="bullet"/>
      <w:lvlText w:val=""/>
      <w:lvlJc w:val="left"/>
      <w:pPr>
        <w:ind w:left="720" w:hanging="360"/>
      </w:pPr>
      <w:rPr>
        <w:rFonts w:ascii="Symbol" w:hAnsi="Symbol" w:hint="default"/>
      </w:rPr>
    </w:lvl>
    <w:lvl w:ilvl="1" w:tplc="58A655D8" w:tentative="1">
      <w:start w:val="1"/>
      <w:numFmt w:val="bullet"/>
      <w:lvlText w:val="o"/>
      <w:lvlJc w:val="left"/>
      <w:pPr>
        <w:ind w:left="1440" w:hanging="360"/>
      </w:pPr>
      <w:rPr>
        <w:rFonts w:ascii="Courier New" w:hAnsi="Courier New" w:cs="Courier New" w:hint="default"/>
      </w:rPr>
    </w:lvl>
    <w:lvl w:ilvl="2" w:tplc="C138239A" w:tentative="1">
      <w:start w:val="1"/>
      <w:numFmt w:val="bullet"/>
      <w:lvlText w:val=""/>
      <w:lvlJc w:val="left"/>
      <w:pPr>
        <w:ind w:left="2160" w:hanging="360"/>
      </w:pPr>
      <w:rPr>
        <w:rFonts w:ascii="Wingdings" w:hAnsi="Wingdings" w:hint="default"/>
      </w:rPr>
    </w:lvl>
    <w:lvl w:ilvl="3" w:tplc="4D28782A" w:tentative="1">
      <w:start w:val="1"/>
      <w:numFmt w:val="bullet"/>
      <w:lvlText w:val=""/>
      <w:lvlJc w:val="left"/>
      <w:pPr>
        <w:ind w:left="2880" w:hanging="360"/>
      </w:pPr>
      <w:rPr>
        <w:rFonts w:ascii="Symbol" w:hAnsi="Symbol" w:hint="default"/>
      </w:rPr>
    </w:lvl>
    <w:lvl w:ilvl="4" w:tplc="4C5CE5F2" w:tentative="1">
      <w:start w:val="1"/>
      <w:numFmt w:val="bullet"/>
      <w:lvlText w:val="o"/>
      <w:lvlJc w:val="left"/>
      <w:pPr>
        <w:ind w:left="3600" w:hanging="360"/>
      </w:pPr>
      <w:rPr>
        <w:rFonts w:ascii="Courier New" w:hAnsi="Courier New" w:cs="Courier New" w:hint="default"/>
      </w:rPr>
    </w:lvl>
    <w:lvl w:ilvl="5" w:tplc="328226C6" w:tentative="1">
      <w:start w:val="1"/>
      <w:numFmt w:val="bullet"/>
      <w:lvlText w:val=""/>
      <w:lvlJc w:val="left"/>
      <w:pPr>
        <w:ind w:left="4320" w:hanging="360"/>
      </w:pPr>
      <w:rPr>
        <w:rFonts w:ascii="Wingdings" w:hAnsi="Wingdings" w:hint="default"/>
      </w:rPr>
    </w:lvl>
    <w:lvl w:ilvl="6" w:tplc="F18880C2" w:tentative="1">
      <w:start w:val="1"/>
      <w:numFmt w:val="bullet"/>
      <w:lvlText w:val=""/>
      <w:lvlJc w:val="left"/>
      <w:pPr>
        <w:ind w:left="5040" w:hanging="360"/>
      </w:pPr>
      <w:rPr>
        <w:rFonts w:ascii="Symbol" w:hAnsi="Symbol" w:hint="default"/>
      </w:rPr>
    </w:lvl>
    <w:lvl w:ilvl="7" w:tplc="355A0FB0" w:tentative="1">
      <w:start w:val="1"/>
      <w:numFmt w:val="bullet"/>
      <w:lvlText w:val="o"/>
      <w:lvlJc w:val="left"/>
      <w:pPr>
        <w:ind w:left="5760" w:hanging="360"/>
      </w:pPr>
      <w:rPr>
        <w:rFonts w:ascii="Courier New" w:hAnsi="Courier New" w:cs="Courier New" w:hint="default"/>
      </w:rPr>
    </w:lvl>
    <w:lvl w:ilvl="8" w:tplc="18968246" w:tentative="1">
      <w:start w:val="1"/>
      <w:numFmt w:val="bullet"/>
      <w:lvlText w:val=""/>
      <w:lvlJc w:val="left"/>
      <w:pPr>
        <w:ind w:left="6480" w:hanging="360"/>
      </w:pPr>
      <w:rPr>
        <w:rFonts w:ascii="Wingdings" w:hAnsi="Wingdings" w:hint="default"/>
      </w:rPr>
    </w:lvl>
  </w:abstractNum>
  <w:num w:numId="1" w16cid:durableId="1035236218">
    <w:abstractNumId w:val="4"/>
  </w:num>
  <w:num w:numId="2" w16cid:durableId="686057093">
    <w:abstractNumId w:val="6"/>
  </w:num>
  <w:num w:numId="3" w16cid:durableId="113603885">
    <w:abstractNumId w:val="2"/>
  </w:num>
  <w:num w:numId="4" w16cid:durableId="98719207">
    <w:abstractNumId w:val="0"/>
  </w:num>
  <w:num w:numId="5" w16cid:durableId="549733540">
    <w:abstractNumId w:val="3"/>
  </w:num>
  <w:num w:numId="6" w16cid:durableId="197400837">
    <w:abstractNumId w:val="1"/>
  </w:num>
  <w:num w:numId="7" w16cid:durableId="1863473563">
    <w:abstractNumId w:val="7"/>
  </w:num>
  <w:num w:numId="8" w16cid:durableId="2452611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NDEzNzCyNDA1NjJU0lEKTi0uzszPAykwrgUA1Sae2SwAAAA="/>
  </w:docVars>
  <w:rsids>
    <w:rsidRoot w:val="005E4176"/>
    <w:rsid w:val="00000EE3"/>
    <w:rsid w:val="000015C1"/>
    <w:rsid w:val="00001663"/>
    <w:rsid w:val="00002AC9"/>
    <w:rsid w:val="0000774C"/>
    <w:rsid w:val="0001033B"/>
    <w:rsid w:val="00012846"/>
    <w:rsid w:val="0001302E"/>
    <w:rsid w:val="0001401D"/>
    <w:rsid w:val="0001427A"/>
    <w:rsid w:val="00021317"/>
    <w:rsid w:val="0002357C"/>
    <w:rsid w:val="00032BD1"/>
    <w:rsid w:val="00033E7D"/>
    <w:rsid w:val="00035C71"/>
    <w:rsid w:val="00037EB2"/>
    <w:rsid w:val="00042EA8"/>
    <w:rsid w:val="000457F0"/>
    <w:rsid w:val="00047AFD"/>
    <w:rsid w:val="0005131F"/>
    <w:rsid w:val="00053586"/>
    <w:rsid w:val="00053905"/>
    <w:rsid w:val="00054556"/>
    <w:rsid w:val="00054813"/>
    <w:rsid w:val="00056715"/>
    <w:rsid w:val="00060256"/>
    <w:rsid w:val="00061BDE"/>
    <w:rsid w:val="00063A2A"/>
    <w:rsid w:val="00064460"/>
    <w:rsid w:val="0006534E"/>
    <w:rsid w:val="00073D58"/>
    <w:rsid w:val="0007451D"/>
    <w:rsid w:val="00074AAA"/>
    <w:rsid w:val="00077510"/>
    <w:rsid w:val="000778C5"/>
    <w:rsid w:val="000820DF"/>
    <w:rsid w:val="00090C20"/>
    <w:rsid w:val="00091661"/>
    <w:rsid w:val="000A1A5F"/>
    <w:rsid w:val="000A23CA"/>
    <w:rsid w:val="000A49E7"/>
    <w:rsid w:val="000A5736"/>
    <w:rsid w:val="000B1571"/>
    <w:rsid w:val="000B341B"/>
    <w:rsid w:val="000B4DFB"/>
    <w:rsid w:val="000B6544"/>
    <w:rsid w:val="000B6936"/>
    <w:rsid w:val="000C2AD9"/>
    <w:rsid w:val="000C362E"/>
    <w:rsid w:val="000C3BA9"/>
    <w:rsid w:val="000C4EB9"/>
    <w:rsid w:val="000C672D"/>
    <w:rsid w:val="000C684C"/>
    <w:rsid w:val="000C6BD9"/>
    <w:rsid w:val="000D0F0C"/>
    <w:rsid w:val="000D1E6D"/>
    <w:rsid w:val="000D37EF"/>
    <w:rsid w:val="000D438D"/>
    <w:rsid w:val="000D47EB"/>
    <w:rsid w:val="000E02A9"/>
    <w:rsid w:val="000E1DD2"/>
    <w:rsid w:val="000F026F"/>
    <w:rsid w:val="000F2F76"/>
    <w:rsid w:val="00100DF6"/>
    <w:rsid w:val="00101025"/>
    <w:rsid w:val="00103D80"/>
    <w:rsid w:val="00104637"/>
    <w:rsid w:val="00105BF6"/>
    <w:rsid w:val="00111BF6"/>
    <w:rsid w:val="00112667"/>
    <w:rsid w:val="00120786"/>
    <w:rsid w:val="00121A9B"/>
    <w:rsid w:val="001256C9"/>
    <w:rsid w:val="0013522F"/>
    <w:rsid w:val="00136446"/>
    <w:rsid w:val="001417BC"/>
    <w:rsid w:val="00150AE1"/>
    <w:rsid w:val="0015294E"/>
    <w:rsid w:val="0015545A"/>
    <w:rsid w:val="00156DA8"/>
    <w:rsid w:val="0016411B"/>
    <w:rsid w:val="001709CF"/>
    <w:rsid w:val="00171306"/>
    <w:rsid w:val="00172C06"/>
    <w:rsid w:val="00173DC2"/>
    <w:rsid w:val="00174491"/>
    <w:rsid w:val="00174886"/>
    <w:rsid w:val="00174A03"/>
    <w:rsid w:val="001812CE"/>
    <w:rsid w:val="00181770"/>
    <w:rsid w:val="00194A5E"/>
    <w:rsid w:val="00195482"/>
    <w:rsid w:val="00195FB7"/>
    <w:rsid w:val="001971A7"/>
    <w:rsid w:val="001A707E"/>
    <w:rsid w:val="001B5A12"/>
    <w:rsid w:val="001C0408"/>
    <w:rsid w:val="001C1E86"/>
    <w:rsid w:val="001C29DC"/>
    <w:rsid w:val="001C355D"/>
    <w:rsid w:val="001C35ED"/>
    <w:rsid w:val="001C391A"/>
    <w:rsid w:val="001C3FD8"/>
    <w:rsid w:val="001C775C"/>
    <w:rsid w:val="001D2883"/>
    <w:rsid w:val="001D4794"/>
    <w:rsid w:val="001D62E9"/>
    <w:rsid w:val="001D6A53"/>
    <w:rsid w:val="001E0AC1"/>
    <w:rsid w:val="001E3EE4"/>
    <w:rsid w:val="001E463F"/>
    <w:rsid w:val="001E75BD"/>
    <w:rsid w:val="001E7B45"/>
    <w:rsid w:val="001F21B1"/>
    <w:rsid w:val="001F2B23"/>
    <w:rsid w:val="001F5A7A"/>
    <w:rsid w:val="001F60B2"/>
    <w:rsid w:val="001F6C61"/>
    <w:rsid w:val="001F7537"/>
    <w:rsid w:val="00205AB5"/>
    <w:rsid w:val="00205CAD"/>
    <w:rsid w:val="00206549"/>
    <w:rsid w:val="0020711B"/>
    <w:rsid w:val="00210160"/>
    <w:rsid w:val="00210F51"/>
    <w:rsid w:val="002110A1"/>
    <w:rsid w:val="002230F7"/>
    <w:rsid w:val="00223C04"/>
    <w:rsid w:val="00224AD3"/>
    <w:rsid w:val="00225154"/>
    <w:rsid w:val="002258BE"/>
    <w:rsid w:val="0022785B"/>
    <w:rsid w:val="0023356B"/>
    <w:rsid w:val="00233A65"/>
    <w:rsid w:val="00235973"/>
    <w:rsid w:val="00241D87"/>
    <w:rsid w:val="002428FA"/>
    <w:rsid w:val="00242D00"/>
    <w:rsid w:val="00253144"/>
    <w:rsid w:val="0025529C"/>
    <w:rsid w:val="00260024"/>
    <w:rsid w:val="002600B5"/>
    <w:rsid w:val="00262DBF"/>
    <w:rsid w:val="002658FB"/>
    <w:rsid w:val="00267E67"/>
    <w:rsid w:val="0026A399"/>
    <w:rsid w:val="002713A4"/>
    <w:rsid w:val="0027226F"/>
    <w:rsid w:val="00274A59"/>
    <w:rsid w:val="002812CD"/>
    <w:rsid w:val="002823CC"/>
    <w:rsid w:val="002841C8"/>
    <w:rsid w:val="002850D2"/>
    <w:rsid w:val="0028709A"/>
    <w:rsid w:val="00287843"/>
    <w:rsid w:val="002909FB"/>
    <w:rsid w:val="00292302"/>
    <w:rsid w:val="00294644"/>
    <w:rsid w:val="00294ED3"/>
    <w:rsid w:val="002A6109"/>
    <w:rsid w:val="002A6E71"/>
    <w:rsid w:val="002A6F62"/>
    <w:rsid w:val="002A7187"/>
    <w:rsid w:val="002A7F31"/>
    <w:rsid w:val="002B0A58"/>
    <w:rsid w:val="002B1C1B"/>
    <w:rsid w:val="002B293F"/>
    <w:rsid w:val="002B65B0"/>
    <w:rsid w:val="002C028D"/>
    <w:rsid w:val="002C04D7"/>
    <w:rsid w:val="002C1305"/>
    <w:rsid w:val="002D0204"/>
    <w:rsid w:val="002D108D"/>
    <w:rsid w:val="002D76D3"/>
    <w:rsid w:val="002E029B"/>
    <w:rsid w:val="002E5C11"/>
    <w:rsid w:val="002F0CDA"/>
    <w:rsid w:val="002F59A7"/>
    <w:rsid w:val="002F5EA8"/>
    <w:rsid w:val="00301F1B"/>
    <w:rsid w:val="0030359B"/>
    <w:rsid w:val="0030438E"/>
    <w:rsid w:val="00313D0C"/>
    <w:rsid w:val="00316131"/>
    <w:rsid w:val="003174F2"/>
    <w:rsid w:val="0032153F"/>
    <w:rsid w:val="00322518"/>
    <w:rsid w:val="0032770F"/>
    <w:rsid w:val="003300B8"/>
    <w:rsid w:val="00333D00"/>
    <w:rsid w:val="00334456"/>
    <w:rsid w:val="00336ABF"/>
    <w:rsid w:val="00337073"/>
    <w:rsid w:val="00344889"/>
    <w:rsid w:val="00347F7C"/>
    <w:rsid w:val="00351625"/>
    <w:rsid w:val="00352654"/>
    <w:rsid w:val="0035537C"/>
    <w:rsid w:val="0036007E"/>
    <w:rsid w:val="00361CEA"/>
    <w:rsid w:val="003645D3"/>
    <w:rsid w:val="00376CA7"/>
    <w:rsid w:val="00377286"/>
    <w:rsid w:val="00381351"/>
    <w:rsid w:val="00381C43"/>
    <w:rsid w:val="003852C7"/>
    <w:rsid w:val="00387C1D"/>
    <w:rsid w:val="0039617F"/>
    <w:rsid w:val="003A3835"/>
    <w:rsid w:val="003A7F85"/>
    <w:rsid w:val="003B3D10"/>
    <w:rsid w:val="003B462A"/>
    <w:rsid w:val="003C2AEB"/>
    <w:rsid w:val="003C6347"/>
    <w:rsid w:val="003C74A4"/>
    <w:rsid w:val="003D0C81"/>
    <w:rsid w:val="003D1B9A"/>
    <w:rsid w:val="003D2846"/>
    <w:rsid w:val="003D3686"/>
    <w:rsid w:val="003D7313"/>
    <w:rsid w:val="003E0399"/>
    <w:rsid w:val="003E405F"/>
    <w:rsid w:val="003E41B7"/>
    <w:rsid w:val="003E4A18"/>
    <w:rsid w:val="003E7ACB"/>
    <w:rsid w:val="003F168F"/>
    <w:rsid w:val="003F57F3"/>
    <w:rsid w:val="00401DF1"/>
    <w:rsid w:val="00402378"/>
    <w:rsid w:val="00402A49"/>
    <w:rsid w:val="0040464F"/>
    <w:rsid w:val="00407244"/>
    <w:rsid w:val="004073E4"/>
    <w:rsid w:val="0041569E"/>
    <w:rsid w:val="004226CB"/>
    <w:rsid w:val="00424C75"/>
    <w:rsid w:val="00425205"/>
    <w:rsid w:val="00426A80"/>
    <w:rsid w:val="004279C8"/>
    <w:rsid w:val="00434A11"/>
    <w:rsid w:val="004354F0"/>
    <w:rsid w:val="004356C1"/>
    <w:rsid w:val="00441174"/>
    <w:rsid w:val="00441DC5"/>
    <w:rsid w:val="00442605"/>
    <w:rsid w:val="00443ECC"/>
    <w:rsid w:val="004454B3"/>
    <w:rsid w:val="004462CF"/>
    <w:rsid w:val="0045061D"/>
    <w:rsid w:val="00453285"/>
    <w:rsid w:val="00455E2D"/>
    <w:rsid w:val="00455FDC"/>
    <w:rsid w:val="004564A1"/>
    <w:rsid w:val="00457CDC"/>
    <w:rsid w:val="00460269"/>
    <w:rsid w:val="00460B20"/>
    <w:rsid w:val="00465065"/>
    <w:rsid w:val="004651CE"/>
    <w:rsid w:val="004670BC"/>
    <w:rsid w:val="00467DB3"/>
    <w:rsid w:val="00467EA1"/>
    <w:rsid w:val="0047048B"/>
    <w:rsid w:val="0049109C"/>
    <w:rsid w:val="00492A25"/>
    <w:rsid w:val="004940EE"/>
    <w:rsid w:val="00494EAC"/>
    <w:rsid w:val="004967D4"/>
    <w:rsid w:val="00496BF7"/>
    <w:rsid w:val="004B0A69"/>
    <w:rsid w:val="004B1E7E"/>
    <w:rsid w:val="004B1EAA"/>
    <w:rsid w:val="004B471B"/>
    <w:rsid w:val="004B7B86"/>
    <w:rsid w:val="004C0EC2"/>
    <w:rsid w:val="004C1DE3"/>
    <w:rsid w:val="004C6BC1"/>
    <w:rsid w:val="004D0957"/>
    <w:rsid w:val="004D0F7A"/>
    <w:rsid w:val="004D10B9"/>
    <w:rsid w:val="004D2A94"/>
    <w:rsid w:val="004D320B"/>
    <w:rsid w:val="004D4F42"/>
    <w:rsid w:val="004D6AE0"/>
    <w:rsid w:val="004E04C0"/>
    <w:rsid w:val="004E4364"/>
    <w:rsid w:val="004E4618"/>
    <w:rsid w:val="004E6C8E"/>
    <w:rsid w:val="004F1F10"/>
    <w:rsid w:val="004F41B2"/>
    <w:rsid w:val="004F72C3"/>
    <w:rsid w:val="004F74E2"/>
    <w:rsid w:val="005008A3"/>
    <w:rsid w:val="0050190A"/>
    <w:rsid w:val="00501B6C"/>
    <w:rsid w:val="005049D3"/>
    <w:rsid w:val="005072A2"/>
    <w:rsid w:val="00514F84"/>
    <w:rsid w:val="005170D8"/>
    <w:rsid w:val="00517284"/>
    <w:rsid w:val="0052312A"/>
    <w:rsid w:val="00523295"/>
    <w:rsid w:val="00523F38"/>
    <w:rsid w:val="005246B1"/>
    <w:rsid w:val="005256FE"/>
    <w:rsid w:val="00525FD8"/>
    <w:rsid w:val="00540693"/>
    <w:rsid w:val="00541A95"/>
    <w:rsid w:val="00542604"/>
    <w:rsid w:val="0054458D"/>
    <w:rsid w:val="00544A2B"/>
    <w:rsid w:val="00545806"/>
    <w:rsid w:val="005502E5"/>
    <w:rsid w:val="00553BAA"/>
    <w:rsid w:val="00560940"/>
    <w:rsid w:val="00561452"/>
    <w:rsid w:val="0056166E"/>
    <w:rsid w:val="00565025"/>
    <w:rsid w:val="00565764"/>
    <w:rsid w:val="00567803"/>
    <w:rsid w:val="005723C9"/>
    <w:rsid w:val="005723D2"/>
    <w:rsid w:val="005726C9"/>
    <w:rsid w:val="005807FF"/>
    <w:rsid w:val="00580BEC"/>
    <w:rsid w:val="005863A1"/>
    <w:rsid w:val="00587050"/>
    <w:rsid w:val="00592E6E"/>
    <w:rsid w:val="0059360B"/>
    <w:rsid w:val="005939CF"/>
    <w:rsid w:val="005B7B5B"/>
    <w:rsid w:val="005C026F"/>
    <w:rsid w:val="005C3F93"/>
    <w:rsid w:val="005C7D23"/>
    <w:rsid w:val="005D6A47"/>
    <w:rsid w:val="005D6CE7"/>
    <w:rsid w:val="005E0649"/>
    <w:rsid w:val="005E16E6"/>
    <w:rsid w:val="005E2EAA"/>
    <w:rsid w:val="005E4176"/>
    <w:rsid w:val="005E47B7"/>
    <w:rsid w:val="005E5C7B"/>
    <w:rsid w:val="005E7CD2"/>
    <w:rsid w:val="005F6760"/>
    <w:rsid w:val="0060072C"/>
    <w:rsid w:val="00604D24"/>
    <w:rsid w:val="00611BEE"/>
    <w:rsid w:val="00611CC3"/>
    <w:rsid w:val="0061243D"/>
    <w:rsid w:val="006129CC"/>
    <w:rsid w:val="00613008"/>
    <w:rsid w:val="00623B23"/>
    <w:rsid w:val="00624D62"/>
    <w:rsid w:val="006261BE"/>
    <w:rsid w:val="00635CFD"/>
    <w:rsid w:val="00642F76"/>
    <w:rsid w:val="00650009"/>
    <w:rsid w:val="0065033A"/>
    <w:rsid w:val="006520AD"/>
    <w:rsid w:val="006537B7"/>
    <w:rsid w:val="00656931"/>
    <w:rsid w:val="00656F22"/>
    <w:rsid w:val="006615B1"/>
    <w:rsid w:val="00662CC5"/>
    <w:rsid w:val="00664548"/>
    <w:rsid w:val="00664C48"/>
    <w:rsid w:val="00666DA9"/>
    <w:rsid w:val="006676CB"/>
    <w:rsid w:val="00670070"/>
    <w:rsid w:val="00674448"/>
    <w:rsid w:val="006748D7"/>
    <w:rsid w:val="0067713C"/>
    <w:rsid w:val="00684656"/>
    <w:rsid w:val="00684CA9"/>
    <w:rsid w:val="00685C71"/>
    <w:rsid w:val="00686646"/>
    <w:rsid w:val="00694934"/>
    <w:rsid w:val="006A0075"/>
    <w:rsid w:val="006A0275"/>
    <w:rsid w:val="006A1011"/>
    <w:rsid w:val="006A4F12"/>
    <w:rsid w:val="006A7E08"/>
    <w:rsid w:val="006B36F7"/>
    <w:rsid w:val="006C3A74"/>
    <w:rsid w:val="006C62BB"/>
    <w:rsid w:val="006D0563"/>
    <w:rsid w:val="006D246F"/>
    <w:rsid w:val="006D566B"/>
    <w:rsid w:val="006D5904"/>
    <w:rsid w:val="006D680C"/>
    <w:rsid w:val="006E0A7D"/>
    <w:rsid w:val="006E2ED5"/>
    <w:rsid w:val="006E5605"/>
    <w:rsid w:val="006E5FE6"/>
    <w:rsid w:val="006F0C88"/>
    <w:rsid w:val="006F165C"/>
    <w:rsid w:val="006F4D0A"/>
    <w:rsid w:val="006F589F"/>
    <w:rsid w:val="006F718C"/>
    <w:rsid w:val="00700255"/>
    <w:rsid w:val="00701EAA"/>
    <w:rsid w:val="00702277"/>
    <w:rsid w:val="007023C9"/>
    <w:rsid w:val="007034F2"/>
    <w:rsid w:val="0070655C"/>
    <w:rsid w:val="00707032"/>
    <w:rsid w:val="007102F9"/>
    <w:rsid w:val="00710D13"/>
    <w:rsid w:val="007166F2"/>
    <w:rsid w:val="0071775E"/>
    <w:rsid w:val="007201DA"/>
    <w:rsid w:val="00720C57"/>
    <w:rsid w:val="00721C57"/>
    <w:rsid w:val="00721CD5"/>
    <w:rsid w:val="007225FD"/>
    <w:rsid w:val="00723785"/>
    <w:rsid w:val="00724C0B"/>
    <w:rsid w:val="00725954"/>
    <w:rsid w:val="00726F30"/>
    <w:rsid w:val="00727472"/>
    <w:rsid w:val="00727EBC"/>
    <w:rsid w:val="0073530B"/>
    <w:rsid w:val="00740C90"/>
    <w:rsid w:val="00742BC9"/>
    <w:rsid w:val="0074335C"/>
    <w:rsid w:val="00744E3F"/>
    <w:rsid w:val="00745B9E"/>
    <w:rsid w:val="007462F3"/>
    <w:rsid w:val="00750FA3"/>
    <w:rsid w:val="0075272E"/>
    <w:rsid w:val="00753259"/>
    <w:rsid w:val="00754A1C"/>
    <w:rsid w:val="00760667"/>
    <w:rsid w:val="00761097"/>
    <w:rsid w:val="00763E26"/>
    <w:rsid w:val="0076491D"/>
    <w:rsid w:val="00767C8F"/>
    <w:rsid w:val="00770146"/>
    <w:rsid w:val="0078720F"/>
    <w:rsid w:val="007903D4"/>
    <w:rsid w:val="0079283F"/>
    <w:rsid w:val="0079440C"/>
    <w:rsid w:val="00794FC4"/>
    <w:rsid w:val="0079735B"/>
    <w:rsid w:val="007A19E0"/>
    <w:rsid w:val="007A206E"/>
    <w:rsid w:val="007A4676"/>
    <w:rsid w:val="007A4E30"/>
    <w:rsid w:val="007A74B1"/>
    <w:rsid w:val="007B151A"/>
    <w:rsid w:val="007B1B8E"/>
    <w:rsid w:val="007B266A"/>
    <w:rsid w:val="007C1301"/>
    <w:rsid w:val="007C20A6"/>
    <w:rsid w:val="007C24E4"/>
    <w:rsid w:val="007C35E7"/>
    <w:rsid w:val="007C4081"/>
    <w:rsid w:val="007C5159"/>
    <w:rsid w:val="007C5655"/>
    <w:rsid w:val="007C73A7"/>
    <w:rsid w:val="007C7C47"/>
    <w:rsid w:val="007D13D3"/>
    <w:rsid w:val="007D1794"/>
    <w:rsid w:val="007D3E34"/>
    <w:rsid w:val="007D479E"/>
    <w:rsid w:val="007D4941"/>
    <w:rsid w:val="007D7A84"/>
    <w:rsid w:val="007E1383"/>
    <w:rsid w:val="007E1634"/>
    <w:rsid w:val="007E19D8"/>
    <w:rsid w:val="007E32D3"/>
    <w:rsid w:val="007E5193"/>
    <w:rsid w:val="007F154D"/>
    <w:rsid w:val="007F340B"/>
    <w:rsid w:val="007F5703"/>
    <w:rsid w:val="007F648A"/>
    <w:rsid w:val="007F79FF"/>
    <w:rsid w:val="00801239"/>
    <w:rsid w:val="008015F0"/>
    <w:rsid w:val="00807E9A"/>
    <w:rsid w:val="00810F0E"/>
    <w:rsid w:val="008121A5"/>
    <w:rsid w:val="008125E2"/>
    <w:rsid w:val="00812704"/>
    <w:rsid w:val="008134DD"/>
    <w:rsid w:val="00815E31"/>
    <w:rsid w:val="00816885"/>
    <w:rsid w:val="008228D3"/>
    <w:rsid w:val="00826776"/>
    <w:rsid w:val="008318A6"/>
    <w:rsid w:val="008318CE"/>
    <w:rsid w:val="00831EDA"/>
    <w:rsid w:val="008332E3"/>
    <w:rsid w:val="0083680C"/>
    <w:rsid w:val="00842183"/>
    <w:rsid w:val="00844D82"/>
    <w:rsid w:val="0084558B"/>
    <w:rsid w:val="0084A482"/>
    <w:rsid w:val="00852446"/>
    <w:rsid w:val="00852BF9"/>
    <w:rsid w:val="008530FC"/>
    <w:rsid w:val="0085324C"/>
    <w:rsid w:val="0085461C"/>
    <w:rsid w:val="0085568E"/>
    <w:rsid w:val="0085C170"/>
    <w:rsid w:val="00862980"/>
    <w:rsid w:val="008747E1"/>
    <w:rsid w:val="00883285"/>
    <w:rsid w:val="00883E5D"/>
    <w:rsid w:val="00886BCD"/>
    <w:rsid w:val="00886CC0"/>
    <w:rsid w:val="00890CA0"/>
    <w:rsid w:val="00891D60"/>
    <w:rsid w:val="00892195"/>
    <w:rsid w:val="008A54AD"/>
    <w:rsid w:val="008A59C6"/>
    <w:rsid w:val="008A7237"/>
    <w:rsid w:val="008A75BB"/>
    <w:rsid w:val="008B1ED1"/>
    <w:rsid w:val="008B4603"/>
    <w:rsid w:val="008B6585"/>
    <w:rsid w:val="008C4D27"/>
    <w:rsid w:val="008C5C6F"/>
    <w:rsid w:val="008C70A6"/>
    <w:rsid w:val="008D03FD"/>
    <w:rsid w:val="008D0FB9"/>
    <w:rsid w:val="008D1347"/>
    <w:rsid w:val="008D2BA3"/>
    <w:rsid w:val="008D2DD1"/>
    <w:rsid w:val="008D3FFE"/>
    <w:rsid w:val="008E2C3C"/>
    <w:rsid w:val="008E69DE"/>
    <w:rsid w:val="008F087C"/>
    <w:rsid w:val="008F1E36"/>
    <w:rsid w:val="008F1FA4"/>
    <w:rsid w:val="008F4234"/>
    <w:rsid w:val="008F6681"/>
    <w:rsid w:val="008F79D0"/>
    <w:rsid w:val="008F7C23"/>
    <w:rsid w:val="0090146B"/>
    <w:rsid w:val="0090235E"/>
    <w:rsid w:val="0090581D"/>
    <w:rsid w:val="00910843"/>
    <w:rsid w:val="00912BD7"/>
    <w:rsid w:val="0091311D"/>
    <w:rsid w:val="0092075A"/>
    <w:rsid w:val="00921447"/>
    <w:rsid w:val="009251FD"/>
    <w:rsid w:val="00925556"/>
    <w:rsid w:val="00925700"/>
    <w:rsid w:val="009324E4"/>
    <w:rsid w:val="00933267"/>
    <w:rsid w:val="009416BE"/>
    <w:rsid w:val="00941859"/>
    <w:rsid w:val="0094654F"/>
    <w:rsid w:val="0094718F"/>
    <w:rsid w:val="0095087A"/>
    <w:rsid w:val="00954207"/>
    <w:rsid w:val="0095720B"/>
    <w:rsid w:val="009573D5"/>
    <w:rsid w:val="00962203"/>
    <w:rsid w:val="00962712"/>
    <w:rsid w:val="00962D46"/>
    <w:rsid w:val="009648B8"/>
    <w:rsid w:val="009662E7"/>
    <w:rsid w:val="00970869"/>
    <w:rsid w:val="00975CB0"/>
    <w:rsid w:val="00986553"/>
    <w:rsid w:val="00993DEA"/>
    <w:rsid w:val="00994088"/>
    <w:rsid w:val="0099771F"/>
    <w:rsid w:val="009A051B"/>
    <w:rsid w:val="009A1BB5"/>
    <w:rsid w:val="009A3DF5"/>
    <w:rsid w:val="009A5FF6"/>
    <w:rsid w:val="009A6C95"/>
    <w:rsid w:val="009A793F"/>
    <w:rsid w:val="009B3956"/>
    <w:rsid w:val="009B3E6A"/>
    <w:rsid w:val="009B4A88"/>
    <w:rsid w:val="009B51A5"/>
    <w:rsid w:val="009C7086"/>
    <w:rsid w:val="009C736F"/>
    <w:rsid w:val="009C79B5"/>
    <w:rsid w:val="009D005E"/>
    <w:rsid w:val="009D26E9"/>
    <w:rsid w:val="009D2A8C"/>
    <w:rsid w:val="009D3531"/>
    <w:rsid w:val="009D5279"/>
    <w:rsid w:val="009D5FC3"/>
    <w:rsid w:val="009D6939"/>
    <w:rsid w:val="009D6B6A"/>
    <w:rsid w:val="009D6D70"/>
    <w:rsid w:val="009E1798"/>
    <w:rsid w:val="009E20F4"/>
    <w:rsid w:val="009E294D"/>
    <w:rsid w:val="009E31D2"/>
    <w:rsid w:val="009E3337"/>
    <w:rsid w:val="009E4C9C"/>
    <w:rsid w:val="009E4E8A"/>
    <w:rsid w:val="009F17D5"/>
    <w:rsid w:val="009F3B48"/>
    <w:rsid w:val="009F638E"/>
    <w:rsid w:val="009F6443"/>
    <w:rsid w:val="00A04B09"/>
    <w:rsid w:val="00A12839"/>
    <w:rsid w:val="00A13490"/>
    <w:rsid w:val="00A169A8"/>
    <w:rsid w:val="00A17569"/>
    <w:rsid w:val="00A25850"/>
    <w:rsid w:val="00A2749F"/>
    <w:rsid w:val="00A31829"/>
    <w:rsid w:val="00A31AC6"/>
    <w:rsid w:val="00A32069"/>
    <w:rsid w:val="00A324F0"/>
    <w:rsid w:val="00A34249"/>
    <w:rsid w:val="00A34267"/>
    <w:rsid w:val="00A37077"/>
    <w:rsid w:val="00A4145B"/>
    <w:rsid w:val="00A41DAE"/>
    <w:rsid w:val="00A4301B"/>
    <w:rsid w:val="00A43729"/>
    <w:rsid w:val="00A43FF9"/>
    <w:rsid w:val="00A45A80"/>
    <w:rsid w:val="00A53F89"/>
    <w:rsid w:val="00A57646"/>
    <w:rsid w:val="00A57E10"/>
    <w:rsid w:val="00A602A9"/>
    <w:rsid w:val="00A6221B"/>
    <w:rsid w:val="00A65216"/>
    <w:rsid w:val="00A658A9"/>
    <w:rsid w:val="00A65B3F"/>
    <w:rsid w:val="00A66146"/>
    <w:rsid w:val="00A661FA"/>
    <w:rsid w:val="00A675FD"/>
    <w:rsid w:val="00A722BC"/>
    <w:rsid w:val="00A74E5D"/>
    <w:rsid w:val="00A80EAD"/>
    <w:rsid w:val="00A8315C"/>
    <w:rsid w:val="00A848AB"/>
    <w:rsid w:val="00A94D0D"/>
    <w:rsid w:val="00A95EA0"/>
    <w:rsid w:val="00AA15B9"/>
    <w:rsid w:val="00AA1A74"/>
    <w:rsid w:val="00AA3038"/>
    <w:rsid w:val="00AA35E3"/>
    <w:rsid w:val="00AA4A63"/>
    <w:rsid w:val="00AA759C"/>
    <w:rsid w:val="00AB5ADA"/>
    <w:rsid w:val="00AB7A74"/>
    <w:rsid w:val="00AC00E8"/>
    <w:rsid w:val="00AC1957"/>
    <w:rsid w:val="00AC454C"/>
    <w:rsid w:val="00AC4EEA"/>
    <w:rsid w:val="00AC5020"/>
    <w:rsid w:val="00AC596C"/>
    <w:rsid w:val="00AD0116"/>
    <w:rsid w:val="00AD6068"/>
    <w:rsid w:val="00AE0DFE"/>
    <w:rsid w:val="00AE16F1"/>
    <w:rsid w:val="00AE1A9D"/>
    <w:rsid w:val="00AE2D98"/>
    <w:rsid w:val="00AE4632"/>
    <w:rsid w:val="00AE6629"/>
    <w:rsid w:val="00AF5E77"/>
    <w:rsid w:val="00B03849"/>
    <w:rsid w:val="00B03B91"/>
    <w:rsid w:val="00B054DB"/>
    <w:rsid w:val="00B06C25"/>
    <w:rsid w:val="00B11BF4"/>
    <w:rsid w:val="00B160C1"/>
    <w:rsid w:val="00B17A91"/>
    <w:rsid w:val="00B209AC"/>
    <w:rsid w:val="00B237E9"/>
    <w:rsid w:val="00B24073"/>
    <w:rsid w:val="00B24A60"/>
    <w:rsid w:val="00B26229"/>
    <w:rsid w:val="00B309F6"/>
    <w:rsid w:val="00B349E9"/>
    <w:rsid w:val="00B36E27"/>
    <w:rsid w:val="00B40CF9"/>
    <w:rsid w:val="00B43D5A"/>
    <w:rsid w:val="00B44628"/>
    <w:rsid w:val="00B45A7E"/>
    <w:rsid w:val="00B517C4"/>
    <w:rsid w:val="00B52B6E"/>
    <w:rsid w:val="00B56A5F"/>
    <w:rsid w:val="00B80372"/>
    <w:rsid w:val="00B82128"/>
    <w:rsid w:val="00B83AA4"/>
    <w:rsid w:val="00B90424"/>
    <w:rsid w:val="00B90947"/>
    <w:rsid w:val="00B91671"/>
    <w:rsid w:val="00B91F58"/>
    <w:rsid w:val="00B92A16"/>
    <w:rsid w:val="00B930B9"/>
    <w:rsid w:val="00B978BE"/>
    <w:rsid w:val="00BA2315"/>
    <w:rsid w:val="00BA5367"/>
    <w:rsid w:val="00BB09EF"/>
    <w:rsid w:val="00BB14BE"/>
    <w:rsid w:val="00BB7724"/>
    <w:rsid w:val="00BB77E3"/>
    <w:rsid w:val="00BB7F3E"/>
    <w:rsid w:val="00BC0AA4"/>
    <w:rsid w:val="00BC15FF"/>
    <w:rsid w:val="00BC223C"/>
    <w:rsid w:val="00BC2BC1"/>
    <w:rsid w:val="00BC5933"/>
    <w:rsid w:val="00BC5FBB"/>
    <w:rsid w:val="00BD03FE"/>
    <w:rsid w:val="00BD2355"/>
    <w:rsid w:val="00BD33FC"/>
    <w:rsid w:val="00BE3F3F"/>
    <w:rsid w:val="00BE73FA"/>
    <w:rsid w:val="00BE7695"/>
    <w:rsid w:val="00BF2DFD"/>
    <w:rsid w:val="00BF557C"/>
    <w:rsid w:val="00BF58E7"/>
    <w:rsid w:val="00BF5994"/>
    <w:rsid w:val="00BF5C1F"/>
    <w:rsid w:val="00BF7D6A"/>
    <w:rsid w:val="00C02AD1"/>
    <w:rsid w:val="00C05787"/>
    <w:rsid w:val="00C068F5"/>
    <w:rsid w:val="00C10F2D"/>
    <w:rsid w:val="00C111D0"/>
    <w:rsid w:val="00C16394"/>
    <w:rsid w:val="00C169A7"/>
    <w:rsid w:val="00C209C9"/>
    <w:rsid w:val="00C22F5C"/>
    <w:rsid w:val="00C23315"/>
    <w:rsid w:val="00C25FAA"/>
    <w:rsid w:val="00C31CA8"/>
    <w:rsid w:val="00C35461"/>
    <w:rsid w:val="00C3713E"/>
    <w:rsid w:val="00C37976"/>
    <w:rsid w:val="00C42596"/>
    <w:rsid w:val="00C46038"/>
    <w:rsid w:val="00C46199"/>
    <w:rsid w:val="00C461F9"/>
    <w:rsid w:val="00C50C48"/>
    <w:rsid w:val="00C55474"/>
    <w:rsid w:val="00C619FA"/>
    <w:rsid w:val="00C61AE9"/>
    <w:rsid w:val="00C61F40"/>
    <w:rsid w:val="00C62FDB"/>
    <w:rsid w:val="00C650C9"/>
    <w:rsid w:val="00C72628"/>
    <w:rsid w:val="00C72CF7"/>
    <w:rsid w:val="00C7433F"/>
    <w:rsid w:val="00C745D7"/>
    <w:rsid w:val="00C76CD1"/>
    <w:rsid w:val="00C80AE2"/>
    <w:rsid w:val="00C83E92"/>
    <w:rsid w:val="00C877C1"/>
    <w:rsid w:val="00C9187C"/>
    <w:rsid w:val="00C948BE"/>
    <w:rsid w:val="00C96CD3"/>
    <w:rsid w:val="00CA360D"/>
    <w:rsid w:val="00CA3D8F"/>
    <w:rsid w:val="00CA7475"/>
    <w:rsid w:val="00CB12A1"/>
    <w:rsid w:val="00CB4B4F"/>
    <w:rsid w:val="00CB540D"/>
    <w:rsid w:val="00CB5CD7"/>
    <w:rsid w:val="00CB64FE"/>
    <w:rsid w:val="00CB7F8C"/>
    <w:rsid w:val="00CC2CEF"/>
    <w:rsid w:val="00CC36FE"/>
    <w:rsid w:val="00CC42A6"/>
    <w:rsid w:val="00CC7492"/>
    <w:rsid w:val="00CC7BC1"/>
    <w:rsid w:val="00CC7F2D"/>
    <w:rsid w:val="00CD044B"/>
    <w:rsid w:val="00CD242E"/>
    <w:rsid w:val="00CD4BD9"/>
    <w:rsid w:val="00CD60C3"/>
    <w:rsid w:val="00CD6CDB"/>
    <w:rsid w:val="00CD7605"/>
    <w:rsid w:val="00CE29AD"/>
    <w:rsid w:val="00CE2C6A"/>
    <w:rsid w:val="00CE51D5"/>
    <w:rsid w:val="00CE65E2"/>
    <w:rsid w:val="00CF093B"/>
    <w:rsid w:val="00CF174D"/>
    <w:rsid w:val="00CF513A"/>
    <w:rsid w:val="00CF638B"/>
    <w:rsid w:val="00CF6AC0"/>
    <w:rsid w:val="00D02641"/>
    <w:rsid w:val="00D03D72"/>
    <w:rsid w:val="00D043C7"/>
    <w:rsid w:val="00D07012"/>
    <w:rsid w:val="00D075FD"/>
    <w:rsid w:val="00D127D6"/>
    <w:rsid w:val="00D213D6"/>
    <w:rsid w:val="00D23B4A"/>
    <w:rsid w:val="00D25467"/>
    <w:rsid w:val="00D27799"/>
    <w:rsid w:val="00D36061"/>
    <w:rsid w:val="00D41014"/>
    <w:rsid w:val="00D41616"/>
    <w:rsid w:val="00D43B83"/>
    <w:rsid w:val="00D46675"/>
    <w:rsid w:val="00D50AAB"/>
    <w:rsid w:val="00D55311"/>
    <w:rsid w:val="00D5712A"/>
    <w:rsid w:val="00D627E0"/>
    <w:rsid w:val="00D6552B"/>
    <w:rsid w:val="00D66789"/>
    <w:rsid w:val="00D71F58"/>
    <w:rsid w:val="00D72D78"/>
    <w:rsid w:val="00D739F8"/>
    <w:rsid w:val="00D74FAE"/>
    <w:rsid w:val="00D7615F"/>
    <w:rsid w:val="00D77509"/>
    <w:rsid w:val="00D80133"/>
    <w:rsid w:val="00D80B15"/>
    <w:rsid w:val="00D853A9"/>
    <w:rsid w:val="00D87750"/>
    <w:rsid w:val="00D925F4"/>
    <w:rsid w:val="00D94F71"/>
    <w:rsid w:val="00D978C7"/>
    <w:rsid w:val="00DA0A33"/>
    <w:rsid w:val="00DA1232"/>
    <w:rsid w:val="00DA2E0C"/>
    <w:rsid w:val="00DA5122"/>
    <w:rsid w:val="00DA5822"/>
    <w:rsid w:val="00DA761A"/>
    <w:rsid w:val="00DB0946"/>
    <w:rsid w:val="00DB3CB5"/>
    <w:rsid w:val="00DB7A4D"/>
    <w:rsid w:val="00DC1FDB"/>
    <w:rsid w:val="00DC481C"/>
    <w:rsid w:val="00DC6978"/>
    <w:rsid w:val="00DC7E68"/>
    <w:rsid w:val="00DC7E76"/>
    <w:rsid w:val="00DD00C8"/>
    <w:rsid w:val="00DD0D92"/>
    <w:rsid w:val="00DD58AE"/>
    <w:rsid w:val="00DD795F"/>
    <w:rsid w:val="00DE1DA4"/>
    <w:rsid w:val="00DE6567"/>
    <w:rsid w:val="00DF0281"/>
    <w:rsid w:val="00DF1E64"/>
    <w:rsid w:val="00DF2D85"/>
    <w:rsid w:val="00DF62AA"/>
    <w:rsid w:val="00E00F57"/>
    <w:rsid w:val="00E026D5"/>
    <w:rsid w:val="00E02D7F"/>
    <w:rsid w:val="00E036B3"/>
    <w:rsid w:val="00E058EF"/>
    <w:rsid w:val="00E069C2"/>
    <w:rsid w:val="00E06DB0"/>
    <w:rsid w:val="00E136EB"/>
    <w:rsid w:val="00E15926"/>
    <w:rsid w:val="00E16051"/>
    <w:rsid w:val="00E20397"/>
    <w:rsid w:val="00E20F10"/>
    <w:rsid w:val="00E22164"/>
    <w:rsid w:val="00E30172"/>
    <w:rsid w:val="00E34576"/>
    <w:rsid w:val="00E3726A"/>
    <w:rsid w:val="00E43F98"/>
    <w:rsid w:val="00E44C43"/>
    <w:rsid w:val="00E45FB6"/>
    <w:rsid w:val="00E467E0"/>
    <w:rsid w:val="00E52D8C"/>
    <w:rsid w:val="00E550A2"/>
    <w:rsid w:val="00E560BE"/>
    <w:rsid w:val="00E608D0"/>
    <w:rsid w:val="00E62C81"/>
    <w:rsid w:val="00E63287"/>
    <w:rsid w:val="00E6390D"/>
    <w:rsid w:val="00E664D2"/>
    <w:rsid w:val="00E66ACE"/>
    <w:rsid w:val="00E66B2B"/>
    <w:rsid w:val="00E6784A"/>
    <w:rsid w:val="00E7206E"/>
    <w:rsid w:val="00E72C61"/>
    <w:rsid w:val="00E736A6"/>
    <w:rsid w:val="00E85467"/>
    <w:rsid w:val="00E85C4A"/>
    <w:rsid w:val="00E91ECE"/>
    <w:rsid w:val="00E925B1"/>
    <w:rsid w:val="00E93378"/>
    <w:rsid w:val="00E94620"/>
    <w:rsid w:val="00EA20FF"/>
    <w:rsid w:val="00EA61D0"/>
    <w:rsid w:val="00EA7202"/>
    <w:rsid w:val="00EA7754"/>
    <w:rsid w:val="00EB0E98"/>
    <w:rsid w:val="00EB2C8E"/>
    <w:rsid w:val="00EB7DA8"/>
    <w:rsid w:val="00EC38E5"/>
    <w:rsid w:val="00EC43B9"/>
    <w:rsid w:val="00EC489D"/>
    <w:rsid w:val="00ED0ECB"/>
    <w:rsid w:val="00ED69AE"/>
    <w:rsid w:val="00EE42A1"/>
    <w:rsid w:val="00EE4459"/>
    <w:rsid w:val="00EE4518"/>
    <w:rsid w:val="00EE4B11"/>
    <w:rsid w:val="00EE6EEC"/>
    <w:rsid w:val="00EF088C"/>
    <w:rsid w:val="00EF1C54"/>
    <w:rsid w:val="00F02E1E"/>
    <w:rsid w:val="00F04DBB"/>
    <w:rsid w:val="00F05ADB"/>
    <w:rsid w:val="00F06509"/>
    <w:rsid w:val="00F07D0D"/>
    <w:rsid w:val="00F106C9"/>
    <w:rsid w:val="00F16F69"/>
    <w:rsid w:val="00F21D25"/>
    <w:rsid w:val="00F276B5"/>
    <w:rsid w:val="00F30CF3"/>
    <w:rsid w:val="00F337B0"/>
    <w:rsid w:val="00F3467D"/>
    <w:rsid w:val="00F353FD"/>
    <w:rsid w:val="00F364F4"/>
    <w:rsid w:val="00F41506"/>
    <w:rsid w:val="00F439EB"/>
    <w:rsid w:val="00F47843"/>
    <w:rsid w:val="00F50FEC"/>
    <w:rsid w:val="00F61048"/>
    <w:rsid w:val="00F62DE7"/>
    <w:rsid w:val="00F646F6"/>
    <w:rsid w:val="00F679DC"/>
    <w:rsid w:val="00F70E18"/>
    <w:rsid w:val="00F724F0"/>
    <w:rsid w:val="00F74309"/>
    <w:rsid w:val="00F87216"/>
    <w:rsid w:val="00F87EEF"/>
    <w:rsid w:val="00F97EE1"/>
    <w:rsid w:val="00FA04CA"/>
    <w:rsid w:val="00FA1163"/>
    <w:rsid w:val="00FA15E3"/>
    <w:rsid w:val="00FA29AD"/>
    <w:rsid w:val="00FB3062"/>
    <w:rsid w:val="00FB38DC"/>
    <w:rsid w:val="00FB39C8"/>
    <w:rsid w:val="00FB7107"/>
    <w:rsid w:val="00FB7618"/>
    <w:rsid w:val="00FC038B"/>
    <w:rsid w:val="00FC05A9"/>
    <w:rsid w:val="00FC191A"/>
    <w:rsid w:val="00FC59A7"/>
    <w:rsid w:val="00FD0422"/>
    <w:rsid w:val="00FD0DAD"/>
    <w:rsid w:val="00FD1B95"/>
    <w:rsid w:val="00FD1C13"/>
    <w:rsid w:val="00FD1E2A"/>
    <w:rsid w:val="00FD3F61"/>
    <w:rsid w:val="00FD6269"/>
    <w:rsid w:val="00FE3A66"/>
    <w:rsid w:val="00FF3432"/>
    <w:rsid w:val="01357106"/>
    <w:rsid w:val="0135BFAF"/>
    <w:rsid w:val="0139079E"/>
    <w:rsid w:val="017EF5A7"/>
    <w:rsid w:val="01803B38"/>
    <w:rsid w:val="01890EF4"/>
    <w:rsid w:val="01FE7181"/>
    <w:rsid w:val="022D4772"/>
    <w:rsid w:val="024B11F2"/>
    <w:rsid w:val="0254DBC6"/>
    <w:rsid w:val="02556E74"/>
    <w:rsid w:val="028628D7"/>
    <w:rsid w:val="02A5AC4F"/>
    <w:rsid w:val="02C3B759"/>
    <w:rsid w:val="02E34E6C"/>
    <w:rsid w:val="02ED537A"/>
    <w:rsid w:val="02F5A0A2"/>
    <w:rsid w:val="02F693E4"/>
    <w:rsid w:val="034E4C97"/>
    <w:rsid w:val="039F42A2"/>
    <w:rsid w:val="03B8D0C1"/>
    <w:rsid w:val="03BEEDC7"/>
    <w:rsid w:val="03C4738B"/>
    <w:rsid w:val="0437F668"/>
    <w:rsid w:val="043DFF50"/>
    <w:rsid w:val="044EEAC9"/>
    <w:rsid w:val="04923B4C"/>
    <w:rsid w:val="04ADEDD4"/>
    <w:rsid w:val="04BFC15A"/>
    <w:rsid w:val="04FE3C7B"/>
    <w:rsid w:val="05249763"/>
    <w:rsid w:val="05AD2528"/>
    <w:rsid w:val="05B9AE1B"/>
    <w:rsid w:val="05BBF521"/>
    <w:rsid w:val="05E43D7D"/>
    <w:rsid w:val="05FE57BB"/>
    <w:rsid w:val="06044709"/>
    <w:rsid w:val="065CCB2D"/>
    <w:rsid w:val="068F328B"/>
    <w:rsid w:val="068FACCC"/>
    <w:rsid w:val="06919A01"/>
    <w:rsid w:val="06AE668A"/>
    <w:rsid w:val="06C61462"/>
    <w:rsid w:val="06F58BDF"/>
    <w:rsid w:val="06FAE55D"/>
    <w:rsid w:val="070B10FF"/>
    <w:rsid w:val="07194A19"/>
    <w:rsid w:val="075BC1C6"/>
    <w:rsid w:val="07663DFB"/>
    <w:rsid w:val="07749272"/>
    <w:rsid w:val="07AFDD25"/>
    <w:rsid w:val="07BCAFBA"/>
    <w:rsid w:val="07C7B8AD"/>
    <w:rsid w:val="07F19436"/>
    <w:rsid w:val="0803FD31"/>
    <w:rsid w:val="081AC7AE"/>
    <w:rsid w:val="0865EDF2"/>
    <w:rsid w:val="087E68BE"/>
    <w:rsid w:val="08883D6E"/>
    <w:rsid w:val="08B9076E"/>
    <w:rsid w:val="091AB1EE"/>
    <w:rsid w:val="09370AE8"/>
    <w:rsid w:val="094E0EF3"/>
    <w:rsid w:val="09804F4F"/>
    <w:rsid w:val="0984F402"/>
    <w:rsid w:val="098D3B38"/>
    <w:rsid w:val="09952161"/>
    <w:rsid w:val="09CEC999"/>
    <w:rsid w:val="09DFAF67"/>
    <w:rsid w:val="09F14144"/>
    <w:rsid w:val="09FCE3AD"/>
    <w:rsid w:val="0A1C8062"/>
    <w:rsid w:val="0A23CA31"/>
    <w:rsid w:val="0A3A1FE7"/>
    <w:rsid w:val="0A9BA05B"/>
    <w:rsid w:val="0AB9D27F"/>
    <w:rsid w:val="0AEE7CB4"/>
    <w:rsid w:val="0B36FE08"/>
    <w:rsid w:val="0B699FEC"/>
    <w:rsid w:val="0B89136C"/>
    <w:rsid w:val="0BC078BD"/>
    <w:rsid w:val="0BC4C93F"/>
    <w:rsid w:val="0BF2DFF4"/>
    <w:rsid w:val="0C088987"/>
    <w:rsid w:val="0C33A761"/>
    <w:rsid w:val="0C733B04"/>
    <w:rsid w:val="0C7F4D93"/>
    <w:rsid w:val="0C933173"/>
    <w:rsid w:val="0CC3F022"/>
    <w:rsid w:val="0CEF37FE"/>
    <w:rsid w:val="0D1E42AD"/>
    <w:rsid w:val="0D22BE37"/>
    <w:rsid w:val="0D542E58"/>
    <w:rsid w:val="0D563840"/>
    <w:rsid w:val="0D99E090"/>
    <w:rsid w:val="0DDA410F"/>
    <w:rsid w:val="0DE27696"/>
    <w:rsid w:val="0DFA0170"/>
    <w:rsid w:val="0E6CDC1D"/>
    <w:rsid w:val="0E95A278"/>
    <w:rsid w:val="0E9D83EE"/>
    <w:rsid w:val="0E9E1E05"/>
    <w:rsid w:val="0E9F7C2C"/>
    <w:rsid w:val="0EA300DC"/>
    <w:rsid w:val="0F17A298"/>
    <w:rsid w:val="0F3CA6CC"/>
    <w:rsid w:val="0F81E351"/>
    <w:rsid w:val="0FAC8089"/>
    <w:rsid w:val="0FE10D7E"/>
    <w:rsid w:val="0FE33F89"/>
    <w:rsid w:val="0FE8FCA0"/>
    <w:rsid w:val="0FEF5244"/>
    <w:rsid w:val="101609C0"/>
    <w:rsid w:val="1019E997"/>
    <w:rsid w:val="10258A1C"/>
    <w:rsid w:val="109DD43C"/>
    <w:rsid w:val="10C3D275"/>
    <w:rsid w:val="10DFCE26"/>
    <w:rsid w:val="10F2AE97"/>
    <w:rsid w:val="10F996A4"/>
    <w:rsid w:val="111862DB"/>
    <w:rsid w:val="11307D15"/>
    <w:rsid w:val="113E7A92"/>
    <w:rsid w:val="115E4AC5"/>
    <w:rsid w:val="116C61DA"/>
    <w:rsid w:val="11720C4B"/>
    <w:rsid w:val="117E9F2C"/>
    <w:rsid w:val="118B6134"/>
    <w:rsid w:val="119F7FDF"/>
    <w:rsid w:val="11BC61F5"/>
    <w:rsid w:val="11BE89F7"/>
    <w:rsid w:val="11C6BEDD"/>
    <w:rsid w:val="11F2EA90"/>
    <w:rsid w:val="11FD40F1"/>
    <w:rsid w:val="122948C3"/>
    <w:rsid w:val="122C8434"/>
    <w:rsid w:val="1231D44D"/>
    <w:rsid w:val="124F0079"/>
    <w:rsid w:val="124F7081"/>
    <w:rsid w:val="1263C7EF"/>
    <w:rsid w:val="126E23CB"/>
    <w:rsid w:val="13015FBC"/>
    <w:rsid w:val="13065563"/>
    <w:rsid w:val="1307060F"/>
    <w:rsid w:val="131AB183"/>
    <w:rsid w:val="13237A1F"/>
    <w:rsid w:val="132C959A"/>
    <w:rsid w:val="13403D71"/>
    <w:rsid w:val="13948DA9"/>
    <w:rsid w:val="13F22DEB"/>
    <w:rsid w:val="1404F3B5"/>
    <w:rsid w:val="1421805C"/>
    <w:rsid w:val="142877E9"/>
    <w:rsid w:val="142D9693"/>
    <w:rsid w:val="1444D111"/>
    <w:rsid w:val="14B4A821"/>
    <w:rsid w:val="14E44100"/>
    <w:rsid w:val="14E4FCEB"/>
    <w:rsid w:val="14E6AD35"/>
    <w:rsid w:val="14F3753B"/>
    <w:rsid w:val="14FBBC71"/>
    <w:rsid w:val="14FE00D5"/>
    <w:rsid w:val="155A0F73"/>
    <w:rsid w:val="15874106"/>
    <w:rsid w:val="158C1527"/>
    <w:rsid w:val="15A816BA"/>
    <w:rsid w:val="15C1440E"/>
    <w:rsid w:val="15C9E1EC"/>
    <w:rsid w:val="160456FA"/>
    <w:rsid w:val="1626F8BA"/>
    <w:rsid w:val="163AFF76"/>
    <w:rsid w:val="16690294"/>
    <w:rsid w:val="1674B543"/>
    <w:rsid w:val="1677B639"/>
    <w:rsid w:val="168E7364"/>
    <w:rsid w:val="16AE384E"/>
    <w:rsid w:val="16B78187"/>
    <w:rsid w:val="16DC1F1A"/>
    <w:rsid w:val="16E34761"/>
    <w:rsid w:val="17170315"/>
    <w:rsid w:val="173B94EE"/>
    <w:rsid w:val="1750E965"/>
    <w:rsid w:val="17858E49"/>
    <w:rsid w:val="17AA6C6F"/>
    <w:rsid w:val="17B2F1AE"/>
    <w:rsid w:val="17D42353"/>
    <w:rsid w:val="17E77787"/>
    <w:rsid w:val="181BE1C2"/>
    <w:rsid w:val="1828EF67"/>
    <w:rsid w:val="183BD94A"/>
    <w:rsid w:val="18A3B72A"/>
    <w:rsid w:val="18AF6A39"/>
    <w:rsid w:val="18BE1C58"/>
    <w:rsid w:val="18CAC742"/>
    <w:rsid w:val="190E46B2"/>
    <w:rsid w:val="19366FE7"/>
    <w:rsid w:val="194EC20F"/>
    <w:rsid w:val="196C8DA0"/>
    <w:rsid w:val="1991E08D"/>
    <w:rsid w:val="19D1E5DD"/>
    <w:rsid w:val="19D58783"/>
    <w:rsid w:val="1A18D605"/>
    <w:rsid w:val="1A487C49"/>
    <w:rsid w:val="1A683D1E"/>
    <w:rsid w:val="1A8573A0"/>
    <w:rsid w:val="1A8D24A0"/>
    <w:rsid w:val="1A9857FD"/>
    <w:rsid w:val="1AA7D141"/>
    <w:rsid w:val="1AD1B16C"/>
    <w:rsid w:val="1AD93570"/>
    <w:rsid w:val="1AE67109"/>
    <w:rsid w:val="1AEA9270"/>
    <w:rsid w:val="1B09D431"/>
    <w:rsid w:val="1B2A1C69"/>
    <w:rsid w:val="1BA5883D"/>
    <w:rsid w:val="1BD5BE5C"/>
    <w:rsid w:val="1BEDFB67"/>
    <w:rsid w:val="1BF26B3A"/>
    <w:rsid w:val="1C18A8E1"/>
    <w:rsid w:val="1C2B033C"/>
    <w:rsid w:val="1C315EBF"/>
    <w:rsid w:val="1C5B7496"/>
    <w:rsid w:val="1C60299B"/>
    <w:rsid w:val="1C88E0E8"/>
    <w:rsid w:val="1CAE7941"/>
    <w:rsid w:val="1CC08DC2"/>
    <w:rsid w:val="1D0636DE"/>
    <w:rsid w:val="1D203165"/>
    <w:rsid w:val="1D353F7D"/>
    <w:rsid w:val="1D5B12D5"/>
    <w:rsid w:val="1D5DD346"/>
    <w:rsid w:val="1D6D47B0"/>
    <w:rsid w:val="1D7D4178"/>
    <w:rsid w:val="1D97FD53"/>
    <w:rsid w:val="1DA09754"/>
    <w:rsid w:val="1DA11F10"/>
    <w:rsid w:val="1E27BE20"/>
    <w:rsid w:val="1E2B9EF1"/>
    <w:rsid w:val="1E4DAF3E"/>
    <w:rsid w:val="1E69994C"/>
    <w:rsid w:val="1E75F677"/>
    <w:rsid w:val="1E89BB0F"/>
    <w:rsid w:val="1EBF51FE"/>
    <w:rsid w:val="1ED47CDC"/>
    <w:rsid w:val="1ED4E533"/>
    <w:rsid w:val="1EDE7A2B"/>
    <w:rsid w:val="1EEB1AF3"/>
    <w:rsid w:val="1F091811"/>
    <w:rsid w:val="1F35D0A3"/>
    <w:rsid w:val="1F3A6904"/>
    <w:rsid w:val="1F3B5093"/>
    <w:rsid w:val="1F5CD0C2"/>
    <w:rsid w:val="1FB5D692"/>
    <w:rsid w:val="1FE7F9B4"/>
    <w:rsid w:val="1FFF076E"/>
    <w:rsid w:val="202C0551"/>
    <w:rsid w:val="206C48C7"/>
    <w:rsid w:val="2078F960"/>
    <w:rsid w:val="207D92B7"/>
    <w:rsid w:val="20816ACC"/>
    <w:rsid w:val="20C7E527"/>
    <w:rsid w:val="20D1345F"/>
    <w:rsid w:val="20EF86C7"/>
    <w:rsid w:val="20FD47FE"/>
    <w:rsid w:val="211FAC72"/>
    <w:rsid w:val="213447E8"/>
    <w:rsid w:val="2183CA15"/>
    <w:rsid w:val="2189BB54"/>
    <w:rsid w:val="21CA8E06"/>
    <w:rsid w:val="21DCAE56"/>
    <w:rsid w:val="21DE5983"/>
    <w:rsid w:val="22070426"/>
    <w:rsid w:val="223BCD58"/>
    <w:rsid w:val="224B5091"/>
    <w:rsid w:val="224BA5D6"/>
    <w:rsid w:val="22887405"/>
    <w:rsid w:val="23008DD8"/>
    <w:rsid w:val="2310CFB9"/>
    <w:rsid w:val="2318EDA8"/>
    <w:rsid w:val="2330310A"/>
    <w:rsid w:val="2349570D"/>
    <w:rsid w:val="2363A613"/>
    <w:rsid w:val="236603F3"/>
    <w:rsid w:val="238640A7"/>
    <w:rsid w:val="23AF31AE"/>
    <w:rsid w:val="23CA0BFF"/>
    <w:rsid w:val="23F2A4B5"/>
    <w:rsid w:val="23F78B99"/>
    <w:rsid w:val="23FEE91F"/>
    <w:rsid w:val="245F41B6"/>
    <w:rsid w:val="246646F6"/>
    <w:rsid w:val="24696E26"/>
    <w:rsid w:val="246D228E"/>
    <w:rsid w:val="2478C2A3"/>
    <w:rsid w:val="248DDF7A"/>
    <w:rsid w:val="24A7BE8A"/>
    <w:rsid w:val="24CE1751"/>
    <w:rsid w:val="24D49334"/>
    <w:rsid w:val="24FF168C"/>
    <w:rsid w:val="250FB52C"/>
    <w:rsid w:val="25495AF9"/>
    <w:rsid w:val="254F755C"/>
    <w:rsid w:val="25559B44"/>
    <w:rsid w:val="256D0944"/>
    <w:rsid w:val="25821D01"/>
    <w:rsid w:val="25962B78"/>
    <w:rsid w:val="25BB7006"/>
    <w:rsid w:val="25DBF56D"/>
    <w:rsid w:val="25FD19C7"/>
    <w:rsid w:val="261C78A2"/>
    <w:rsid w:val="263EDA16"/>
    <w:rsid w:val="26CCDE3D"/>
    <w:rsid w:val="26EED293"/>
    <w:rsid w:val="26F158A9"/>
    <w:rsid w:val="270629ED"/>
    <w:rsid w:val="27188958"/>
    <w:rsid w:val="2734B419"/>
    <w:rsid w:val="2734FBBA"/>
    <w:rsid w:val="2735D4B8"/>
    <w:rsid w:val="2745D767"/>
    <w:rsid w:val="27522BD3"/>
    <w:rsid w:val="27536125"/>
    <w:rsid w:val="2779AB08"/>
    <w:rsid w:val="2797CDFE"/>
    <w:rsid w:val="279FDFF8"/>
    <w:rsid w:val="281B9253"/>
    <w:rsid w:val="282D0C4F"/>
    <w:rsid w:val="2854707E"/>
    <w:rsid w:val="28C224C1"/>
    <w:rsid w:val="28D9D547"/>
    <w:rsid w:val="28E6AED8"/>
    <w:rsid w:val="2900EE19"/>
    <w:rsid w:val="292D5663"/>
    <w:rsid w:val="29575FFF"/>
    <w:rsid w:val="295B78FA"/>
    <w:rsid w:val="2979B6DC"/>
    <w:rsid w:val="29879078"/>
    <w:rsid w:val="29A1BB85"/>
    <w:rsid w:val="29B48469"/>
    <w:rsid w:val="29F3CAA9"/>
    <w:rsid w:val="2A3B22B9"/>
    <w:rsid w:val="2A48F3D1"/>
    <w:rsid w:val="2A4CFB64"/>
    <w:rsid w:val="2A4E8EFB"/>
    <w:rsid w:val="2A52118D"/>
    <w:rsid w:val="2A5CE759"/>
    <w:rsid w:val="2A92A848"/>
    <w:rsid w:val="2A9A2393"/>
    <w:rsid w:val="2AA081CB"/>
    <w:rsid w:val="2AA9C3E6"/>
    <w:rsid w:val="2AC70F31"/>
    <w:rsid w:val="2ADC484E"/>
    <w:rsid w:val="2B057A5B"/>
    <w:rsid w:val="2B1BF46E"/>
    <w:rsid w:val="2B2AAC5B"/>
    <w:rsid w:val="2B32E863"/>
    <w:rsid w:val="2B81DF12"/>
    <w:rsid w:val="2BA54504"/>
    <w:rsid w:val="2BBCFFD2"/>
    <w:rsid w:val="2BD552E6"/>
    <w:rsid w:val="2BDA5375"/>
    <w:rsid w:val="2BE016A9"/>
    <w:rsid w:val="2BE272D1"/>
    <w:rsid w:val="2BF1D040"/>
    <w:rsid w:val="2BF28260"/>
    <w:rsid w:val="2C12B05E"/>
    <w:rsid w:val="2C234026"/>
    <w:rsid w:val="2C5B6C42"/>
    <w:rsid w:val="2C6BC937"/>
    <w:rsid w:val="2C6DF970"/>
    <w:rsid w:val="2C7BB52C"/>
    <w:rsid w:val="2C98C4BF"/>
    <w:rsid w:val="2CA87699"/>
    <w:rsid w:val="2CBC2F6F"/>
    <w:rsid w:val="2CBD1361"/>
    <w:rsid w:val="2CC67CBC"/>
    <w:rsid w:val="2D4D3E2E"/>
    <w:rsid w:val="2D520308"/>
    <w:rsid w:val="2E083072"/>
    <w:rsid w:val="2E484560"/>
    <w:rsid w:val="2EA3D642"/>
    <w:rsid w:val="2EA4C678"/>
    <w:rsid w:val="2EB92823"/>
    <w:rsid w:val="2EC82AC6"/>
    <w:rsid w:val="2ED03063"/>
    <w:rsid w:val="2EF0D77D"/>
    <w:rsid w:val="2EFD879A"/>
    <w:rsid w:val="2F0EC4ED"/>
    <w:rsid w:val="2F2BE28C"/>
    <w:rsid w:val="2F4EB5C0"/>
    <w:rsid w:val="2F637F35"/>
    <w:rsid w:val="2F6DC787"/>
    <w:rsid w:val="2F6EFBEC"/>
    <w:rsid w:val="2F6FA423"/>
    <w:rsid w:val="2FAFB971"/>
    <w:rsid w:val="30143AF5"/>
    <w:rsid w:val="301A21C1"/>
    <w:rsid w:val="3062D501"/>
    <w:rsid w:val="30657B95"/>
    <w:rsid w:val="306FBDEE"/>
    <w:rsid w:val="30889C7A"/>
    <w:rsid w:val="309CDFAB"/>
    <w:rsid w:val="30A83BDD"/>
    <w:rsid w:val="30AE5C10"/>
    <w:rsid w:val="30CFA4ED"/>
    <w:rsid w:val="3145064D"/>
    <w:rsid w:val="319EB960"/>
    <w:rsid w:val="31CCDCA0"/>
    <w:rsid w:val="31CDDCDF"/>
    <w:rsid w:val="31E13399"/>
    <w:rsid w:val="320560D7"/>
    <w:rsid w:val="3205E193"/>
    <w:rsid w:val="32921C43"/>
    <w:rsid w:val="329336CA"/>
    <w:rsid w:val="32A874C1"/>
    <w:rsid w:val="32D79FEF"/>
    <w:rsid w:val="32D95637"/>
    <w:rsid w:val="32DD8B8D"/>
    <w:rsid w:val="333D0E3C"/>
    <w:rsid w:val="333EFD67"/>
    <w:rsid w:val="33860651"/>
    <w:rsid w:val="33AE9A33"/>
    <w:rsid w:val="33B49376"/>
    <w:rsid w:val="33CB90E0"/>
    <w:rsid w:val="33DA34D4"/>
    <w:rsid w:val="34073256"/>
    <w:rsid w:val="340B9ADA"/>
    <w:rsid w:val="340FA514"/>
    <w:rsid w:val="3456B6D0"/>
    <w:rsid w:val="34751D23"/>
    <w:rsid w:val="35356044"/>
    <w:rsid w:val="3541255E"/>
    <w:rsid w:val="354325C5"/>
    <w:rsid w:val="356A4D6B"/>
    <w:rsid w:val="357C71FA"/>
    <w:rsid w:val="35AC9560"/>
    <w:rsid w:val="35B73FDD"/>
    <w:rsid w:val="35DA0D62"/>
    <w:rsid w:val="361CCAB5"/>
    <w:rsid w:val="36333264"/>
    <w:rsid w:val="364830F6"/>
    <w:rsid w:val="365B8C5C"/>
    <w:rsid w:val="36875040"/>
    <w:rsid w:val="36DB5EEE"/>
    <w:rsid w:val="36F944B1"/>
    <w:rsid w:val="37551852"/>
    <w:rsid w:val="3768FF5B"/>
    <w:rsid w:val="3769DCA0"/>
    <w:rsid w:val="376D6C28"/>
    <w:rsid w:val="3796E718"/>
    <w:rsid w:val="37A4CDAA"/>
    <w:rsid w:val="37B39F80"/>
    <w:rsid w:val="37B9C74F"/>
    <w:rsid w:val="3830B9FE"/>
    <w:rsid w:val="383712F2"/>
    <w:rsid w:val="3899F486"/>
    <w:rsid w:val="38EBFD13"/>
    <w:rsid w:val="38F3A0FC"/>
    <w:rsid w:val="392F6FF0"/>
    <w:rsid w:val="397941FF"/>
    <w:rsid w:val="397CAAD9"/>
    <w:rsid w:val="398F0366"/>
    <w:rsid w:val="39C027E9"/>
    <w:rsid w:val="39C0C340"/>
    <w:rsid w:val="39DE1306"/>
    <w:rsid w:val="39E3DEEA"/>
    <w:rsid w:val="39EABD48"/>
    <w:rsid w:val="39F6F1F9"/>
    <w:rsid w:val="3A138CB1"/>
    <w:rsid w:val="3A23E430"/>
    <w:rsid w:val="3A4108EB"/>
    <w:rsid w:val="3A5A3C07"/>
    <w:rsid w:val="3A849DBF"/>
    <w:rsid w:val="3A9EAA94"/>
    <w:rsid w:val="3AC97162"/>
    <w:rsid w:val="3AC98977"/>
    <w:rsid w:val="3AD48E0B"/>
    <w:rsid w:val="3ADC48C0"/>
    <w:rsid w:val="3B109A06"/>
    <w:rsid w:val="3B2595CF"/>
    <w:rsid w:val="3B4C2766"/>
    <w:rsid w:val="3B67DC07"/>
    <w:rsid w:val="3B820F04"/>
    <w:rsid w:val="3BAF4265"/>
    <w:rsid w:val="3BD20F69"/>
    <w:rsid w:val="3BDCA408"/>
    <w:rsid w:val="3BF1D753"/>
    <w:rsid w:val="3C018040"/>
    <w:rsid w:val="3C02D6C8"/>
    <w:rsid w:val="3C0ACB7E"/>
    <w:rsid w:val="3C3CA34F"/>
    <w:rsid w:val="3C6D4355"/>
    <w:rsid w:val="3C78AC77"/>
    <w:rsid w:val="3CA94C25"/>
    <w:rsid w:val="3CAC6A67"/>
    <w:rsid w:val="3CF25A25"/>
    <w:rsid w:val="3CFB1693"/>
    <w:rsid w:val="3D05FADA"/>
    <w:rsid w:val="3D185905"/>
    <w:rsid w:val="3D19BBB7"/>
    <w:rsid w:val="3D562499"/>
    <w:rsid w:val="3D5E1B2E"/>
    <w:rsid w:val="3D633157"/>
    <w:rsid w:val="3D74872E"/>
    <w:rsid w:val="3D834422"/>
    <w:rsid w:val="3DCE5B1B"/>
    <w:rsid w:val="3E1520FB"/>
    <w:rsid w:val="3E483AC8"/>
    <w:rsid w:val="3E484BB5"/>
    <w:rsid w:val="3E5C5B79"/>
    <w:rsid w:val="3EE670D3"/>
    <w:rsid w:val="3F0208C4"/>
    <w:rsid w:val="3F448EF3"/>
    <w:rsid w:val="3F6B267E"/>
    <w:rsid w:val="3F8374C6"/>
    <w:rsid w:val="3F8FC2E5"/>
    <w:rsid w:val="3FA06566"/>
    <w:rsid w:val="3FBEEBA7"/>
    <w:rsid w:val="3FC490AE"/>
    <w:rsid w:val="3FC6C2C7"/>
    <w:rsid w:val="3FDC0E93"/>
    <w:rsid w:val="3FE40B29"/>
    <w:rsid w:val="400A3A7B"/>
    <w:rsid w:val="401259D7"/>
    <w:rsid w:val="40566DFC"/>
    <w:rsid w:val="40986385"/>
    <w:rsid w:val="40AD28DC"/>
    <w:rsid w:val="40AFD511"/>
    <w:rsid w:val="40B6C69A"/>
    <w:rsid w:val="40C08451"/>
    <w:rsid w:val="40CAFF21"/>
    <w:rsid w:val="412C831E"/>
    <w:rsid w:val="415AE2B0"/>
    <w:rsid w:val="419F90FB"/>
    <w:rsid w:val="41B73F72"/>
    <w:rsid w:val="41C56453"/>
    <w:rsid w:val="41E4115F"/>
    <w:rsid w:val="42113225"/>
    <w:rsid w:val="424F1F76"/>
    <w:rsid w:val="42549034"/>
    <w:rsid w:val="426A6A2A"/>
    <w:rsid w:val="4274ECC1"/>
    <w:rsid w:val="4290941C"/>
    <w:rsid w:val="42C6DD4A"/>
    <w:rsid w:val="42EC94E3"/>
    <w:rsid w:val="430B7BB3"/>
    <w:rsid w:val="4322657F"/>
    <w:rsid w:val="4349C83E"/>
    <w:rsid w:val="43515EEB"/>
    <w:rsid w:val="435D2FE5"/>
    <w:rsid w:val="437C2EE5"/>
    <w:rsid w:val="4386B7FC"/>
    <w:rsid w:val="43AB69A6"/>
    <w:rsid w:val="43C59BA3"/>
    <w:rsid w:val="43DCC8C0"/>
    <w:rsid w:val="43E0C1AD"/>
    <w:rsid w:val="43E4FD4A"/>
    <w:rsid w:val="440322EC"/>
    <w:rsid w:val="44091FF0"/>
    <w:rsid w:val="44147EB0"/>
    <w:rsid w:val="44419CCE"/>
    <w:rsid w:val="4454671C"/>
    <w:rsid w:val="4468F5FB"/>
    <w:rsid w:val="4486C574"/>
    <w:rsid w:val="4486FC56"/>
    <w:rsid w:val="44977A3C"/>
    <w:rsid w:val="44B9122D"/>
    <w:rsid w:val="44C2E60D"/>
    <w:rsid w:val="44D56F05"/>
    <w:rsid w:val="44F9BC96"/>
    <w:rsid w:val="450285E8"/>
    <w:rsid w:val="4510ABCE"/>
    <w:rsid w:val="452F7E5E"/>
    <w:rsid w:val="453212B1"/>
    <w:rsid w:val="456231B6"/>
    <w:rsid w:val="4573E8F4"/>
    <w:rsid w:val="461FC809"/>
    <w:rsid w:val="4626DFA7"/>
    <w:rsid w:val="464BB5B1"/>
    <w:rsid w:val="464FBF23"/>
    <w:rsid w:val="4673230B"/>
    <w:rsid w:val="469CC7E3"/>
    <w:rsid w:val="46A7F9AA"/>
    <w:rsid w:val="4708354D"/>
    <w:rsid w:val="4712FDCF"/>
    <w:rsid w:val="4721E7D3"/>
    <w:rsid w:val="4727EB34"/>
    <w:rsid w:val="4729ED7E"/>
    <w:rsid w:val="47469C7D"/>
    <w:rsid w:val="4749A1A0"/>
    <w:rsid w:val="474E0E6D"/>
    <w:rsid w:val="474E4C09"/>
    <w:rsid w:val="47700179"/>
    <w:rsid w:val="4779AA2E"/>
    <w:rsid w:val="4782AD4F"/>
    <w:rsid w:val="47B67B3D"/>
    <w:rsid w:val="47F2B6CF"/>
    <w:rsid w:val="48006D04"/>
    <w:rsid w:val="4808E5A3"/>
    <w:rsid w:val="480B27BA"/>
    <w:rsid w:val="48337A2D"/>
    <w:rsid w:val="48389844"/>
    <w:rsid w:val="4849E136"/>
    <w:rsid w:val="484B7054"/>
    <w:rsid w:val="4861CB33"/>
    <w:rsid w:val="488A03B6"/>
    <w:rsid w:val="488C56FA"/>
    <w:rsid w:val="4891F0DE"/>
    <w:rsid w:val="48B4DB6C"/>
    <w:rsid w:val="49091A18"/>
    <w:rsid w:val="49435D0F"/>
    <w:rsid w:val="49663185"/>
    <w:rsid w:val="4984FB6C"/>
    <w:rsid w:val="49D468A5"/>
    <w:rsid w:val="49E3306C"/>
    <w:rsid w:val="49EC820A"/>
    <w:rsid w:val="4A7AEFAC"/>
    <w:rsid w:val="4A95BE24"/>
    <w:rsid w:val="4AB20683"/>
    <w:rsid w:val="4AB2FE8F"/>
    <w:rsid w:val="4AC2D0F3"/>
    <w:rsid w:val="4AD75806"/>
    <w:rsid w:val="4AE22B5E"/>
    <w:rsid w:val="4AF6C40D"/>
    <w:rsid w:val="4AF97545"/>
    <w:rsid w:val="4B1FBA82"/>
    <w:rsid w:val="4B2B882C"/>
    <w:rsid w:val="4B54F7E3"/>
    <w:rsid w:val="4B744B99"/>
    <w:rsid w:val="4B82D181"/>
    <w:rsid w:val="4B8E4FBC"/>
    <w:rsid w:val="4B9048B4"/>
    <w:rsid w:val="4BC78391"/>
    <w:rsid w:val="4BD24154"/>
    <w:rsid w:val="4C911967"/>
    <w:rsid w:val="4CD3DE27"/>
    <w:rsid w:val="4CD6DBE6"/>
    <w:rsid w:val="4CFB48A3"/>
    <w:rsid w:val="4D34F680"/>
    <w:rsid w:val="4D50B3F7"/>
    <w:rsid w:val="4D677ADB"/>
    <w:rsid w:val="4D72BD45"/>
    <w:rsid w:val="4D9335A9"/>
    <w:rsid w:val="4DA1B10A"/>
    <w:rsid w:val="4DAEFD60"/>
    <w:rsid w:val="4DD6EFE5"/>
    <w:rsid w:val="4DE1FB46"/>
    <w:rsid w:val="4DEC399A"/>
    <w:rsid w:val="4E11E66F"/>
    <w:rsid w:val="4E18F4B7"/>
    <w:rsid w:val="4E4E7D58"/>
    <w:rsid w:val="4EB7A118"/>
    <w:rsid w:val="4ED317D4"/>
    <w:rsid w:val="4EE6CA48"/>
    <w:rsid w:val="4EE7E918"/>
    <w:rsid w:val="4EFCD5B4"/>
    <w:rsid w:val="4F1D72F8"/>
    <w:rsid w:val="4F2C697C"/>
    <w:rsid w:val="4F4A8922"/>
    <w:rsid w:val="4F5353E8"/>
    <w:rsid w:val="4F71A425"/>
    <w:rsid w:val="4FA60027"/>
    <w:rsid w:val="4FA65C5C"/>
    <w:rsid w:val="4FD01C47"/>
    <w:rsid w:val="4FE783D6"/>
    <w:rsid w:val="500BC80A"/>
    <w:rsid w:val="500BF1A8"/>
    <w:rsid w:val="50316746"/>
    <w:rsid w:val="5044BBF2"/>
    <w:rsid w:val="504EB482"/>
    <w:rsid w:val="50583B82"/>
    <w:rsid w:val="5073D414"/>
    <w:rsid w:val="50DE4BF5"/>
    <w:rsid w:val="50E05EDF"/>
    <w:rsid w:val="50F5C1B3"/>
    <w:rsid w:val="50F9A325"/>
    <w:rsid w:val="510E5FBC"/>
    <w:rsid w:val="51203B53"/>
    <w:rsid w:val="513A58DB"/>
    <w:rsid w:val="518824CC"/>
    <w:rsid w:val="51B4A6C2"/>
    <w:rsid w:val="51BAA17B"/>
    <w:rsid w:val="51C52A2F"/>
    <w:rsid w:val="51C99743"/>
    <w:rsid w:val="51E1C485"/>
    <w:rsid w:val="51E4A3E7"/>
    <w:rsid w:val="520542AD"/>
    <w:rsid w:val="5217C838"/>
    <w:rsid w:val="5222C7B7"/>
    <w:rsid w:val="5229895B"/>
    <w:rsid w:val="5239439F"/>
    <w:rsid w:val="5245D150"/>
    <w:rsid w:val="52466139"/>
    <w:rsid w:val="52C0FBA9"/>
    <w:rsid w:val="52E51DE7"/>
    <w:rsid w:val="52E78347"/>
    <w:rsid w:val="531CEBEB"/>
    <w:rsid w:val="536CAC10"/>
    <w:rsid w:val="53A0A0BD"/>
    <w:rsid w:val="53B49126"/>
    <w:rsid w:val="53C7B4EC"/>
    <w:rsid w:val="53CE2F0B"/>
    <w:rsid w:val="53E78E21"/>
    <w:rsid w:val="54007217"/>
    <w:rsid w:val="54016E36"/>
    <w:rsid w:val="541E9C9E"/>
    <w:rsid w:val="543A314A"/>
    <w:rsid w:val="54608818"/>
    <w:rsid w:val="5484AE77"/>
    <w:rsid w:val="548E7D0D"/>
    <w:rsid w:val="549887DB"/>
    <w:rsid w:val="54AB37CE"/>
    <w:rsid w:val="54B73C8A"/>
    <w:rsid w:val="54C01FDC"/>
    <w:rsid w:val="54C5C7AF"/>
    <w:rsid w:val="54DD0FE2"/>
    <w:rsid w:val="54EBE03B"/>
    <w:rsid w:val="5503FF02"/>
    <w:rsid w:val="55110549"/>
    <w:rsid w:val="55171200"/>
    <w:rsid w:val="552744D4"/>
    <w:rsid w:val="555ED6B5"/>
    <w:rsid w:val="557ED170"/>
    <w:rsid w:val="55AEA201"/>
    <w:rsid w:val="55CCF8CB"/>
    <w:rsid w:val="5621E64A"/>
    <w:rsid w:val="562B6C3E"/>
    <w:rsid w:val="564E6CD5"/>
    <w:rsid w:val="565835A0"/>
    <w:rsid w:val="56620ACF"/>
    <w:rsid w:val="56A4AE48"/>
    <w:rsid w:val="56C45724"/>
    <w:rsid w:val="56D8B3D0"/>
    <w:rsid w:val="56D9A0A3"/>
    <w:rsid w:val="56DA66E3"/>
    <w:rsid w:val="56EA77D1"/>
    <w:rsid w:val="56F74001"/>
    <w:rsid w:val="57130DCF"/>
    <w:rsid w:val="57539D3A"/>
    <w:rsid w:val="57593F0C"/>
    <w:rsid w:val="57D56AD0"/>
    <w:rsid w:val="57ED2C4E"/>
    <w:rsid w:val="583F5074"/>
    <w:rsid w:val="58600D03"/>
    <w:rsid w:val="587D538D"/>
    <w:rsid w:val="58C7C8DE"/>
    <w:rsid w:val="58F1D9FB"/>
    <w:rsid w:val="590621BF"/>
    <w:rsid w:val="591D7E99"/>
    <w:rsid w:val="592C2369"/>
    <w:rsid w:val="594F1052"/>
    <w:rsid w:val="597CEA68"/>
    <w:rsid w:val="5995C7E3"/>
    <w:rsid w:val="599FD2AF"/>
    <w:rsid w:val="59B9C2D7"/>
    <w:rsid w:val="59C72985"/>
    <w:rsid w:val="59DE148C"/>
    <w:rsid w:val="59F8E62D"/>
    <w:rsid w:val="5A098BF2"/>
    <w:rsid w:val="5A427652"/>
    <w:rsid w:val="5A9CAB74"/>
    <w:rsid w:val="5AA30A11"/>
    <w:rsid w:val="5AA72E59"/>
    <w:rsid w:val="5ABBF2A7"/>
    <w:rsid w:val="5ABF66FF"/>
    <w:rsid w:val="5ACCA3F7"/>
    <w:rsid w:val="5AD279D8"/>
    <w:rsid w:val="5AE0582F"/>
    <w:rsid w:val="5AE8FD1F"/>
    <w:rsid w:val="5B3C4C6C"/>
    <w:rsid w:val="5B58BDF7"/>
    <w:rsid w:val="5B5D5F10"/>
    <w:rsid w:val="5B7988A6"/>
    <w:rsid w:val="5B7F822B"/>
    <w:rsid w:val="5B803558"/>
    <w:rsid w:val="5B82D966"/>
    <w:rsid w:val="5B9A64EA"/>
    <w:rsid w:val="5BD32336"/>
    <w:rsid w:val="5C304135"/>
    <w:rsid w:val="5C3D8C66"/>
    <w:rsid w:val="5C5BF1D2"/>
    <w:rsid w:val="5C74C199"/>
    <w:rsid w:val="5C772B66"/>
    <w:rsid w:val="5C7F5124"/>
    <w:rsid w:val="5C86D98E"/>
    <w:rsid w:val="5C950D58"/>
    <w:rsid w:val="5CCB5806"/>
    <w:rsid w:val="5CD7E565"/>
    <w:rsid w:val="5CE761BF"/>
    <w:rsid w:val="5CEBAA8B"/>
    <w:rsid w:val="5CFB6580"/>
    <w:rsid w:val="5D0D5258"/>
    <w:rsid w:val="5D1B3434"/>
    <w:rsid w:val="5D2FD19B"/>
    <w:rsid w:val="5D33AB68"/>
    <w:rsid w:val="5D631116"/>
    <w:rsid w:val="5D65F89A"/>
    <w:rsid w:val="5D72D95B"/>
    <w:rsid w:val="5D79BF63"/>
    <w:rsid w:val="5D95BCCE"/>
    <w:rsid w:val="5E160FD8"/>
    <w:rsid w:val="5E1B819C"/>
    <w:rsid w:val="5E26A412"/>
    <w:rsid w:val="5E3F5429"/>
    <w:rsid w:val="5E6B891D"/>
    <w:rsid w:val="5E6F8796"/>
    <w:rsid w:val="5EB16F35"/>
    <w:rsid w:val="5EF09FC3"/>
    <w:rsid w:val="5F539647"/>
    <w:rsid w:val="5F6A3DB9"/>
    <w:rsid w:val="5F6B414D"/>
    <w:rsid w:val="5F784C93"/>
    <w:rsid w:val="5F86CD2B"/>
    <w:rsid w:val="5F904600"/>
    <w:rsid w:val="5FBD4382"/>
    <w:rsid w:val="5FC9B9F2"/>
    <w:rsid w:val="5FCA5DD7"/>
    <w:rsid w:val="5FE94C35"/>
    <w:rsid w:val="604D2C9A"/>
    <w:rsid w:val="609D995C"/>
    <w:rsid w:val="60A94368"/>
    <w:rsid w:val="60D4E95A"/>
    <w:rsid w:val="60FBB3E9"/>
    <w:rsid w:val="61126733"/>
    <w:rsid w:val="612C714D"/>
    <w:rsid w:val="61420CDE"/>
    <w:rsid w:val="6161CBAD"/>
    <w:rsid w:val="61E8A6F4"/>
    <w:rsid w:val="61F109CF"/>
    <w:rsid w:val="622C5626"/>
    <w:rsid w:val="6231942F"/>
    <w:rsid w:val="62529013"/>
    <w:rsid w:val="6259367C"/>
    <w:rsid w:val="626C9AA3"/>
    <w:rsid w:val="62922775"/>
    <w:rsid w:val="62AC7E24"/>
    <w:rsid w:val="62BF7119"/>
    <w:rsid w:val="62CAF1BF"/>
    <w:rsid w:val="62E5A1A8"/>
    <w:rsid w:val="62E7A394"/>
    <w:rsid w:val="62F2DE87"/>
    <w:rsid w:val="6312BAAD"/>
    <w:rsid w:val="63141FB7"/>
    <w:rsid w:val="6314C58F"/>
    <w:rsid w:val="632CC49F"/>
    <w:rsid w:val="633DCDB5"/>
    <w:rsid w:val="63646FDE"/>
    <w:rsid w:val="63AF1BE3"/>
    <w:rsid w:val="63B617EF"/>
    <w:rsid w:val="63CCCF57"/>
    <w:rsid w:val="63D27DE8"/>
    <w:rsid w:val="6411130E"/>
    <w:rsid w:val="642A3DEF"/>
    <w:rsid w:val="642AFE92"/>
    <w:rsid w:val="645AB1BA"/>
    <w:rsid w:val="646EF089"/>
    <w:rsid w:val="647950B5"/>
    <w:rsid w:val="6497461E"/>
    <w:rsid w:val="649AA4A2"/>
    <w:rsid w:val="65229144"/>
    <w:rsid w:val="65437300"/>
    <w:rsid w:val="659B2ED3"/>
    <w:rsid w:val="65AF2DA6"/>
    <w:rsid w:val="65C70E73"/>
    <w:rsid w:val="65CEDCE6"/>
    <w:rsid w:val="661543AF"/>
    <w:rsid w:val="66315150"/>
    <w:rsid w:val="6665D569"/>
    <w:rsid w:val="667DE286"/>
    <w:rsid w:val="66ADE5EA"/>
    <w:rsid w:val="67181DA6"/>
    <w:rsid w:val="672CEEEA"/>
    <w:rsid w:val="67539478"/>
    <w:rsid w:val="675B73F1"/>
    <w:rsid w:val="6766FE04"/>
    <w:rsid w:val="67913062"/>
    <w:rsid w:val="67EC017A"/>
    <w:rsid w:val="6814FC14"/>
    <w:rsid w:val="6823D90B"/>
    <w:rsid w:val="68249167"/>
    <w:rsid w:val="6828D248"/>
    <w:rsid w:val="6856E431"/>
    <w:rsid w:val="6859A309"/>
    <w:rsid w:val="68B4F636"/>
    <w:rsid w:val="68E310A9"/>
    <w:rsid w:val="68F5AA20"/>
    <w:rsid w:val="69047A79"/>
    <w:rsid w:val="69581C98"/>
    <w:rsid w:val="697CBB65"/>
    <w:rsid w:val="6982DDC6"/>
    <w:rsid w:val="699CE51B"/>
    <w:rsid w:val="69EBAFE6"/>
    <w:rsid w:val="6A0CC0F3"/>
    <w:rsid w:val="6A2E65E2"/>
    <w:rsid w:val="6A3BBFCC"/>
    <w:rsid w:val="6A5B81DF"/>
    <w:rsid w:val="6A72443C"/>
    <w:rsid w:val="6A84FBDA"/>
    <w:rsid w:val="6A9550F4"/>
    <w:rsid w:val="6ACAE961"/>
    <w:rsid w:val="6AF3EA5A"/>
    <w:rsid w:val="6B3063F3"/>
    <w:rsid w:val="6BD4DB23"/>
    <w:rsid w:val="6BE406E5"/>
    <w:rsid w:val="6BF75240"/>
    <w:rsid w:val="6C0A78A2"/>
    <w:rsid w:val="6C46ED17"/>
    <w:rsid w:val="6C4C2EC2"/>
    <w:rsid w:val="6C9A0F6F"/>
    <w:rsid w:val="6C9AD158"/>
    <w:rsid w:val="6CF1C369"/>
    <w:rsid w:val="6CFF0282"/>
    <w:rsid w:val="6D01E31C"/>
    <w:rsid w:val="6D0AB970"/>
    <w:rsid w:val="6D46103F"/>
    <w:rsid w:val="6D4D442D"/>
    <w:rsid w:val="6D532D77"/>
    <w:rsid w:val="6D61B6BB"/>
    <w:rsid w:val="6D6BC162"/>
    <w:rsid w:val="6D8409EA"/>
    <w:rsid w:val="6D94AD41"/>
    <w:rsid w:val="6DD72DBE"/>
    <w:rsid w:val="6DF74748"/>
    <w:rsid w:val="6DF7808F"/>
    <w:rsid w:val="6DFB8829"/>
    <w:rsid w:val="6E2C33A2"/>
    <w:rsid w:val="6E34C4B4"/>
    <w:rsid w:val="6EAA32A3"/>
    <w:rsid w:val="6F0330A4"/>
    <w:rsid w:val="6F11E04B"/>
    <w:rsid w:val="6F1FDA4B"/>
    <w:rsid w:val="6F41C4DC"/>
    <w:rsid w:val="6F43BF7E"/>
    <w:rsid w:val="6F5FF332"/>
    <w:rsid w:val="6F7D34A4"/>
    <w:rsid w:val="6F89E79D"/>
    <w:rsid w:val="6FA51394"/>
    <w:rsid w:val="6FA81AFD"/>
    <w:rsid w:val="6FAAFA9C"/>
    <w:rsid w:val="6FC12F53"/>
    <w:rsid w:val="6FDB7173"/>
    <w:rsid w:val="701DE2EA"/>
    <w:rsid w:val="703C06D4"/>
    <w:rsid w:val="7045212F"/>
    <w:rsid w:val="705908A7"/>
    <w:rsid w:val="70A4A89F"/>
    <w:rsid w:val="70D76B56"/>
    <w:rsid w:val="70E71194"/>
    <w:rsid w:val="70EFD646"/>
    <w:rsid w:val="70F5578E"/>
    <w:rsid w:val="7118B752"/>
    <w:rsid w:val="713BCFE1"/>
    <w:rsid w:val="71521244"/>
    <w:rsid w:val="717F6130"/>
    <w:rsid w:val="719E3AEA"/>
    <w:rsid w:val="71A13ED7"/>
    <w:rsid w:val="71A9A669"/>
    <w:rsid w:val="71B128BC"/>
    <w:rsid w:val="71B2F31F"/>
    <w:rsid w:val="71FA3998"/>
    <w:rsid w:val="7201AE62"/>
    <w:rsid w:val="72192D1B"/>
    <w:rsid w:val="72196DD2"/>
    <w:rsid w:val="7219B735"/>
    <w:rsid w:val="72260B20"/>
    <w:rsid w:val="729127EF"/>
    <w:rsid w:val="7295B6BE"/>
    <w:rsid w:val="72C87199"/>
    <w:rsid w:val="72EB69FC"/>
    <w:rsid w:val="731F41CF"/>
    <w:rsid w:val="7369E4C6"/>
    <w:rsid w:val="7382E5D5"/>
    <w:rsid w:val="73C02D06"/>
    <w:rsid w:val="73E97EE6"/>
    <w:rsid w:val="73F21914"/>
    <w:rsid w:val="73F34B6E"/>
    <w:rsid w:val="742797F3"/>
    <w:rsid w:val="746592EE"/>
    <w:rsid w:val="74950D0D"/>
    <w:rsid w:val="74A4054F"/>
    <w:rsid w:val="752D38D7"/>
    <w:rsid w:val="757C36DA"/>
    <w:rsid w:val="75925793"/>
    <w:rsid w:val="75B18C69"/>
    <w:rsid w:val="75DA59D1"/>
    <w:rsid w:val="763F6F4E"/>
    <w:rsid w:val="76551C63"/>
    <w:rsid w:val="7658772E"/>
    <w:rsid w:val="768214A7"/>
    <w:rsid w:val="76B23F61"/>
    <w:rsid w:val="76BAA83E"/>
    <w:rsid w:val="76FF80C8"/>
    <w:rsid w:val="77162716"/>
    <w:rsid w:val="77206D95"/>
    <w:rsid w:val="772A2F0C"/>
    <w:rsid w:val="772AEC30"/>
    <w:rsid w:val="7795CA89"/>
    <w:rsid w:val="77973B6F"/>
    <w:rsid w:val="77F38714"/>
    <w:rsid w:val="7808DC06"/>
    <w:rsid w:val="780929B4"/>
    <w:rsid w:val="78248633"/>
    <w:rsid w:val="78265CE2"/>
    <w:rsid w:val="785027FE"/>
    <w:rsid w:val="786E65B7"/>
    <w:rsid w:val="78782289"/>
    <w:rsid w:val="78BD736C"/>
    <w:rsid w:val="78D4AFA9"/>
    <w:rsid w:val="78E779F7"/>
    <w:rsid w:val="78F32262"/>
    <w:rsid w:val="794F4990"/>
    <w:rsid w:val="795ABCD2"/>
    <w:rsid w:val="79677F8B"/>
    <w:rsid w:val="796E2DC8"/>
    <w:rsid w:val="798392A2"/>
    <w:rsid w:val="7984D50D"/>
    <w:rsid w:val="79A5ED3B"/>
    <w:rsid w:val="79B90310"/>
    <w:rsid w:val="79BDF993"/>
    <w:rsid w:val="79C1744D"/>
    <w:rsid w:val="79D7BC31"/>
    <w:rsid w:val="7A08FCCD"/>
    <w:rsid w:val="7A4FA7FD"/>
    <w:rsid w:val="7A52B31F"/>
    <w:rsid w:val="7A6B0C36"/>
    <w:rsid w:val="7A83DB93"/>
    <w:rsid w:val="7A95BBDA"/>
    <w:rsid w:val="7A99970E"/>
    <w:rsid w:val="7A9B7E46"/>
    <w:rsid w:val="7AA24A11"/>
    <w:rsid w:val="7AAF111E"/>
    <w:rsid w:val="7AAFB0AF"/>
    <w:rsid w:val="7B091B5F"/>
    <w:rsid w:val="7B0E9496"/>
    <w:rsid w:val="7B1E7959"/>
    <w:rsid w:val="7B33511D"/>
    <w:rsid w:val="7B37A507"/>
    <w:rsid w:val="7B56BD8F"/>
    <w:rsid w:val="7B82CF2B"/>
    <w:rsid w:val="7B8DC3F9"/>
    <w:rsid w:val="7BEA2780"/>
    <w:rsid w:val="7BFBB408"/>
    <w:rsid w:val="7C4110C2"/>
    <w:rsid w:val="7C667C33"/>
    <w:rsid w:val="7C6CA8DC"/>
    <w:rsid w:val="7C871782"/>
    <w:rsid w:val="7CA4EBC0"/>
    <w:rsid w:val="7CAFBE04"/>
    <w:rsid w:val="7CF28DF0"/>
    <w:rsid w:val="7CFCF43F"/>
    <w:rsid w:val="7D21DB90"/>
    <w:rsid w:val="7D22657B"/>
    <w:rsid w:val="7D7350F7"/>
    <w:rsid w:val="7D84411B"/>
    <w:rsid w:val="7DA27B22"/>
    <w:rsid w:val="7DAB31F6"/>
    <w:rsid w:val="7DD90E83"/>
    <w:rsid w:val="7DFF6523"/>
    <w:rsid w:val="7E04A9F4"/>
    <w:rsid w:val="7E202C13"/>
    <w:rsid w:val="7E286BB3"/>
    <w:rsid w:val="7E3C484C"/>
    <w:rsid w:val="7E74135E"/>
    <w:rsid w:val="7E7D30D2"/>
    <w:rsid w:val="7E7E5BAC"/>
    <w:rsid w:val="7E8ACCF7"/>
    <w:rsid w:val="7E8E5E51"/>
    <w:rsid w:val="7ECD2FFD"/>
    <w:rsid w:val="7EE84531"/>
    <w:rsid w:val="7EF6FC82"/>
    <w:rsid w:val="7F3186E1"/>
    <w:rsid w:val="7F7420F6"/>
    <w:rsid w:val="7FABADA9"/>
    <w:rsid w:val="7FDA66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1D19E"/>
  <w15:chartTrackingRefBased/>
  <w15:docId w15:val="{6EA3C4A0-6567-40DF-B2A9-20566937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25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176"/>
  </w:style>
  <w:style w:type="paragraph" w:styleId="Footer">
    <w:name w:val="footer"/>
    <w:basedOn w:val="Normal"/>
    <w:link w:val="FooterChar"/>
    <w:uiPriority w:val="99"/>
    <w:unhideWhenUsed/>
    <w:rsid w:val="005E4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176"/>
  </w:style>
  <w:style w:type="paragraph" w:styleId="ListParagraph">
    <w:name w:val="List Paragraph"/>
    <w:basedOn w:val="Normal"/>
    <w:uiPriority w:val="34"/>
    <w:qFormat/>
    <w:rsid w:val="005E4176"/>
    <w:pPr>
      <w:ind w:left="720"/>
      <w:contextualSpacing/>
    </w:pPr>
  </w:style>
  <w:style w:type="character" w:styleId="Hyperlink">
    <w:name w:val="Hyperlink"/>
    <w:basedOn w:val="DefaultParagraphFont"/>
    <w:uiPriority w:val="99"/>
    <w:unhideWhenUsed/>
    <w:rsid w:val="002600B5"/>
    <w:rPr>
      <w:color w:val="0563C1" w:themeColor="hyperlink"/>
      <w:u w:val="single"/>
    </w:rPr>
  </w:style>
  <w:style w:type="character" w:customStyle="1" w:styleId="Mentionnonrsolue1">
    <w:name w:val="Mention non résolue1"/>
    <w:basedOn w:val="DefaultParagraphFont"/>
    <w:uiPriority w:val="99"/>
    <w:unhideWhenUsed/>
    <w:rsid w:val="002600B5"/>
    <w:rPr>
      <w:color w:val="605E5C"/>
      <w:shd w:val="clear" w:color="auto" w:fill="E1DFDD"/>
    </w:rPr>
  </w:style>
  <w:style w:type="paragraph" w:customStyle="1" w:styleId="paragraph">
    <w:name w:val="paragraph"/>
    <w:basedOn w:val="Normal"/>
    <w:rsid w:val="002600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00B5"/>
  </w:style>
  <w:style w:type="character" w:customStyle="1" w:styleId="eop">
    <w:name w:val="eop"/>
    <w:basedOn w:val="DefaultParagraphFont"/>
    <w:rsid w:val="002600B5"/>
  </w:style>
  <w:style w:type="table" w:styleId="TableGrid">
    <w:name w:val="Table Grid"/>
    <w:basedOn w:val="TableNormal"/>
    <w:uiPriority w:val="39"/>
    <w:rsid w:val="00BB77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337B0"/>
    <w:rPr>
      <w:b/>
      <w:bCs/>
    </w:rPr>
  </w:style>
  <w:style w:type="character" w:customStyle="1" w:styleId="CommentSubjectChar">
    <w:name w:val="Comment Subject Char"/>
    <w:basedOn w:val="CommentTextChar"/>
    <w:link w:val="CommentSubject"/>
    <w:uiPriority w:val="99"/>
    <w:semiHidden/>
    <w:rsid w:val="00F337B0"/>
    <w:rPr>
      <w:b/>
      <w:bCs/>
      <w:sz w:val="20"/>
      <w:szCs w:val="20"/>
    </w:rPr>
  </w:style>
  <w:style w:type="paragraph" w:styleId="Revision">
    <w:name w:val="Revision"/>
    <w:hidden/>
    <w:uiPriority w:val="99"/>
    <w:semiHidden/>
    <w:rsid w:val="00C169A7"/>
    <w:pPr>
      <w:spacing w:after="0" w:line="240" w:lineRule="auto"/>
    </w:pPr>
  </w:style>
  <w:style w:type="character" w:styleId="FollowedHyperlink">
    <w:name w:val="FollowedHyperlink"/>
    <w:basedOn w:val="DefaultParagraphFont"/>
    <w:uiPriority w:val="99"/>
    <w:semiHidden/>
    <w:unhideWhenUsed/>
    <w:rsid w:val="00662CC5"/>
    <w:rPr>
      <w:color w:val="954F72" w:themeColor="followedHyperlink"/>
      <w:u w:val="single"/>
    </w:rPr>
  </w:style>
  <w:style w:type="paragraph" w:styleId="NormalWeb">
    <w:name w:val="Normal (Web)"/>
    <w:basedOn w:val="Normal"/>
    <w:uiPriority w:val="99"/>
    <w:semiHidden/>
    <w:unhideWhenUsed/>
    <w:rsid w:val="007B1B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7B1B8E"/>
  </w:style>
  <w:style w:type="character" w:customStyle="1" w:styleId="ui-provider">
    <w:name w:val="ui-provider"/>
    <w:basedOn w:val="DefaultParagraphFont"/>
    <w:rsid w:val="008121A5"/>
  </w:style>
  <w:style w:type="character" w:styleId="UnresolvedMention">
    <w:name w:val="Unresolved Mention"/>
    <w:basedOn w:val="DefaultParagraphFont"/>
    <w:uiPriority w:val="99"/>
    <w:rsid w:val="00807E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heller.brandeis.edu/" TargetMode="External"/><Relationship Id="rId18" Type="http://schemas.openxmlformats.org/officeDocument/2006/relationships/hyperlink" Target="http://www.freedomofmobilityforum.org/en/follow-u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freedomofmobility.stellantis.com/en/governance" TargetMode="External"/><Relationship Id="rId17" Type="http://schemas.openxmlformats.org/officeDocument/2006/relationships/hyperlink" Target="https://www.freedomofmobilityforum.org/en" TargetMode="External"/><Relationship Id="rId2" Type="http://schemas.openxmlformats.org/officeDocument/2006/relationships/customXml" Target="../customXml/item2.xml"/><Relationship Id="rId16" Type="http://schemas.openxmlformats.org/officeDocument/2006/relationships/hyperlink" Target="https://fr.yougov.com/" TargetMode="External"/><Relationship Id="rId20" Type="http://schemas.openxmlformats.org/officeDocument/2006/relationships/hyperlink" Target="mailto:media_fom@freedomofmobilityforum.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reedomofmobilityforum.org/en/2024-event" TargetMode="External"/><Relationship Id="rId5" Type="http://schemas.openxmlformats.org/officeDocument/2006/relationships/styles" Target="styles.xml"/><Relationship Id="rId15" Type="http://schemas.openxmlformats.org/officeDocument/2006/relationships/hyperlink" Target="https://ensa.uit.ac.ma/" TargetMode="External"/><Relationship Id="rId23" Type="http://schemas.openxmlformats.org/officeDocument/2006/relationships/theme" Target="theme/theme1.xml"/><Relationship Id="rId10" Type="http://schemas.openxmlformats.org/officeDocument/2006/relationships/hyperlink" Target="https://www.stellantis.com/en" TargetMode="External"/><Relationship Id="rId19" Type="http://schemas.openxmlformats.org/officeDocument/2006/relationships/hyperlink" Target="https://www.freedomofmobilityforum.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ec.edu/en/master-s-programs/specialized-masters/master-sustainability-and-social-innovatio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9ba626e-fcdf-4022-9974-bbf787ecde52" xsi:nil="true"/>
    <_Flow_SignoffStatus xmlns="6994bae8-28a9-459b-8c2c-21f2fcf6f3fd" xsi:nil="true"/>
    <lcf76f155ced4ddcb4097134ff3c332f xmlns="6994bae8-28a9-459b-8c2c-21f2fcf6f3fd">
      <Terms xmlns="http://schemas.microsoft.com/office/infopath/2007/PartnerControls"/>
    </lcf76f155ced4ddcb4097134ff3c332f>
    <MediaLengthInSeconds xmlns="6994bae8-28a9-459b-8c2c-21f2fcf6f3fd" xsi:nil="true"/>
    <SharedWithUsers xmlns="79ba626e-fcdf-4022-9974-bbf787ecde52">
      <UserInfo>
        <DisplayName>DIANNA GUTIERREZ</DisplayName>
        <AccountId>134</AccountId>
        <AccountType/>
      </UserInfo>
      <UserInfo>
        <DisplayName>HAILEY HUTCHESON (EXTERNAL)</DisplayName>
        <AccountId>135</AccountId>
        <AccountType/>
      </UserInfo>
      <UserInfo>
        <DisplayName>BERTRAND BLAISE</DisplayName>
        <AccountId>17</AccountId>
        <AccountType/>
      </UserInfo>
      <UserInfo>
        <DisplayName>ANDREA MARCO COSTANZO</DisplayName>
        <AccountId>4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A1B9C18CAF2C4EA5BA88A18F889C67" ma:contentTypeVersion="16" ma:contentTypeDescription="Create a new document." ma:contentTypeScope="" ma:versionID="f07c6c2c4560e3d83c5039bd33591fbd">
  <xsd:schema xmlns:xsd="http://www.w3.org/2001/XMLSchema" xmlns:xs="http://www.w3.org/2001/XMLSchema" xmlns:p="http://schemas.microsoft.com/office/2006/metadata/properties" xmlns:ns2="6994bae8-28a9-459b-8c2c-21f2fcf6f3fd" xmlns:ns3="79ba626e-fcdf-4022-9974-bbf787ecde52" targetNamespace="http://schemas.microsoft.com/office/2006/metadata/properties" ma:root="true" ma:fieldsID="e54d3f8785748a501a740d67405a7521" ns2:_="" ns3:_="">
    <xsd:import namespace="6994bae8-28a9-459b-8c2c-21f2fcf6f3fd"/>
    <xsd:import namespace="79ba626e-fcdf-4022-9974-bbf787ecde5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94bae8-28a9-459b-8c2c-21f2fcf6f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ba626e-fcdf-4022-9974-bbf787ecde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e33d031-20ae-4be7-a056-bc7e9468180b}" ma:internalName="TaxCatchAll" ma:showField="CatchAllData" ma:web="79ba626e-fcdf-4022-9974-bbf787ecd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948DCB-7180-426F-A295-657E04075743}">
  <ds:schemaRefs>
    <ds:schemaRef ds:uri="http://schemas.microsoft.com/sharepoint/v3/contenttype/forms"/>
  </ds:schemaRefs>
</ds:datastoreItem>
</file>

<file path=customXml/itemProps2.xml><?xml version="1.0" encoding="utf-8"?>
<ds:datastoreItem xmlns:ds="http://schemas.openxmlformats.org/officeDocument/2006/customXml" ds:itemID="{7FCFED09-9F9D-4000-BD2F-A1F195EE7BD9}">
  <ds:schemaRefs>
    <ds:schemaRef ds:uri="http://schemas.microsoft.com/office/2006/metadata/properties"/>
    <ds:schemaRef ds:uri="http://schemas.microsoft.com/office/infopath/2007/PartnerControls"/>
    <ds:schemaRef ds:uri="79ba626e-fcdf-4022-9974-bbf787ecde52"/>
    <ds:schemaRef ds:uri="6994bae8-28a9-459b-8c2c-21f2fcf6f3fd"/>
  </ds:schemaRefs>
</ds:datastoreItem>
</file>

<file path=customXml/itemProps3.xml><?xml version="1.0" encoding="utf-8"?>
<ds:datastoreItem xmlns:ds="http://schemas.openxmlformats.org/officeDocument/2006/customXml" ds:itemID="{DB046B49-644F-4C88-9F46-6060D8189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94bae8-28a9-459b-8c2c-21f2fcf6f3fd"/>
    <ds:schemaRef ds:uri="79ba626e-fcdf-4022-9974-bbf787ecd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5</Words>
  <Characters>5746</Characters>
  <Application>Microsoft Office Word</Application>
  <DocSecurity>0</DocSecurity>
  <Lines>114</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FRAZIER</dc:creator>
  <cp:lastModifiedBy>KAILEEN</cp:lastModifiedBy>
  <cp:revision>2</cp:revision>
  <dcterms:created xsi:type="dcterms:W3CDTF">2024-01-30T12:23:00Z</dcterms:created>
  <dcterms:modified xsi:type="dcterms:W3CDTF">2024-01-3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2FA1B9C18CAF2C4EA5BA88A18F889C67</vt:lpwstr>
  </property>
  <property fmtid="{D5CDD505-2E9C-101B-9397-08002B2CF9AE}" pid="4" name="MediaServiceImageTags">
    <vt:lpwstr/>
  </property>
  <property fmtid="{D5CDD505-2E9C-101B-9397-08002B2CF9AE}" pid="5" name="MSIP_Label_2fd53d93-3f4c-4b90-b511-bd6bdbb4fba9_ActionId">
    <vt:lpwstr>9cf73dfa-f81f-4174-8d2c-f7f02b4106db</vt:lpwstr>
  </property>
  <property fmtid="{D5CDD505-2E9C-101B-9397-08002B2CF9AE}" pid="6" name="MSIP_Label_2fd53d93-3f4c-4b90-b511-bd6bdbb4fba9_ContentBits">
    <vt:lpwstr>0</vt:lpwstr>
  </property>
  <property fmtid="{D5CDD505-2E9C-101B-9397-08002B2CF9AE}" pid="7" name="MSIP_Label_2fd53d93-3f4c-4b90-b511-bd6bdbb4fba9_Enabled">
    <vt:lpwstr>true</vt:lpwstr>
  </property>
  <property fmtid="{D5CDD505-2E9C-101B-9397-08002B2CF9AE}" pid="8" name="MSIP_Label_2fd53d93-3f4c-4b90-b511-bd6bdbb4fba9_Method">
    <vt:lpwstr>Standard</vt:lpwstr>
  </property>
  <property fmtid="{D5CDD505-2E9C-101B-9397-08002B2CF9AE}" pid="9" name="MSIP_Label_2fd53d93-3f4c-4b90-b511-bd6bdbb4fba9_Name">
    <vt:lpwstr>2fd53d93-3f4c-4b90-b511-bd6bdbb4fba9</vt:lpwstr>
  </property>
  <property fmtid="{D5CDD505-2E9C-101B-9397-08002B2CF9AE}" pid="10" name="MSIP_Label_2fd53d93-3f4c-4b90-b511-bd6bdbb4fba9_SetDate">
    <vt:lpwstr>2023-01-17T16:09:01Z</vt:lpwstr>
  </property>
  <property fmtid="{D5CDD505-2E9C-101B-9397-08002B2CF9AE}" pid="11" name="MSIP_Label_2fd53d93-3f4c-4b90-b511-bd6bdbb4fba9_SiteId">
    <vt:lpwstr>d852d5cd-724c-4128-8812-ffa5db3f8507</vt:lpwstr>
  </property>
  <property fmtid="{D5CDD505-2E9C-101B-9397-08002B2CF9AE}" pid="12" name="TriggerFlowInfo">
    <vt:lpwstr/>
  </property>
  <property fmtid="{D5CDD505-2E9C-101B-9397-08002B2CF9AE}" pid="13" name="_ExtendedDescription">
    <vt:lpwstr/>
  </property>
  <property fmtid="{D5CDD505-2E9C-101B-9397-08002B2CF9AE}" pid="14" name="GrammarlyDocumentId">
    <vt:lpwstr>8ddff95b04247610fd92f214291dd378707fe5f2fa4a8c8b7bb50f24bfdc8c5b</vt:lpwstr>
  </property>
</Properties>
</file>